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177DA7" w14:textId="7F29C6C8" w:rsidR="00C041E7" w:rsidRPr="00B12CFC" w:rsidRDefault="00C041E7" w:rsidP="006B7F04">
      <w:pPr>
        <w:spacing w:after="240"/>
        <w:rPr>
          <w:rFonts w:ascii="Century Schoolbook" w:hAnsi="Century Schoolbook" w:cs="Arial"/>
          <w:b/>
          <w:sz w:val="44"/>
          <w:szCs w:val="44"/>
        </w:rPr>
      </w:pPr>
      <w:r w:rsidRPr="00B12CFC">
        <w:rPr>
          <w:rFonts w:ascii="Century Schoolbook" w:hAnsi="Century Schoolbook" w:cs="Arial"/>
          <w:b/>
          <w:sz w:val="44"/>
          <w:szCs w:val="44"/>
        </w:rPr>
        <w:t xml:space="preserve">What’s the </w:t>
      </w:r>
      <w:r w:rsidR="00B12CFC" w:rsidRPr="00B12CFC">
        <w:rPr>
          <w:rFonts w:ascii="Century Schoolbook" w:hAnsi="Century Schoolbook" w:cs="Arial"/>
          <w:b/>
          <w:sz w:val="44"/>
          <w:szCs w:val="44"/>
        </w:rPr>
        <w:t>Career</w:t>
      </w:r>
      <w:r w:rsidR="00646064" w:rsidRPr="00B12CFC">
        <w:rPr>
          <w:rFonts w:ascii="Century Schoolbook" w:hAnsi="Century Schoolbook" w:cs="Arial"/>
          <w:b/>
          <w:sz w:val="44"/>
          <w:szCs w:val="44"/>
        </w:rPr>
        <w:t xml:space="preserve"> Development P</w:t>
      </w:r>
      <w:r w:rsidR="003951AE" w:rsidRPr="00B12CFC">
        <w:rPr>
          <w:rFonts w:ascii="Century Schoolbook" w:hAnsi="Century Schoolbook" w:cs="Arial"/>
          <w:b/>
          <w:sz w:val="44"/>
          <w:szCs w:val="44"/>
        </w:rPr>
        <w:t>lan (C</w:t>
      </w:r>
      <w:r w:rsidR="001B480C" w:rsidRPr="00B12CFC">
        <w:rPr>
          <w:rFonts w:ascii="Century Schoolbook" w:hAnsi="Century Schoolbook" w:cs="Arial"/>
          <w:b/>
          <w:sz w:val="44"/>
          <w:szCs w:val="44"/>
        </w:rPr>
        <w:t>DP)?</w:t>
      </w:r>
    </w:p>
    <w:p w14:paraId="593C2B29" w14:textId="651CD9E6" w:rsidR="00C041E7" w:rsidRPr="005540FC" w:rsidRDefault="00C041E7">
      <w:pPr>
        <w:rPr>
          <w:rFonts w:ascii="Arial Narrow" w:hAnsi="Arial Narrow" w:cs="Arial"/>
          <w:b/>
          <w:color w:val="006CAB"/>
          <w:sz w:val="28"/>
          <w:szCs w:val="28"/>
        </w:rPr>
      </w:pPr>
      <w:r w:rsidRPr="005540FC">
        <w:rPr>
          <w:rFonts w:ascii="Arial Narrow" w:hAnsi="Arial Narrow" w:cs="Arial"/>
          <w:b/>
          <w:color w:val="006CAB"/>
          <w:sz w:val="28"/>
          <w:szCs w:val="28"/>
        </w:rPr>
        <w:t xml:space="preserve">Why work on your </w:t>
      </w:r>
      <w:r w:rsidR="003951AE" w:rsidRPr="005540FC">
        <w:rPr>
          <w:rFonts w:ascii="Arial Narrow" w:hAnsi="Arial Narrow" w:cs="Arial"/>
          <w:b/>
          <w:color w:val="006CAB"/>
          <w:sz w:val="28"/>
          <w:szCs w:val="28"/>
        </w:rPr>
        <w:t>C</w:t>
      </w:r>
      <w:r w:rsidR="001B480C" w:rsidRPr="005540FC">
        <w:rPr>
          <w:rFonts w:ascii="Arial Narrow" w:hAnsi="Arial Narrow" w:cs="Arial"/>
          <w:b/>
          <w:color w:val="006CAB"/>
          <w:sz w:val="28"/>
          <w:szCs w:val="28"/>
        </w:rPr>
        <w:t>DP</w:t>
      </w:r>
      <w:r w:rsidRPr="005540FC">
        <w:rPr>
          <w:rFonts w:ascii="Arial Narrow" w:hAnsi="Arial Narrow" w:cs="Arial"/>
          <w:b/>
          <w:color w:val="006CAB"/>
          <w:sz w:val="28"/>
          <w:szCs w:val="28"/>
        </w:rPr>
        <w:t>?</w:t>
      </w:r>
    </w:p>
    <w:p w14:paraId="1530BCB6" w14:textId="0F475DDC" w:rsidR="00B12CFC" w:rsidRPr="005540FC" w:rsidRDefault="00B12CFC" w:rsidP="00C041E7">
      <w:pPr>
        <w:rPr>
          <w:rFonts w:cs="Arial"/>
        </w:rPr>
      </w:pPr>
      <w:r w:rsidRPr="005540FC">
        <w:rPr>
          <w:rFonts w:cs="Arial"/>
        </w:rPr>
        <w:t xml:space="preserve">Plans, in general, help </w:t>
      </w:r>
      <w:r w:rsidR="00E81CDC">
        <w:rPr>
          <w:rFonts w:cs="Arial"/>
        </w:rPr>
        <w:t xml:space="preserve">you stay focused. </w:t>
      </w:r>
      <w:r w:rsidR="00E81CDC" w:rsidRPr="009237EA">
        <w:rPr>
          <w:rFonts w:cs="Arial"/>
          <w:noProof/>
        </w:rPr>
        <w:t>T</w:t>
      </w:r>
      <w:r w:rsidRPr="009237EA">
        <w:rPr>
          <w:rFonts w:cs="Arial"/>
          <w:noProof/>
        </w:rPr>
        <w:t>his is</w:t>
      </w:r>
      <w:r w:rsidRPr="005540FC">
        <w:rPr>
          <w:rFonts w:cs="Arial"/>
        </w:rPr>
        <w:t xml:space="preserve"> the same for your Career Development Plan – it’s intended to keep you focused on your career </w:t>
      </w:r>
      <w:bookmarkStart w:id="0" w:name="_GoBack"/>
      <w:r w:rsidRPr="005540FC">
        <w:rPr>
          <w:rFonts w:cs="Arial"/>
        </w:rPr>
        <w:t xml:space="preserve">goals. A Career Development Plan, and its </w:t>
      </w:r>
      <w:r w:rsidRPr="009237EA">
        <w:rPr>
          <w:rFonts w:cs="Arial"/>
          <w:noProof/>
        </w:rPr>
        <w:t>implementation,</w:t>
      </w:r>
      <w:r w:rsidRPr="005540FC">
        <w:rPr>
          <w:rFonts w:cs="Arial"/>
        </w:rPr>
        <w:t xml:space="preserve"> can mean the difference between getting the job you want when you finish your </w:t>
      </w:r>
      <w:bookmarkEnd w:id="0"/>
      <w:r w:rsidRPr="009237EA">
        <w:rPr>
          <w:rFonts w:cs="Arial"/>
          <w:noProof/>
        </w:rPr>
        <w:t>PhD</w:t>
      </w:r>
      <w:r w:rsidRPr="005540FC">
        <w:rPr>
          <w:rFonts w:cs="Arial"/>
        </w:rPr>
        <w:t>, versus spending additional time developing skills or experiences that you could</w:t>
      </w:r>
      <w:r w:rsidR="00E81CDC">
        <w:rPr>
          <w:rFonts w:cs="Arial"/>
        </w:rPr>
        <w:t>’ve</w:t>
      </w:r>
      <w:r w:rsidR="00963835">
        <w:rPr>
          <w:rFonts w:cs="Arial"/>
        </w:rPr>
        <w:t xml:space="preserve"> </w:t>
      </w:r>
      <w:r w:rsidRPr="005540FC">
        <w:rPr>
          <w:rFonts w:cs="Arial"/>
        </w:rPr>
        <w:t>picked up along the way, but chose not to.</w:t>
      </w:r>
    </w:p>
    <w:p w14:paraId="20BE91DD" w14:textId="2F9A5C7B" w:rsidR="00B12CFC" w:rsidRPr="00B12CFC" w:rsidRDefault="00B12CFC" w:rsidP="00B12CFC">
      <w:pPr>
        <w:spacing w:after="200" w:line="240" w:lineRule="auto"/>
        <w:rPr>
          <w:rFonts w:eastAsiaTheme="minorEastAsia" w:cs="Arial"/>
          <w:lang w:eastAsia="ja-JP"/>
        </w:rPr>
      </w:pPr>
      <w:r w:rsidRPr="00B12CFC">
        <w:rPr>
          <w:rFonts w:eastAsiaTheme="minorEastAsia" w:cs="Arial"/>
          <w:lang w:eastAsia="ja-JP"/>
        </w:rPr>
        <w:t xml:space="preserve">Furthermore, UK research suggests that a large proportion of </w:t>
      </w:r>
      <w:r w:rsidRPr="009237EA">
        <w:rPr>
          <w:rFonts w:eastAsiaTheme="minorEastAsia" w:cs="Arial"/>
          <w:noProof/>
          <w:lang w:eastAsia="ja-JP"/>
        </w:rPr>
        <w:t>PhD</w:t>
      </w:r>
      <w:r w:rsidRPr="00B12CFC">
        <w:rPr>
          <w:rFonts w:eastAsiaTheme="minorEastAsia" w:cs="Arial"/>
          <w:lang w:eastAsia="ja-JP"/>
        </w:rPr>
        <w:t xml:space="preserve"> students (50% of students in 3</w:t>
      </w:r>
      <w:r w:rsidRPr="00B12CFC">
        <w:rPr>
          <w:rFonts w:eastAsiaTheme="minorEastAsia" w:cs="Arial"/>
          <w:vertAlign w:val="superscript"/>
          <w:lang w:eastAsia="ja-JP"/>
        </w:rPr>
        <w:t>rd</w:t>
      </w:r>
      <w:r w:rsidRPr="00B12CFC">
        <w:rPr>
          <w:rFonts w:eastAsiaTheme="minorEastAsia" w:cs="Arial"/>
          <w:lang w:eastAsia="ja-JP"/>
        </w:rPr>
        <w:t xml:space="preserve"> year) are unsure of what they want from their career. </w:t>
      </w:r>
      <w:r w:rsidR="00FA188E" w:rsidRPr="005540FC">
        <w:rPr>
          <w:rFonts w:eastAsiaTheme="minorEastAsia" w:cs="Arial"/>
          <w:lang w:eastAsia="ja-JP"/>
        </w:rPr>
        <w:t>Putting a C</w:t>
      </w:r>
      <w:r w:rsidRPr="00B12CFC">
        <w:rPr>
          <w:rFonts w:eastAsiaTheme="minorEastAsia" w:cs="Arial"/>
          <w:lang w:eastAsia="ja-JP"/>
        </w:rPr>
        <w:t xml:space="preserve">areer </w:t>
      </w:r>
      <w:r w:rsidR="00FA188E" w:rsidRPr="005540FC">
        <w:rPr>
          <w:rFonts w:eastAsiaTheme="minorEastAsia" w:cs="Arial"/>
          <w:lang w:eastAsia="ja-JP"/>
        </w:rPr>
        <w:t>D</w:t>
      </w:r>
      <w:r w:rsidRPr="00B12CFC">
        <w:rPr>
          <w:rFonts w:eastAsiaTheme="minorEastAsia" w:cs="Arial"/>
          <w:lang w:eastAsia="ja-JP"/>
        </w:rPr>
        <w:t xml:space="preserve">evelopment </w:t>
      </w:r>
      <w:r w:rsidR="00FA188E" w:rsidRPr="005540FC">
        <w:rPr>
          <w:rFonts w:eastAsiaTheme="minorEastAsia" w:cs="Arial"/>
          <w:lang w:eastAsia="ja-JP"/>
        </w:rPr>
        <w:t>P</w:t>
      </w:r>
      <w:r w:rsidRPr="00B12CFC">
        <w:rPr>
          <w:rFonts w:eastAsiaTheme="minorEastAsia" w:cs="Arial"/>
          <w:lang w:eastAsia="ja-JP"/>
        </w:rPr>
        <w:t xml:space="preserve">lan </w:t>
      </w:r>
      <w:r w:rsidR="00FA188E" w:rsidRPr="005540FC">
        <w:rPr>
          <w:rFonts w:eastAsiaTheme="minorEastAsia" w:cs="Arial"/>
          <w:lang w:eastAsia="ja-JP"/>
        </w:rPr>
        <w:t xml:space="preserve">in place </w:t>
      </w:r>
      <w:r w:rsidRPr="00B12CFC">
        <w:rPr>
          <w:rFonts w:eastAsiaTheme="minorEastAsia" w:cs="Arial"/>
          <w:lang w:eastAsia="ja-JP"/>
        </w:rPr>
        <w:t>will help you clarify your career goals</w:t>
      </w:r>
      <w:r w:rsidR="00FA188E" w:rsidRPr="005540FC">
        <w:rPr>
          <w:rFonts w:eastAsiaTheme="minorEastAsia" w:cs="Arial"/>
          <w:lang w:eastAsia="ja-JP"/>
        </w:rPr>
        <w:t>, and m</w:t>
      </w:r>
      <w:r w:rsidRPr="00B12CFC">
        <w:rPr>
          <w:rFonts w:eastAsiaTheme="minorEastAsia" w:cs="Arial"/>
          <w:lang w:eastAsia="ja-JP"/>
        </w:rPr>
        <w:t>ore importantly, it will help you achieve them.</w:t>
      </w:r>
    </w:p>
    <w:p w14:paraId="24335905" w14:textId="49EE9A56" w:rsidR="00C041E7" w:rsidRPr="005540FC" w:rsidRDefault="00134376">
      <w:pPr>
        <w:rPr>
          <w:rFonts w:ascii="Arial Narrow" w:hAnsi="Arial Narrow" w:cs="Arial"/>
          <w:b/>
          <w:color w:val="006CAB"/>
          <w:sz w:val="28"/>
          <w:szCs w:val="28"/>
        </w:rPr>
      </w:pPr>
      <w:r w:rsidRPr="005540FC">
        <w:rPr>
          <w:rFonts w:ascii="Arial Narrow" w:hAnsi="Arial Narrow" w:cs="Arial"/>
          <w:b/>
          <w:color w:val="006CAB"/>
          <w:sz w:val="28"/>
          <w:szCs w:val="28"/>
        </w:rPr>
        <w:t>What’s involved?</w:t>
      </w:r>
    </w:p>
    <w:p w14:paraId="2EBBA140" w14:textId="0EB430F8" w:rsidR="00134376" w:rsidRPr="005540FC" w:rsidRDefault="00134376" w:rsidP="00134376">
      <w:pPr>
        <w:rPr>
          <w:rFonts w:cs="Arial"/>
        </w:rPr>
      </w:pPr>
      <w:r w:rsidRPr="005540FC">
        <w:rPr>
          <w:rFonts w:cs="Arial"/>
        </w:rPr>
        <w:t xml:space="preserve">Your </w:t>
      </w:r>
      <w:r w:rsidR="003951AE" w:rsidRPr="005540FC">
        <w:rPr>
          <w:rFonts w:cs="Arial"/>
        </w:rPr>
        <w:t>C</w:t>
      </w:r>
      <w:r w:rsidRPr="005540FC">
        <w:rPr>
          <w:rFonts w:cs="Arial"/>
        </w:rPr>
        <w:t xml:space="preserve">DP action plan </w:t>
      </w:r>
      <w:r w:rsidRPr="009237EA">
        <w:rPr>
          <w:rFonts w:cs="Arial"/>
          <w:noProof/>
        </w:rPr>
        <w:t>is located</w:t>
      </w:r>
      <w:r w:rsidRPr="005540FC">
        <w:rPr>
          <w:rFonts w:cs="Arial"/>
        </w:rPr>
        <w:t xml:space="preserve"> at the end of this document. That’s where your goals and vision for your </w:t>
      </w:r>
      <w:r w:rsidR="00FA188E" w:rsidRPr="005540FC">
        <w:rPr>
          <w:rFonts w:cs="Arial"/>
        </w:rPr>
        <w:t>career</w:t>
      </w:r>
      <w:r w:rsidRPr="005540FC">
        <w:rPr>
          <w:rFonts w:cs="Arial"/>
        </w:rPr>
        <w:t xml:space="preserve"> will come together</w:t>
      </w:r>
      <w:r w:rsidR="00FA188E" w:rsidRPr="005540FC">
        <w:rPr>
          <w:rFonts w:cs="Arial"/>
        </w:rPr>
        <w:t xml:space="preserve">. </w:t>
      </w:r>
      <w:r w:rsidRPr="005540FC">
        <w:rPr>
          <w:rFonts w:cs="Arial"/>
        </w:rPr>
        <w:t xml:space="preserve">Before you get down to the endless possibilities of </w:t>
      </w:r>
      <w:r w:rsidR="00FA188E" w:rsidRPr="005540FC">
        <w:rPr>
          <w:rFonts w:cs="Arial"/>
        </w:rPr>
        <w:t>career</w:t>
      </w:r>
      <w:r w:rsidRPr="005540FC">
        <w:rPr>
          <w:rFonts w:cs="Arial"/>
        </w:rPr>
        <w:t xml:space="preserve"> development, here</w:t>
      </w:r>
      <w:r w:rsidR="00850008" w:rsidRPr="005540FC">
        <w:rPr>
          <w:rFonts w:cs="Arial"/>
        </w:rPr>
        <w:t xml:space="preserve"> are</w:t>
      </w:r>
      <w:r w:rsidRPr="005540FC">
        <w:rPr>
          <w:rFonts w:cs="Arial"/>
        </w:rPr>
        <w:t xml:space="preserve"> a few things you can do</w:t>
      </w:r>
      <w:r w:rsidR="005D456A" w:rsidRPr="005540FC">
        <w:rPr>
          <w:rFonts w:cs="Arial"/>
        </w:rPr>
        <w:t>:</w:t>
      </w:r>
    </w:p>
    <w:p w14:paraId="6F25D762" w14:textId="260934C7" w:rsidR="00134376" w:rsidRPr="005540FC" w:rsidRDefault="007E4ACE" w:rsidP="00FD16B5">
      <w:pPr>
        <w:numPr>
          <w:ilvl w:val="0"/>
          <w:numId w:val="3"/>
        </w:numPr>
        <w:spacing w:line="240" w:lineRule="auto"/>
        <w:rPr>
          <w:rFonts w:cs="Arial"/>
        </w:rPr>
      </w:pPr>
      <w:r w:rsidRPr="005540FC">
        <w:rPr>
          <w:rFonts w:cs="Arial"/>
          <w:b/>
        </w:rPr>
        <w:t>Start your career</w:t>
      </w:r>
      <w:r w:rsidR="00335783" w:rsidRPr="005540FC">
        <w:rPr>
          <w:rFonts w:cs="Arial"/>
          <w:b/>
        </w:rPr>
        <w:t xml:space="preserve"> </w:t>
      </w:r>
      <w:r w:rsidR="00134376" w:rsidRPr="005540FC">
        <w:rPr>
          <w:rFonts w:cs="Arial"/>
        </w:rPr>
        <w:t>– Complet</w:t>
      </w:r>
      <w:r w:rsidR="002B7421" w:rsidRPr="005540FC">
        <w:rPr>
          <w:rFonts w:cs="Arial"/>
        </w:rPr>
        <w:t xml:space="preserve">e </w:t>
      </w:r>
      <w:r w:rsidR="001B480C" w:rsidRPr="005540FC">
        <w:rPr>
          <w:rFonts w:cs="Arial"/>
        </w:rPr>
        <w:t>the</w:t>
      </w:r>
      <w:r w:rsidR="00134376" w:rsidRPr="005540FC">
        <w:rPr>
          <w:rFonts w:cs="Arial"/>
        </w:rPr>
        <w:t xml:space="preserve"> ‘Unleash your </w:t>
      </w:r>
      <w:r w:rsidR="00335783" w:rsidRPr="005540FC">
        <w:rPr>
          <w:rFonts w:cs="Arial"/>
        </w:rPr>
        <w:t>c</w:t>
      </w:r>
      <w:r w:rsidRPr="005540FC">
        <w:rPr>
          <w:rFonts w:cs="Arial"/>
        </w:rPr>
        <w:t>areer</w:t>
      </w:r>
      <w:r w:rsidR="00134376" w:rsidRPr="005540FC">
        <w:rPr>
          <w:rFonts w:cs="Arial"/>
        </w:rPr>
        <w:t xml:space="preserve">’ online course to learn more about </w:t>
      </w:r>
      <w:r w:rsidRPr="005540FC">
        <w:rPr>
          <w:rFonts w:cs="Arial"/>
        </w:rPr>
        <w:t xml:space="preserve">career planning and </w:t>
      </w:r>
      <w:r w:rsidR="00E06A13">
        <w:rPr>
          <w:rFonts w:cs="Arial"/>
        </w:rPr>
        <w:t>what</w:t>
      </w:r>
      <w:r w:rsidRPr="005540FC">
        <w:rPr>
          <w:rFonts w:cs="Arial"/>
        </w:rPr>
        <w:t xml:space="preserve"> you can do now, as part of your </w:t>
      </w:r>
      <w:r w:rsidRPr="009237EA">
        <w:rPr>
          <w:rFonts w:cs="Arial"/>
          <w:noProof/>
        </w:rPr>
        <w:t>PhD</w:t>
      </w:r>
      <w:r w:rsidRPr="005540FC">
        <w:rPr>
          <w:rFonts w:cs="Arial"/>
        </w:rPr>
        <w:t>, to better transition from student to employee</w:t>
      </w:r>
      <w:r w:rsidR="002E7054" w:rsidRPr="005540FC">
        <w:rPr>
          <w:rFonts w:cs="Arial"/>
        </w:rPr>
        <w:t>.</w:t>
      </w:r>
    </w:p>
    <w:p w14:paraId="1ACEFAD9" w14:textId="72F874E3" w:rsidR="005540FC" w:rsidRPr="005540FC" w:rsidRDefault="002B7421" w:rsidP="00B1346D">
      <w:pPr>
        <w:pStyle w:val="ListParagraph"/>
        <w:numPr>
          <w:ilvl w:val="0"/>
          <w:numId w:val="3"/>
        </w:numPr>
        <w:spacing w:after="120" w:line="240" w:lineRule="auto"/>
        <w:rPr>
          <w:rFonts w:eastAsiaTheme="minorHAnsi" w:cs="Arial"/>
          <w:color w:val="auto"/>
          <w:lang w:val="en-AU" w:eastAsia="en-US"/>
        </w:rPr>
      </w:pPr>
      <w:r w:rsidRPr="00B1346D">
        <w:rPr>
          <w:rFonts w:cs="Arial"/>
          <w:b/>
          <w:color w:val="auto"/>
        </w:rPr>
        <w:t>Reflect and analyse</w:t>
      </w:r>
      <w:r w:rsidRPr="00B1346D">
        <w:rPr>
          <w:rFonts w:cs="Arial"/>
          <w:color w:val="auto"/>
        </w:rPr>
        <w:t xml:space="preserve"> </w:t>
      </w:r>
      <w:r w:rsidR="00134376" w:rsidRPr="005540FC">
        <w:rPr>
          <w:rFonts w:cs="Arial"/>
        </w:rPr>
        <w:t xml:space="preserve">– </w:t>
      </w:r>
      <w:r w:rsidR="00134376" w:rsidRPr="00B1346D">
        <w:rPr>
          <w:color w:val="auto"/>
        </w:rPr>
        <w:t xml:space="preserve">Complete the </w:t>
      </w:r>
      <w:r w:rsidR="00335783" w:rsidRPr="00B1346D">
        <w:rPr>
          <w:color w:val="auto"/>
        </w:rPr>
        <w:t>C</w:t>
      </w:r>
      <w:r w:rsidR="00134376" w:rsidRPr="00B1346D">
        <w:rPr>
          <w:color w:val="auto"/>
        </w:rPr>
        <w:t>DP learning activities in this d</w:t>
      </w:r>
      <w:r w:rsidR="00335783" w:rsidRPr="00B1346D">
        <w:rPr>
          <w:color w:val="auto"/>
        </w:rPr>
        <w:t xml:space="preserve">ocument to help you think about </w:t>
      </w:r>
      <w:r w:rsidR="005540FC" w:rsidRPr="00B1346D">
        <w:rPr>
          <w:color w:val="auto"/>
        </w:rPr>
        <w:t>your career, opportunities for advancement, further development of essential skills and to reflect on the course content.</w:t>
      </w:r>
    </w:p>
    <w:p w14:paraId="2C352323" w14:textId="23261848" w:rsidR="00134376" w:rsidRPr="00E06A13" w:rsidRDefault="00A14F66" w:rsidP="00FD16B5">
      <w:pPr>
        <w:numPr>
          <w:ilvl w:val="0"/>
          <w:numId w:val="3"/>
        </w:numPr>
        <w:spacing w:line="240" w:lineRule="auto"/>
        <w:rPr>
          <w:rFonts w:cs="Arial"/>
          <w:b/>
        </w:rPr>
      </w:pPr>
      <w:r w:rsidRPr="00E06A13">
        <w:rPr>
          <w:rFonts w:cs="Arial"/>
          <w:b/>
        </w:rPr>
        <w:t>Unleash your</w:t>
      </w:r>
      <w:r w:rsidR="00335783" w:rsidRPr="00E06A13">
        <w:rPr>
          <w:rFonts w:cs="Arial"/>
          <w:b/>
        </w:rPr>
        <w:t xml:space="preserve"> c</w:t>
      </w:r>
      <w:r w:rsidR="005540FC" w:rsidRPr="00E06A13">
        <w:rPr>
          <w:rFonts w:cs="Arial"/>
          <w:b/>
        </w:rPr>
        <w:t>areer</w:t>
      </w:r>
      <w:r w:rsidR="002B7421" w:rsidRPr="00E06A13">
        <w:rPr>
          <w:rFonts w:cs="Arial"/>
          <w:b/>
        </w:rPr>
        <w:t xml:space="preserve"> </w:t>
      </w:r>
      <w:r w:rsidR="001B480C" w:rsidRPr="00E06A13">
        <w:rPr>
          <w:rFonts w:cs="Arial"/>
        </w:rPr>
        <w:softHyphen/>
        <w:t xml:space="preserve">– </w:t>
      </w:r>
      <w:r w:rsidR="002B7421" w:rsidRPr="00E06A13">
        <w:rPr>
          <w:rFonts w:cs="Arial"/>
        </w:rPr>
        <w:t>Set yourself up for success. Put an action plan in place</w:t>
      </w:r>
      <w:r w:rsidR="00E06A13" w:rsidRPr="00E06A13">
        <w:rPr>
          <w:rFonts w:cs="Arial"/>
        </w:rPr>
        <w:t xml:space="preserve"> – record your plans for the next 12 months (in 3 month increments). </w:t>
      </w:r>
      <w:r w:rsidR="005540FC" w:rsidRPr="00E06A13">
        <w:rPr>
          <w:rFonts w:cs="Arial"/>
        </w:rPr>
        <w:t>What skills do you have? What skills do you need for your future role? How are you going to achieve your goals? Who will or can help? When will it all happen?</w:t>
      </w:r>
    </w:p>
    <w:p w14:paraId="0D91CC7C" w14:textId="77777777" w:rsidR="001B480C" w:rsidRPr="005540FC" w:rsidRDefault="001B480C" w:rsidP="001B480C">
      <w:pPr>
        <w:spacing w:after="0" w:line="240" w:lineRule="auto"/>
        <w:ind w:left="720"/>
        <w:rPr>
          <w:rFonts w:cs="Arial"/>
          <w:b/>
        </w:rPr>
      </w:pPr>
    </w:p>
    <w:p w14:paraId="05DB2E53" w14:textId="06E30C8C" w:rsidR="002C1EB2" w:rsidRDefault="00335783" w:rsidP="002C1EB2">
      <w:pPr>
        <w:rPr>
          <w:rFonts w:cs="Arial"/>
        </w:rPr>
      </w:pPr>
      <w:r w:rsidRPr="005540FC">
        <w:rPr>
          <w:rFonts w:cs="Arial"/>
        </w:rPr>
        <w:t>Once you have completed your C</w:t>
      </w:r>
      <w:r w:rsidR="0034082E" w:rsidRPr="005540FC">
        <w:rPr>
          <w:rFonts w:cs="Arial"/>
        </w:rPr>
        <w:t xml:space="preserve">DP activities and action plan </w:t>
      </w:r>
      <w:r w:rsidR="005D456A" w:rsidRPr="005540FC">
        <w:rPr>
          <w:rFonts w:cs="Arial"/>
        </w:rPr>
        <w:t xml:space="preserve">you will need to </w:t>
      </w:r>
      <w:r w:rsidR="003A2650">
        <w:rPr>
          <w:rFonts w:cs="Arial"/>
        </w:rPr>
        <w:t xml:space="preserve">give </w:t>
      </w:r>
      <w:r w:rsidR="005D456A" w:rsidRPr="005540FC">
        <w:rPr>
          <w:rFonts w:cs="Arial"/>
        </w:rPr>
        <w:t xml:space="preserve">it to your supervisor for review and sign-off. </w:t>
      </w:r>
      <w:r w:rsidR="005D456A" w:rsidRPr="009237EA">
        <w:rPr>
          <w:rFonts w:cs="Arial"/>
          <w:noProof/>
        </w:rPr>
        <w:t>This will</w:t>
      </w:r>
      <w:r w:rsidR="005D456A" w:rsidRPr="005540FC">
        <w:rPr>
          <w:rFonts w:cs="Arial"/>
        </w:rPr>
        <w:t xml:space="preserve"> </w:t>
      </w:r>
      <w:r w:rsidR="005D456A" w:rsidRPr="009237EA">
        <w:rPr>
          <w:rFonts w:cs="Arial"/>
          <w:noProof/>
        </w:rPr>
        <w:t>be uploaded</w:t>
      </w:r>
      <w:r w:rsidR="005D456A" w:rsidRPr="005540FC">
        <w:rPr>
          <w:rFonts w:cs="Arial"/>
        </w:rPr>
        <w:t xml:space="preserve"> to </w:t>
      </w:r>
      <w:r w:rsidR="005D456A" w:rsidRPr="009237EA">
        <w:rPr>
          <w:rFonts w:cs="Arial"/>
          <w:noProof/>
        </w:rPr>
        <w:t>Moodle</w:t>
      </w:r>
      <w:r w:rsidR="005D456A" w:rsidRPr="005540FC">
        <w:rPr>
          <w:rFonts w:cs="Arial"/>
        </w:rPr>
        <w:t xml:space="preserve"> and you’ll receive credits towards your professional development </w:t>
      </w:r>
      <w:r w:rsidR="00EE6ACB" w:rsidRPr="005540FC">
        <w:rPr>
          <w:rFonts w:cs="Arial"/>
        </w:rPr>
        <w:t>hours.</w:t>
      </w:r>
    </w:p>
    <w:p w14:paraId="741EE1D5" w14:textId="77777777" w:rsidR="002C1EB2" w:rsidRPr="007A2A0E" w:rsidRDefault="002C1EB2" w:rsidP="002C1EB2">
      <w:pPr>
        <w:rPr>
          <w:lang w:val="en-GB" w:eastAsia="ja-JP"/>
        </w:rPr>
      </w:pPr>
      <w:r w:rsidRPr="007A2A0E">
        <w:rPr>
          <w:lang w:val="en-GB" w:eastAsia="ja-JP"/>
        </w:rPr>
        <w:t>Need help? Contact:</w:t>
      </w:r>
      <w:r>
        <w:rPr>
          <w:lang w:val="en-GB" w:eastAsia="ja-JP"/>
        </w:rPr>
        <w:t xml:space="preserve"> </w:t>
      </w:r>
      <w:r w:rsidRPr="00116839">
        <w:rPr>
          <w:noProof/>
          <w:lang w:val="en-GB" w:eastAsia="ja-JP"/>
        </w:rPr>
        <w:t>Dr</w:t>
      </w:r>
      <w:r w:rsidRPr="007A2A0E">
        <w:rPr>
          <w:lang w:val="en-GB" w:eastAsia="ja-JP"/>
        </w:rPr>
        <w:t xml:space="preserve"> Richard Huysmans</w:t>
      </w:r>
    </w:p>
    <w:p w14:paraId="2D5E7190" w14:textId="46BC4E97" w:rsidR="00134376" w:rsidRPr="0034082E" w:rsidRDefault="002C1EB2">
      <w:pPr>
        <w:rPr>
          <w:rFonts w:cs="Arial"/>
        </w:rPr>
      </w:pPr>
      <w:hyperlink r:id="rId8" w:history="1">
        <w:r w:rsidRPr="007A2A0E">
          <w:rPr>
            <w:color w:val="0563C1" w:themeColor="hyperlink"/>
            <w:u w:val="single"/>
            <w:lang w:val="en-GB" w:eastAsia="ja-JP"/>
          </w:rPr>
          <w:t>Richard.huysmans@ravencg.com.au</w:t>
        </w:r>
      </w:hyperlink>
      <w:r>
        <w:rPr>
          <w:lang w:val="en-GB" w:eastAsia="ja-JP"/>
        </w:rPr>
        <w:t xml:space="preserve"> </w:t>
      </w:r>
      <w:r w:rsidRPr="007A2A0E">
        <w:rPr>
          <w:lang w:val="en-GB" w:eastAsia="ja-JP"/>
        </w:rPr>
        <w:t>0412 606 178</w:t>
      </w:r>
      <w:r>
        <w:rPr>
          <w:rFonts w:cs="Arial"/>
        </w:rPr>
        <w:t xml:space="preserve"> </w:t>
      </w:r>
      <w:r w:rsidR="00134376" w:rsidRPr="0034082E">
        <w:rPr>
          <w:rFonts w:cs="Arial"/>
        </w:rPr>
        <w:br w:type="page"/>
      </w:r>
    </w:p>
    <w:p w14:paraId="1B3763DA" w14:textId="43F90EC6" w:rsidR="002B7421" w:rsidRPr="002B7421" w:rsidRDefault="00B70AE6">
      <w:pPr>
        <w:rPr>
          <w:rFonts w:ascii="Century Schoolbook" w:hAnsi="Century Schoolbook" w:cs="Arial"/>
          <w:b/>
          <w:sz w:val="44"/>
          <w:szCs w:val="44"/>
        </w:rPr>
      </w:pPr>
      <w:r>
        <w:rPr>
          <w:rFonts w:ascii="Century Schoolbook" w:hAnsi="Century Schoolbook" w:cs="Arial"/>
          <w:b/>
          <w:sz w:val="44"/>
          <w:szCs w:val="44"/>
        </w:rPr>
        <w:lastRenderedPageBreak/>
        <w:t xml:space="preserve">Your </w:t>
      </w:r>
      <w:r w:rsidR="00335783">
        <w:rPr>
          <w:rFonts w:ascii="Century Schoolbook" w:hAnsi="Century Schoolbook" w:cs="Arial"/>
          <w:b/>
          <w:sz w:val="44"/>
          <w:szCs w:val="44"/>
        </w:rPr>
        <w:t>C</w:t>
      </w:r>
      <w:r w:rsidR="004D69FF">
        <w:rPr>
          <w:rFonts w:ascii="Century Schoolbook" w:hAnsi="Century Schoolbook" w:cs="Arial"/>
          <w:b/>
          <w:sz w:val="44"/>
          <w:szCs w:val="44"/>
        </w:rPr>
        <w:t>DP A</w:t>
      </w:r>
      <w:r w:rsidR="002B7421" w:rsidRPr="002B7421">
        <w:rPr>
          <w:rFonts w:ascii="Century Schoolbook" w:hAnsi="Century Schoolbook" w:cs="Arial"/>
          <w:b/>
          <w:sz w:val="44"/>
          <w:szCs w:val="44"/>
        </w:rPr>
        <w:t>ctivities</w:t>
      </w:r>
    </w:p>
    <w:p w14:paraId="36FE6110" w14:textId="15E31125" w:rsidR="00D47DA8" w:rsidRPr="00DA12A3" w:rsidRDefault="00A15864">
      <w:pPr>
        <w:rPr>
          <w:rFonts w:ascii="Arial Narrow" w:hAnsi="Arial Narrow" w:cs="Arial"/>
          <w:b/>
          <w:color w:val="006CAB"/>
          <w:sz w:val="32"/>
          <w:szCs w:val="32"/>
        </w:rPr>
      </w:pPr>
      <w:r w:rsidRPr="00DA12A3">
        <w:rPr>
          <w:rFonts w:ascii="Arial Narrow" w:hAnsi="Arial Narrow" w:cs="Arial"/>
          <w:b/>
          <w:color w:val="006CAB"/>
          <w:sz w:val="32"/>
          <w:szCs w:val="32"/>
        </w:rPr>
        <w:t xml:space="preserve">Be the </w:t>
      </w:r>
      <w:r w:rsidR="00F5077E">
        <w:rPr>
          <w:rFonts w:ascii="Arial Narrow" w:hAnsi="Arial Narrow" w:cs="Arial"/>
          <w:b/>
          <w:color w:val="006CAB"/>
          <w:sz w:val="32"/>
          <w:szCs w:val="32"/>
        </w:rPr>
        <w:t>career planner</w:t>
      </w:r>
    </w:p>
    <w:tbl>
      <w:tblPr>
        <w:tblStyle w:val="TableGrid"/>
        <w:tblW w:w="14215" w:type="dxa"/>
        <w:tblLook w:val="04A0" w:firstRow="1" w:lastRow="0" w:firstColumn="1" w:lastColumn="0" w:noHBand="0" w:noVBand="1"/>
      </w:tblPr>
      <w:tblGrid>
        <w:gridCol w:w="1515"/>
        <w:gridCol w:w="4533"/>
        <w:gridCol w:w="8167"/>
      </w:tblGrid>
      <w:tr w:rsidR="00B20FB6" w:rsidRPr="008D3FC7" w14:paraId="75705434" w14:textId="77777777" w:rsidTr="005F1D9E">
        <w:trPr>
          <w:tblHeader/>
        </w:trPr>
        <w:tc>
          <w:tcPr>
            <w:tcW w:w="1535" w:type="dxa"/>
            <w:shd w:val="clear" w:color="auto" w:fill="D9D9D9" w:themeFill="background1" w:themeFillShade="D9"/>
          </w:tcPr>
          <w:p w14:paraId="57DE657F" w14:textId="77777777" w:rsidR="001112FE" w:rsidRPr="00C7120C" w:rsidRDefault="001112FE" w:rsidP="00D74563">
            <w:pPr>
              <w:rPr>
                <w:rFonts w:cs="Arial"/>
                <w:b/>
                <w:sz w:val="24"/>
                <w:szCs w:val="24"/>
              </w:rPr>
            </w:pPr>
            <w:r w:rsidRPr="00C7120C">
              <w:rPr>
                <w:rFonts w:cs="Arial"/>
                <w:b/>
                <w:sz w:val="24"/>
                <w:szCs w:val="24"/>
              </w:rPr>
              <w:t>Topic</w:t>
            </w:r>
          </w:p>
        </w:tc>
        <w:tc>
          <w:tcPr>
            <w:tcW w:w="4130" w:type="dxa"/>
            <w:shd w:val="clear" w:color="auto" w:fill="D9D9D9" w:themeFill="background1" w:themeFillShade="D9"/>
          </w:tcPr>
          <w:p w14:paraId="09E8AC4E" w14:textId="77777777" w:rsidR="001112FE" w:rsidRPr="00C7120C" w:rsidRDefault="000A295C" w:rsidP="0066694D">
            <w:pPr>
              <w:rPr>
                <w:rFonts w:cs="Arial"/>
                <w:b/>
                <w:sz w:val="24"/>
                <w:szCs w:val="24"/>
              </w:rPr>
            </w:pPr>
            <w:r w:rsidRPr="00C7120C">
              <w:rPr>
                <w:rFonts w:cs="Arial"/>
                <w:b/>
                <w:sz w:val="24"/>
                <w:szCs w:val="24"/>
              </w:rPr>
              <w:t>Reflect</w:t>
            </w:r>
          </w:p>
        </w:tc>
        <w:tc>
          <w:tcPr>
            <w:tcW w:w="8550" w:type="dxa"/>
            <w:shd w:val="clear" w:color="auto" w:fill="D9D9D9" w:themeFill="background1" w:themeFillShade="D9"/>
          </w:tcPr>
          <w:p w14:paraId="3E26E6C8" w14:textId="77777777" w:rsidR="001112FE" w:rsidRPr="00C7120C" w:rsidRDefault="001112FE" w:rsidP="001112FE">
            <w:pPr>
              <w:rPr>
                <w:rFonts w:cs="Arial"/>
                <w:b/>
                <w:sz w:val="24"/>
                <w:szCs w:val="24"/>
              </w:rPr>
            </w:pPr>
            <w:r w:rsidRPr="00C7120C">
              <w:rPr>
                <w:rFonts w:cs="Arial"/>
                <w:b/>
                <w:sz w:val="24"/>
                <w:szCs w:val="24"/>
              </w:rPr>
              <w:t>Activities</w:t>
            </w:r>
          </w:p>
        </w:tc>
      </w:tr>
      <w:tr w:rsidR="00F325C8" w:rsidRPr="008D3FC7" w14:paraId="225B3713" w14:textId="77777777" w:rsidTr="005F1D9E">
        <w:trPr>
          <w:trHeight w:val="4823"/>
        </w:trPr>
        <w:tc>
          <w:tcPr>
            <w:tcW w:w="1535" w:type="dxa"/>
          </w:tcPr>
          <w:p w14:paraId="26F2CEB0" w14:textId="314DF13B" w:rsidR="00547CD1" w:rsidRPr="00963835" w:rsidRDefault="0091563D" w:rsidP="00D74563">
            <w:pPr>
              <w:rPr>
                <w:rFonts w:cs="Arial"/>
              </w:rPr>
            </w:pPr>
            <w:r w:rsidRPr="00963835">
              <w:rPr>
                <w:rFonts w:cs="Arial"/>
              </w:rPr>
              <w:t xml:space="preserve">Your </w:t>
            </w:r>
            <w:r w:rsidR="00A82433" w:rsidRPr="009237EA">
              <w:rPr>
                <w:rFonts w:cs="Arial"/>
                <w:noProof/>
              </w:rPr>
              <w:t>PhD</w:t>
            </w:r>
            <w:r w:rsidR="00A82433" w:rsidRPr="00963835">
              <w:rPr>
                <w:rFonts w:cs="Arial"/>
              </w:rPr>
              <w:t xml:space="preserve"> plan</w:t>
            </w:r>
          </w:p>
          <w:p w14:paraId="72D6C31C" w14:textId="1F3DD55C" w:rsidR="00996BB2" w:rsidRPr="00963835" w:rsidRDefault="007B30BE" w:rsidP="00547CD1">
            <w:pPr>
              <w:rPr>
                <w:rFonts w:cs="Arial"/>
              </w:rPr>
            </w:pPr>
            <w:r w:rsidRPr="00963835">
              <w:rPr>
                <w:rFonts w:cs="Arial"/>
              </w:rPr>
              <w:t>(10</w:t>
            </w:r>
            <w:r w:rsidR="00547CD1" w:rsidRPr="00963835">
              <w:rPr>
                <w:rFonts w:cs="Arial"/>
              </w:rPr>
              <w:t xml:space="preserve"> minutes)</w:t>
            </w:r>
          </w:p>
        </w:tc>
        <w:tc>
          <w:tcPr>
            <w:tcW w:w="4130" w:type="dxa"/>
          </w:tcPr>
          <w:p w14:paraId="4D0F1395" w14:textId="77777777" w:rsidR="00001741" w:rsidRPr="00963835" w:rsidRDefault="00001741" w:rsidP="00963835">
            <w:r w:rsidRPr="00963835">
              <w:t>Consider your life to date, how have decisions you made in high-school impacted university?</w:t>
            </w:r>
          </w:p>
          <w:p w14:paraId="566F06BC" w14:textId="77777777" w:rsidR="00001741" w:rsidRPr="00963835" w:rsidRDefault="00001741" w:rsidP="00963835">
            <w:r w:rsidRPr="00963835">
              <w:t xml:space="preserve">What about the decisions you made at university – have they impacted your </w:t>
            </w:r>
            <w:r w:rsidRPr="009237EA">
              <w:rPr>
                <w:noProof/>
              </w:rPr>
              <w:t>PhD</w:t>
            </w:r>
            <w:r w:rsidRPr="00963835">
              <w:t>?</w:t>
            </w:r>
          </w:p>
          <w:p w14:paraId="7D4E2B94" w14:textId="77777777" w:rsidR="001D155E" w:rsidRDefault="00001741" w:rsidP="00963835">
            <w:r w:rsidRPr="00963835">
              <w:t>How has your social or study life impacted or influenced your casual or part-time work?</w:t>
            </w:r>
          </w:p>
          <w:p w14:paraId="3AEADA9B" w14:textId="77777777" w:rsidR="00963835" w:rsidRPr="00963835" w:rsidRDefault="00963835" w:rsidP="00963835">
            <w:r w:rsidRPr="00963835">
              <w:t>Discuss your thoughts with your peers – do they share the same view as you?</w:t>
            </w:r>
          </w:p>
          <w:p w14:paraId="01E304B9" w14:textId="56BF207C" w:rsidR="00963835" w:rsidRPr="00963835" w:rsidRDefault="00963835" w:rsidP="00001741"/>
        </w:tc>
        <w:tc>
          <w:tcPr>
            <w:tcW w:w="8550" w:type="dxa"/>
          </w:tcPr>
          <w:p w14:paraId="5C318B34" w14:textId="1C337E3B" w:rsidR="00001741" w:rsidRDefault="00963835" w:rsidP="00475FA7">
            <w:pPr>
              <w:pStyle w:val="Numbered"/>
            </w:pPr>
            <w:r>
              <w:t xml:space="preserve">Review your </w:t>
            </w:r>
            <w:r w:rsidRPr="009237EA">
              <w:rPr>
                <w:noProof/>
              </w:rPr>
              <w:t>PhD</w:t>
            </w:r>
            <w:r>
              <w:t xml:space="preserve"> plan</w:t>
            </w:r>
            <w:r w:rsidR="00B91E5E">
              <w:t xml:space="preserve">. </w:t>
            </w:r>
            <w:r>
              <w:t>W</w:t>
            </w:r>
            <w:r w:rsidR="00001741" w:rsidRPr="00963835">
              <w:t xml:space="preserve">rite down how </w:t>
            </w:r>
            <w:r>
              <w:t xml:space="preserve">your </w:t>
            </w:r>
            <w:r w:rsidRPr="009237EA">
              <w:rPr>
                <w:noProof/>
              </w:rPr>
              <w:t>PhD</w:t>
            </w:r>
            <w:r>
              <w:t xml:space="preserve"> </w:t>
            </w:r>
            <w:r w:rsidR="00001741" w:rsidRPr="00963835">
              <w:t xml:space="preserve">plan might impact your future career options. </w:t>
            </w:r>
          </w:p>
          <w:p w14:paraId="2F5FFABB" w14:textId="77777777" w:rsidR="00963835" w:rsidRDefault="00963835" w:rsidP="00963835">
            <w:pPr>
              <w:pStyle w:val="BulletsWLandscape"/>
            </w:pPr>
          </w:p>
          <w:p w14:paraId="18207B98" w14:textId="26EC8856" w:rsidR="00963835" w:rsidRDefault="00963835" w:rsidP="00475FA7">
            <w:pPr>
              <w:pStyle w:val="Numbered"/>
              <w:numPr>
                <w:ilvl w:val="0"/>
                <w:numId w:val="0"/>
              </w:numPr>
            </w:pPr>
          </w:p>
          <w:p w14:paraId="5B371CB0" w14:textId="77777777" w:rsidR="00B91E5E" w:rsidRDefault="00B91E5E" w:rsidP="00475FA7">
            <w:pPr>
              <w:pStyle w:val="Numbered"/>
              <w:numPr>
                <w:ilvl w:val="0"/>
                <w:numId w:val="0"/>
              </w:numPr>
            </w:pPr>
          </w:p>
          <w:p w14:paraId="6D2B7B30" w14:textId="77777777" w:rsidR="00963835" w:rsidRDefault="00963835" w:rsidP="00475FA7">
            <w:pPr>
              <w:pStyle w:val="Numbered"/>
              <w:numPr>
                <w:ilvl w:val="0"/>
                <w:numId w:val="0"/>
              </w:numPr>
            </w:pPr>
          </w:p>
          <w:p w14:paraId="1E36D698" w14:textId="38D33F4A" w:rsidR="00963835" w:rsidRDefault="00963835" w:rsidP="00475FA7">
            <w:pPr>
              <w:pStyle w:val="Numbered"/>
              <w:numPr>
                <w:ilvl w:val="0"/>
                <w:numId w:val="0"/>
              </w:numPr>
            </w:pPr>
          </w:p>
          <w:p w14:paraId="2B89F8EC" w14:textId="671F3E7D" w:rsidR="00963835" w:rsidRDefault="00963835" w:rsidP="00475FA7">
            <w:pPr>
              <w:pStyle w:val="Numbered"/>
              <w:numPr>
                <w:ilvl w:val="0"/>
                <w:numId w:val="0"/>
              </w:numPr>
            </w:pPr>
          </w:p>
          <w:p w14:paraId="34AD2990" w14:textId="77777777" w:rsidR="00963835" w:rsidRPr="00963835" w:rsidRDefault="00963835" w:rsidP="00475FA7">
            <w:pPr>
              <w:pStyle w:val="Numbered"/>
              <w:numPr>
                <w:ilvl w:val="0"/>
                <w:numId w:val="0"/>
              </w:numPr>
            </w:pPr>
          </w:p>
          <w:p w14:paraId="27BEA9D8" w14:textId="77777777" w:rsidR="00001741" w:rsidRPr="00963835" w:rsidRDefault="00001741" w:rsidP="00475FA7">
            <w:pPr>
              <w:pStyle w:val="Numbered"/>
              <w:numPr>
                <w:ilvl w:val="0"/>
                <w:numId w:val="0"/>
              </w:numPr>
            </w:pPr>
          </w:p>
          <w:p w14:paraId="25938B46" w14:textId="206ADCC1" w:rsidR="00001741" w:rsidRPr="00963835" w:rsidRDefault="00001741" w:rsidP="00475FA7">
            <w:pPr>
              <w:pStyle w:val="Numbered"/>
            </w:pPr>
            <w:r w:rsidRPr="00963835">
              <w:t>What’s your topic of interest? Can you describe it clearly? Does it align with your areas of strength – does it give you a competitive advantage?</w:t>
            </w:r>
          </w:p>
          <w:p w14:paraId="3EA3A36B" w14:textId="09A30E35" w:rsidR="00001741" w:rsidRDefault="00001741" w:rsidP="00001741"/>
          <w:p w14:paraId="4F64C8E4" w14:textId="687BB129" w:rsidR="00963835" w:rsidRDefault="00963835" w:rsidP="00001741"/>
          <w:p w14:paraId="6C486608" w14:textId="307F2F94" w:rsidR="00963835" w:rsidRDefault="00963835" w:rsidP="00001741"/>
          <w:p w14:paraId="1A50FF2F" w14:textId="4CDB65A2" w:rsidR="00963835" w:rsidRDefault="00963835" w:rsidP="00001741"/>
          <w:p w14:paraId="17D6CFBF" w14:textId="77777777" w:rsidR="00B91E5E" w:rsidRPr="00963835" w:rsidRDefault="00B91E5E" w:rsidP="00001741"/>
          <w:p w14:paraId="566C2AAA" w14:textId="64FEC659" w:rsidR="00001741" w:rsidRPr="00963835" w:rsidRDefault="00001741" w:rsidP="00001741"/>
          <w:p w14:paraId="1D0C37F3" w14:textId="78CB232A" w:rsidR="00001741" w:rsidRPr="00963835" w:rsidRDefault="00001741" w:rsidP="00001741"/>
          <w:p w14:paraId="241103D0" w14:textId="77777777" w:rsidR="00001741" w:rsidRPr="00963835" w:rsidRDefault="00001741" w:rsidP="00001741"/>
          <w:p w14:paraId="0C39CC9A" w14:textId="09A13953" w:rsidR="00001741" w:rsidRPr="00963835" w:rsidRDefault="00001741" w:rsidP="00475FA7">
            <w:pPr>
              <w:pStyle w:val="Numbered"/>
            </w:pPr>
            <w:r w:rsidRPr="00963835">
              <w:lastRenderedPageBreak/>
              <w:t xml:space="preserve">Is the method you’re using one you can see yourself performing in the years after your </w:t>
            </w:r>
            <w:r w:rsidRPr="009237EA">
              <w:rPr>
                <w:noProof/>
              </w:rPr>
              <w:t>PhD</w:t>
            </w:r>
            <w:r w:rsidRPr="00963835">
              <w:t xml:space="preserve">? Can it transfer across topics, fields of research or sectors? Will it make </w:t>
            </w:r>
            <w:r w:rsidR="00963835">
              <w:t>you</w:t>
            </w:r>
            <w:r w:rsidRPr="00963835">
              <w:t xml:space="preserve"> more (or less) employable in research? What about outside research?</w:t>
            </w:r>
          </w:p>
          <w:p w14:paraId="0619EA7A" w14:textId="3BCBF849" w:rsidR="00001741" w:rsidRPr="00963835" w:rsidRDefault="00001741" w:rsidP="00001741"/>
          <w:p w14:paraId="3C3D8B60" w14:textId="2018BB1E" w:rsidR="00001741" w:rsidRPr="00963835" w:rsidRDefault="00001741" w:rsidP="00001741"/>
          <w:p w14:paraId="6FCF2E2F" w14:textId="7A2BBB6E" w:rsidR="00001741" w:rsidRPr="00963835" w:rsidRDefault="00001741" w:rsidP="00001741"/>
          <w:p w14:paraId="7AC25CA0" w14:textId="77777777" w:rsidR="00001741" w:rsidRPr="00963835" w:rsidRDefault="00001741" w:rsidP="00001741"/>
          <w:p w14:paraId="2006F209" w14:textId="109BFFB8" w:rsidR="00001741" w:rsidRPr="00963835" w:rsidRDefault="00001741" w:rsidP="00475FA7">
            <w:pPr>
              <w:pStyle w:val="Numbered"/>
            </w:pPr>
            <w:r w:rsidRPr="00963835">
              <w:t xml:space="preserve">What infrastructure should you </w:t>
            </w:r>
            <w:r w:rsidR="00963835">
              <w:t>use</w:t>
            </w:r>
            <w:r w:rsidRPr="00963835">
              <w:t xml:space="preserve"> to help you in your career development?</w:t>
            </w:r>
          </w:p>
          <w:p w14:paraId="681B367E" w14:textId="7706769B" w:rsidR="00001741" w:rsidRPr="00963835" w:rsidRDefault="00001741" w:rsidP="00001741">
            <w:pPr>
              <w:pStyle w:val="ListParagraph"/>
              <w:rPr>
                <w:color w:val="auto"/>
              </w:rPr>
            </w:pPr>
          </w:p>
          <w:p w14:paraId="4E011BA8" w14:textId="1B8EE5E8" w:rsidR="00001741" w:rsidRPr="00963835" w:rsidRDefault="00001741" w:rsidP="00001741">
            <w:pPr>
              <w:pStyle w:val="ListParagraph"/>
              <w:rPr>
                <w:color w:val="auto"/>
              </w:rPr>
            </w:pPr>
          </w:p>
          <w:p w14:paraId="47B5A682" w14:textId="4BADE952" w:rsidR="00001741" w:rsidRDefault="00001741" w:rsidP="00001741">
            <w:pPr>
              <w:pStyle w:val="ListParagraph"/>
              <w:rPr>
                <w:color w:val="auto"/>
              </w:rPr>
            </w:pPr>
          </w:p>
          <w:p w14:paraId="05349F23" w14:textId="4EC9B0FE" w:rsidR="00963835" w:rsidRDefault="00963835" w:rsidP="00001741">
            <w:pPr>
              <w:pStyle w:val="ListParagraph"/>
              <w:rPr>
                <w:color w:val="auto"/>
              </w:rPr>
            </w:pPr>
          </w:p>
          <w:p w14:paraId="2A97F1B7" w14:textId="77777777" w:rsidR="00963835" w:rsidRPr="00963835" w:rsidRDefault="00963835" w:rsidP="00001741">
            <w:pPr>
              <w:pStyle w:val="ListParagraph"/>
              <w:rPr>
                <w:color w:val="auto"/>
              </w:rPr>
            </w:pPr>
          </w:p>
          <w:p w14:paraId="04888123" w14:textId="77777777" w:rsidR="00001741" w:rsidRPr="00963835" w:rsidRDefault="00001741" w:rsidP="00001741">
            <w:pPr>
              <w:pStyle w:val="ListParagraph"/>
              <w:rPr>
                <w:color w:val="auto"/>
              </w:rPr>
            </w:pPr>
          </w:p>
          <w:p w14:paraId="16F94CA8" w14:textId="53FF710F" w:rsidR="00001741" w:rsidRPr="00963835" w:rsidRDefault="00963835" w:rsidP="00475FA7">
            <w:pPr>
              <w:pStyle w:val="Numbered"/>
            </w:pPr>
            <w:r>
              <w:t xml:space="preserve">Who will you </w:t>
            </w:r>
            <w:r w:rsidRPr="009237EA">
              <w:rPr>
                <w:noProof/>
              </w:rPr>
              <w:t>collaborate with</w:t>
            </w:r>
            <w:r>
              <w:t xml:space="preserve">? Can they offer </w:t>
            </w:r>
            <w:r w:rsidR="00001741" w:rsidRPr="00963835">
              <w:t xml:space="preserve">career advice? Have they got access to different or unique opportunities that </w:t>
            </w:r>
            <w:r w:rsidRPr="00963835">
              <w:t>you</w:t>
            </w:r>
            <w:r>
              <w:t>’d</w:t>
            </w:r>
            <w:r w:rsidR="00001741" w:rsidRPr="00963835">
              <w:t xml:space="preserve"> like to know </w:t>
            </w:r>
            <w:r w:rsidR="00001741" w:rsidRPr="009237EA">
              <w:rPr>
                <w:noProof/>
              </w:rPr>
              <w:t>more about</w:t>
            </w:r>
            <w:r w:rsidR="00B91E5E">
              <w:t>?</w:t>
            </w:r>
          </w:p>
          <w:p w14:paraId="12AF16EE" w14:textId="77777777" w:rsidR="00001741" w:rsidRPr="00963835" w:rsidRDefault="00001741" w:rsidP="00475FA7">
            <w:pPr>
              <w:pStyle w:val="Numbered"/>
              <w:numPr>
                <w:ilvl w:val="0"/>
                <w:numId w:val="0"/>
              </w:numPr>
              <w:ind w:left="360"/>
            </w:pPr>
          </w:p>
          <w:p w14:paraId="479511AF" w14:textId="77777777" w:rsidR="0024711A" w:rsidRDefault="0024711A" w:rsidP="001D155E">
            <w:pPr>
              <w:rPr>
                <w:rFonts w:eastAsia="Calibri" w:cs="Arial"/>
                <w:color w:val="333333"/>
                <w:lang w:val="en-GB" w:eastAsia="en-GB"/>
              </w:rPr>
            </w:pPr>
          </w:p>
          <w:p w14:paraId="62D655BE" w14:textId="77777777" w:rsidR="00F03C8F" w:rsidRDefault="00F03C8F" w:rsidP="001D155E">
            <w:pPr>
              <w:rPr>
                <w:rFonts w:eastAsia="Calibri" w:cs="Arial"/>
                <w:color w:val="333333"/>
                <w:lang w:val="en-GB" w:eastAsia="en-GB"/>
              </w:rPr>
            </w:pPr>
          </w:p>
          <w:p w14:paraId="6012982D" w14:textId="77777777" w:rsidR="00F03C8F" w:rsidRDefault="00F03C8F" w:rsidP="001D155E">
            <w:pPr>
              <w:rPr>
                <w:rFonts w:eastAsia="Calibri" w:cs="Arial"/>
                <w:color w:val="333333"/>
                <w:lang w:val="en-GB" w:eastAsia="en-GB"/>
              </w:rPr>
            </w:pPr>
          </w:p>
          <w:p w14:paraId="65E1CBFB" w14:textId="53A445B2" w:rsidR="00F03C8F" w:rsidRPr="00963835" w:rsidRDefault="00F03C8F" w:rsidP="001D155E">
            <w:pPr>
              <w:rPr>
                <w:rFonts w:cs="Arial"/>
              </w:rPr>
            </w:pPr>
          </w:p>
        </w:tc>
      </w:tr>
      <w:tr w:rsidR="00F325C8" w:rsidRPr="008D3FC7" w14:paraId="2179E0AF" w14:textId="77777777" w:rsidTr="005F1D9E">
        <w:trPr>
          <w:trHeight w:val="4823"/>
        </w:trPr>
        <w:tc>
          <w:tcPr>
            <w:tcW w:w="1535" w:type="dxa"/>
          </w:tcPr>
          <w:p w14:paraId="31656DC5" w14:textId="5F2DFB40" w:rsidR="003C5343" w:rsidRDefault="001E265C" w:rsidP="00D74563">
            <w:pPr>
              <w:rPr>
                <w:rFonts w:cs="Arial"/>
              </w:rPr>
            </w:pPr>
            <w:r>
              <w:rPr>
                <w:rFonts w:cs="Arial"/>
              </w:rPr>
              <w:lastRenderedPageBreak/>
              <w:t>Career</w:t>
            </w:r>
            <w:r w:rsidR="00506EE5">
              <w:rPr>
                <w:rFonts w:cs="Arial"/>
              </w:rPr>
              <w:t xml:space="preserve"> profile</w:t>
            </w:r>
            <w:r>
              <w:rPr>
                <w:rFonts w:cs="Arial"/>
              </w:rPr>
              <w:t>s</w:t>
            </w:r>
          </w:p>
          <w:p w14:paraId="205C940B" w14:textId="74D25BAB" w:rsidR="00996BB2" w:rsidRDefault="001C6D7D" w:rsidP="00D74563">
            <w:pPr>
              <w:rPr>
                <w:rFonts w:cs="Arial"/>
              </w:rPr>
            </w:pPr>
            <w:r>
              <w:rPr>
                <w:rFonts w:cs="Arial"/>
              </w:rPr>
              <w:t>(</w:t>
            </w:r>
            <w:r w:rsidR="00506EE5">
              <w:rPr>
                <w:rFonts w:cs="Arial"/>
              </w:rPr>
              <w:t>1</w:t>
            </w:r>
            <w:r w:rsidR="001E265C">
              <w:rPr>
                <w:rFonts w:cs="Arial"/>
              </w:rPr>
              <w:t>0</w:t>
            </w:r>
            <w:r w:rsidR="00996BB2">
              <w:rPr>
                <w:rFonts w:cs="Arial"/>
              </w:rPr>
              <w:t xml:space="preserve"> min</w:t>
            </w:r>
            <w:r w:rsidR="005A1431">
              <w:rPr>
                <w:rFonts w:cs="Arial"/>
              </w:rPr>
              <w:t>ute</w:t>
            </w:r>
            <w:r w:rsidR="00996BB2">
              <w:rPr>
                <w:rFonts w:cs="Arial"/>
              </w:rPr>
              <w:t>s)</w:t>
            </w:r>
          </w:p>
        </w:tc>
        <w:tc>
          <w:tcPr>
            <w:tcW w:w="4130" w:type="dxa"/>
          </w:tcPr>
          <w:p w14:paraId="59578E4F" w14:textId="2B2371FB" w:rsidR="005F58AD" w:rsidRDefault="00506EE5" w:rsidP="00506EE5">
            <w:pPr>
              <w:rPr>
                <w:rFonts w:cs="Arial"/>
              </w:rPr>
            </w:pPr>
            <w:r w:rsidRPr="00506EE5">
              <w:rPr>
                <w:rFonts w:cs="Arial"/>
              </w:rPr>
              <w:t>How did you get to your current position (a</w:t>
            </w:r>
            <w:r w:rsidR="003A2650">
              <w:rPr>
                <w:rFonts w:cs="Arial"/>
              </w:rPr>
              <w:t>s a</w:t>
            </w:r>
            <w:r w:rsidRPr="00506EE5">
              <w:rPr>
                <w:rFonts w:cs="Arial"/>
              </w:rPr>
              <w:t xml:space="preserve"> </w:t>
            </w:r>
            <w:r w:rsidRPr="009237EA">
              <w:rPr>
                <w:rFonts w:cs="Arial"/>
                <w:noProof/>
              </w:rPr>
              <w:t>PhD</w:t>
            </w:r>
            <w:r w:rsidRPr="00506EE5">
              <w:rPr>
                <w:rFonts w:cs="Arial"/>
              </w:rPr>
              <w:t xml:space="preserve"> student)?</w:t>
            </w:r>
            <w:r w:rsidR="005F58AD">
              <w:rPr>
                <w:rFonts w:cs="Arial"/>
              </w:rPr>
              <w:t xml:space="preserve"> </w:t>
            </w:r>
          </w:p>
          <w:p w14:paraId="627A5967" w14:textId="61B9681C" w:rsidR="00506EE5" w:rsidRPr="00506EE5" w:rsidRDefault="00506EE5" w:rsidP="00506EE5">
            <w:pPr>
              <w:rPr>
                <w:rFonts w:cs="Arial"/>
              </w:rPr>
            </w:pPr>
            <w:r w:rsidRPr="00506EE5">
              <w:rPr>
                <w:rFonts w:cs="Arial"/>
              </w:rPr>
              <w:t xml:space="preserve">Why did you </w:t>
            </w:r>
            <w:r w:rsidR="003A2650">
              <w:rPr>
                <w:rFonts w:cs="Arial"/>
              </w:rPr>
              <w:t xml:space="preserve">choose to </w:t>
            </w:r>
            <w:r w:rsidRPr="00506EE5">
              <w:rPr>
                <w:rFonts w:cs="Arial"/>
              </w:rPr>
              <w:t xml:space="preserve">do your </w:t>
            </w:r>
            <w:r w:rsidRPr="009237EA">
              <w:rPr>
                <w:rFonts w:cs="Arial"/>
                <w:noProof/>
              </w:rPr>
              <w:t>PhD</w:t>
            </w:r>
            <w:r w:rsidRPr="00506EE5">
              <w:rPr>
                <w:rFonts w:cs="Arial"/>
              </w:rPr>
              <w:t>?</w:t>
            </w:r>
          </w:p>
          <w:p w14:paraId="20933859" w14:textId="77777777" w:rsidR="003C5343" w:rsidRDefault="00506EE5" w:rsidP="00506EE5">
            <w:pPr>
              <w:rPr>
                <w:rFonts w:cs="Arial"/>
              </w:rPr>
            </w:pPr>
            <w:r w:rsidRPr="00506EE5">
              <w:rPr>
                <w:rFonts w:cs="Arial"/>
              </w:rPr>
              <w:t xml:space="preserve">Why/how did you choose your </w:t>
            </w:r>
            <w:r w:rsidRPr="009237EA">
              <w:rPr>
                <w:rFonts w:cs="Arial"/>
                <w:noProof/>
              </w:rPr>
              <w:t>PhD</w:t>
            </w:r>
            <w:r w:rsidRPr="00506EE5">
              <w:rPr>
                <w:rFonts w:cs="Arial"/>
              </w:rPr>
              <w:t xml:space="preserve"> topic?</w:t>
            </w:r>
          </w:p>
          <w:p w14:paraId="01F69A38" w14:textId="77777777" w:rsidR="00506EE5" w:rsidRDefault="00506EE5" w:rsidP="00506EE5">
            <w:pPr>
              <w:rPr>
                <w:rFonts w:cs="Arial"/>
              </w:rPr>
            </w:pPr>
            <w:r w:rsidRPr="00506EE5">
              <w:rPr>
                <w:rFonts w:cs="Arial"/>
              </w:rPr>
              <w:t>What other careers do you see for yourself (including but not limited to being a researcher)?</w:t>
            </w:r>
          </w:p>
          <w:p w14:paraId="3CC10892" w14:textId="77777777" w:rsidR="005F1D9E" w:rsidRDefault="005F1D9E" w:rsidP="00506EE5">
            <w:pPr>
              <w:rPr>
                <w:rFonts w:cs="Arial"/>
              </w:rPr>
            </w:pPr>
            <w:r>
              <w:rPr>
                <w:rFonts w:cs="Arial"/>
              </w:rPr>
              <w:t>You might review the following sites:</w:t>
            </w:r>
          </w:p>
          <w:p w14:paraId="01042C95" w14:textId="77777777" w:rsidR="005F1D9E" w:rsidRDefault="003C600C" w:rsidP="00506EE5">
            <w:hyperlink r:id="rId9" w:history="1">
              <w:r w:rsidR="005F1D9E">
                <w:rPr>
                  <w:rStyle w:val="Hyperlink"/>
                </w:rPr>
                <w:t>http://www.med.monash.edu.au</w:t>
              </w:r>
            </w:hyperlink>
          </w:p>
          <w:p w14:paraId="5B952D4E" w14:textId="77777777" w:rsidR="005F1D9E" w:rsidRDefault="003C600C" w:rsidP="00506EE5">
            <w:hyperlink r:id="rId10" w:history="1">
              <w:r w:rsidR="005F1D9E">
                <w:rPr>
                  <w:rStyle w:val="Hyperlink"/>
                </w:rPr>
                <w:t>https://www.findaphd.com/advice/doing/phd-non-academic-careers.aspx</w:t>
              </w:r>
            </w:hyperlink>
          </w:p>
          <w:p w14:paraId="0AB30363" w14:textId="513420D1" w:rsidR="005F1D9E" w:rsidRPr="001563BE" w:rsidRDefault="003C600C" w:rsidP="00506EE5">
            <w:pPr>
              <w:rPr>
                <w:rFonts w:cs="Arial"/>
              </w:rPr>
            </w:pPr>
            <w:hyperlink r:id="rId11" w:history="1">
              <w:r w:rsidR="005F1D9E">
                <w:rPr>
                  <w:rStyle w:val="Hyperlink"/>
                </w:rPr>
                <w:t>http://cheekyscientist.com/top-10-list-of-alternative-careers-for-phd-science-graduates/</w:t>
              </w:r>
            </w:hyperlink>
          </w:p>
        </w:tc>
        <w:tc>
          <w:tcPr>
            <w:tcW w:w="8550" w:type="dxa"/>
          </w:tcPr>
          <w:p w14:paraId="47567895" w14:textId="45E8CAF2" w:rsidR="00506EE5" w:rsidRPr="00475FA7" w:rsidRDefault="00506EE5" w:rsidP="00475FA7">
            <w:pPr>
              <w:pStyle w:val="Numbered"/>
              <w:numPr>
                <w:ilvl w:val="0"/>
                <w:numId w:val="15"/>
              </w:numPr>
              <w:rPr>
                <w:shd w:val="clear" w:color="auto" w:fill="FFFFFF"/>
              </w:rPr>
            </w:pPr>
            <w:r w:rsidRPr="00475FA7">
              <w:rPr>
                <w:shd w:val="clear" w:color="auto" w:fill="FFFFFF"/>
              </w:rPr>
              <w:t>Document three different career trajectories (career profiles) of people with PhDs.</w:t>
            </w:r>
            <w:r w:rsidR="00256C06" w:rsidRPr="00475FA7">
              <w:rPr>
                <w:shd w:val="clear" w:color="auto" w:fill="FFFFFF"/>
              </w:rPr>
              <w:t xml:space="preserve"> </w:t>
            </w:r>
            <w:r w:rsidRPr="00475FA7">
              <w:rPr>
                <w:shd w:val="clear" w:color="auto" w:fill="FFFFFF"/>
              </w:rPr>
              <w:t xml:space="preserve">You could do this </w:t>
            </w:r>
            <w:r w:rsidR="003A2650">
              <w:rPr>
                <w:shd w:val="clear" w:color="auto" w:fill="FFFFFF"/>
              </w:rPr>
              <w:t>via</w:t>
            </w:r>
            <w:r w:rsidR="003A2650" w:rsidRPr="00475FA7">
              <w:rPr>
                <w:shd w:val="clear" w:color="auto" w:fill="FFFFFF"/>
              </w:rPr>
              <w:t xml:space="preserve"> </w:t>
            </w:r>
            <w:r w:rsidRPr="00475FA7">
              <w:rPr>
                <w:shd w:val="clear" w:color="auto" w:fill="FFFFFF"/>
              </w:rPr>
              <w:t>interviews, web-search</w:t>
            </w:r>
            <w:r w:rsidR="00256C06" w:rsidRPr="00475FA7">
              <w:rPr>
                <w:shd w:val="clear" w:color="auto" w:fill="FFFFFF"/>
              </w:rPr>
              <w:t>,</w:t>
            </w:r>
            <w:r w:rsidRPr="00475FA7">
              <w:rPr>
                <w:shd w:val="clear" w:color="auto" w:fill="FFFFFF"/>
              </w:rPr>
              <w:t xml:space="preserve"> or a combination of the two. </w:t>
            </w:r>
            <w:r w:rsidR="00256C06" w:rsidRPr="00475FA7">
              <w:rPr>
                <w:shd w:val="clear" w:color="auto" w:fill="FFFFFF"/>
              </w:rPr>
              <w:t xml:space="preserve"> </w:t>
            </w:r>
            <w:r w:rsidRPr="00475FA7">
              <w:rPr>
                <w:shd w:val="clear" w:color="auto" w:fill="FFFFFF"/>
              </w:rPr>
              <w:t>The important part is to select people with three different careers. These could be, but are not limited to</w:t>
            </w:r>
            <w:r w:rsidR="00256C06" w:rsidRPr="00475FA7">
              <w:rPr>
                <w:shd w:val="clear" w:color="auto" w:fill="FFFFFF"/>
              </w:rPr>
              <w:t xml:space="preserve"> the following</w:t>
            </w:r>
            <w:r w:rsidRPr="00475FA7">
              <w:rPr>
                <w:shd w:val="clear" w:color="auto" w:fill="FFFFFF"/>
              </w:rPr>
              <w:t>:</w:t>
            </w:r>
          </w:p>
          <w:p w14:paraId="5B5CC418" w14:textId="4FE01F72" w:rsidR="00506EE5" w:rsidRPr="00256C06" w:rsidRDefault="00506EE5" w:rsidP="00FD16B5">
            <w:pPr>
              <w:pStyle w:val="BulletsS"/>
              <w:numPr>
                <w:ilvl w:val="0"/>
                <w:numId w:val="8"/>
              </w:numPr>
              <w:rPr>
                <w:color w:val="auto"/>
                <w:shd w:val="clear" w:color="auto" w:fill="FFFFFF"/>
              </w:rPr>
            </w:pPr>
            <w:r w:rsidRPr="00256C06">
              <w:rPr>
                <w:color w:val="auto"/>
                <w:shd w:val="clear" w:color="auto" w:fill="FFFFFF"/>
              </w:rPr>
              <w:t>Researcher (at a university or research institute)</w:t>
            </w:r>
            <w:r w:rsidR="00256C06" w:rsidRPr="00256C06">
              <w:rPr>
                <w:color w:val="auto"/>
                <w:shd w:val="clear" w:color="auto" w:fill="FFFFFF"/>
              </w:rPr>
              <w:t>.</w:t>
            </w:r>
          </w:p>
          <w:p w14:paraId="10DBB000" w14:textId="6423473B" w:rsidR="00506EE5" w:rsidRPr="00256C06" w:rsidRDefault="00506EE5" w:rsidP="00FD16B5">
            <w:pPr>
              <w:pStyle w:val="BulletsS"/>
              <w:numPr>
                <w:ilvl w:val="0"/>
                <w:numId w:val="8"/>
              </w:numPr>
              <w:rPr>
                <w:color w:val="auto"/>
                <w:shd w:val="clear" w:color="auto" w:fill="FFFFFF"/>
              </w:rPr>
            </w:pPr>
            <w:r w:rsidRPr="00256C06">
              <w:rPr>
                <w:color w:val="auto"/>
                <w:shd w:val="clear" w:color="auto" w:fill="FFFFFF"/>
              </w:rPr>
              <w:t>Administrator/Professional staff (perhaps also at a university or research institute)</w:t>
            </w:r>
            <w:r w:rsidR="00256C06" w:rsidRPr="00256C06">
              <w:rPr>
                <w:color w:val="auto"/>
                <w:shd w:val="clear" w:color="auto" w:fill="FFFFFF"/>
              </w:rPr>
              <w:t>.</w:t>
            </w:r>
          </w:p>
          <w:p w14:paraId="56FBBD53" w14:textId="38709513" w:rsidR="00506EE5" w:rsidRPr="00256C06" w:rsidRDefault="00506EE5" w:rsidP="00FD16B5">
            <w:pPr>
              <w:pStyle w:val="BulletsS"/>
              <w:numPr>
                <w:ilvl w:val="0"/>
                <w:numId w:val="8"/>
              </w:numPr>
              <w:rPr>
                <w:color w:val="auto"/>
                <w:shd w:val="clear" w:color="auto" w:fill="FFFFFF"/>
              </w:rPr>
            </w:pPr>
            <w:r w:rsidRPr="00256C06">
              <w:rPr>
                <w:color w:val="auto"/>
                <w:shd w:val="clear" w:color="auto" w:fill="FFFFFF"/>
              </w:rPr>
              <w:t>Self-employed</w:t>
            </w:r>
            <w:r w:rsidR="00256C06" w:rsidRPr="00256C06">
              <w:rPr>
                <w:color w:val="auto"/>
                <w:shd w:val="clear" w:color="auto" w:fill="FFFFFF"/>
              </w:rPr>
              <w:t>.</w:t>
            </w:r>
          </w:p>
          <w:p w14:paraId="129B0461" w14:textId="5213D04B" w:rsidR="00506EE5" w:rsidRPr="00256C06" w:rsidRDefault="00506EE5" w:rsidP="00FD16B5">
            <w:pPr>
              <w:pStyle w:val="BulletsS"/>
              <w:numPr>
                <w:ilvl w:val="0"/>
                <w:numId w:val="8"/>
              </w:numPr>
              <w:rPr>
                <w:color w:val="auto"/>
                <w:shd w:val="clear" w:color="auto" w:fill="FFFFFF"/>
              </w:rPr>
            </w:pPr>
            <w:r w:rsidRPr="00256C06">
              <w:rPr>
                <w:color w:val="auto"/>
                <w:shd w:val="clear" w:color="auto" w:fill="FFFFFF"/>
              </w:rPr>
              <w:t>Industry (in R &amp; D)</w:t>
            </w:r>
            <w:r w:rsidR="00256C06" w:rsidRPr="00256C06">
              <w:rPr>
                <w:color w:val="auto"/>
                <w:shd w:val="clear" w:color="auto" w:fill="FFFFFF"/>
              </w:rPr>
              <w:t>.</w:t>
            </w:r>
          </w:p>
          <w:p w14:paraId="6003ADF1" w14:textId="5D2AB7A5" w:rsidR="00506EE5" w:rsidRPr="00256C06" w:rsidRDefault="00506EE5" w:rsidP="00FD16B5">
            <w:pPr>
              <w:pStyle w:val="BulletsS"/>
              <w:numPr>
                <w:ilvl w:val="0"/>
                <w:numId w:val="8"/>
              </w:numPr>
              <w:rPr>
                <w:color w:val="auto"/>
                <w:shd w:val="clear" w:color="auto" w:fill="FFFFFF"/>
              </w:rPr>
            </w:pPr>
            <w:r w:rsidRPr="00256C06">
              <w:rPr>
                <w:color w:val="auto"/>
                <w:shd w:val="clear" w:color="auto" w:fill="FFFFFF"/>
              </w:rPr>
              <w:t>Industry (not in R &amp; D)</w:t>
            </w:r>
            <w:r w:rsidR="00256C06" w:rsidRPr="00256C06">
              <w:rPr>
                <w:color w:val="auto"/>
                <w:shd w:val="clear" w:color="auto" w:fill="FFFFFF"/>
              </w:rPr>
              <w:t>.</w:t>
            </w:r>
          </w:p>
          <w:p w14:paraId="0834D2F1" w14:textId="3D97DEEB" w:rsidR="00506EE5" w:rsidRPr="00256C06" w:rsidRDefault="00506EE5" w:rsidP="00256C06">
            <w:pPr>
              <w:ind w:left="360"/>
              <w:rPr>
                <w:rFonts w:cs="Arial"/>
                <w:shd w:val="clear" w:color="auto" w:fill="FFFFFF"/>
              </w:rPr>
            </w:pPr>
            <w:r w:rsidRPr="00256C06">
              <w:rPr>
                <w:rFonts w:cs="Arial"/>
                <w:shd w:val="clear" w:color="auto" w:fill="FFFFFF"/>
              </w:rPr>
              <w:t xml:space="preserve">This activity will be easiest if you make use of your personal network of contacts (e.g. friends, family, </w:t>
            </w:r>
            <w:r w:rsidRPr="009237EA">
              <w:rPr>
                <w:rFonts w:cs="Arial"/>
                <w:noProof/>
                <w:shd w:val="clear" w:color="auto" w:fill="FFFFFF"/>
              </w:rPr>
              <w:t>PhD</w:t>
            </w:r>
            <w:r w:rsidRPr="00256C06">
              <w:rPr>
                <w:rFonts w:cs="Arial"/>
                <w:shd w:val="clear" w:color="auto" w:fill="FFFFFF"/>
              </w:rPr>
              <w:t xml:space="preserve"> colleagues, LinkedIn connections, Facebook friends, </w:t>
            </w:r>
            <w:r w:rsidR="009237EA">
              <w:rPr>
                <w:rFonts w:cs="Arial"/>
                <w:noProof/>
                <w:shd w:val="clear" w:color="auto" w:fill="FFFFFF"/>
              </w:rPr>
              <w:t>T</w:t>
            </w:r>
            <w:r w:rsidRPr="009237EA">
              <w:rPr>
                <w:rFonts w:cs="Arial"/>
                <w:noProof/>
                <w:shd w:val="clear" w:color="auto" w:fill="FFFFFF"/>
              </w:rPr>
              <w:t>witter</w:t>
            </w:r>
            <w:r w:rsidRPr="00256C06">
              <w:rPr>
                <w:rFonts w:cs="Arial"/>
                <w:shd w:val="clear" w:color="auto" w:fill="FFFFFF"/>
              </w:rPr>
              <w:t xml:space="preserve"> or Instagram followers)</w:t>
            </w:r>
            <w:r w:rsidR="00256C06">
              <w:rPr>
                <w:rFonts w:cs="Arial"/>
                <w:shd w:val="clear" w:color="auto" w:fill="FFFFFF"/>
              </w:rPr>
              <w:t>.</w:t>
            </w:r>
          </w:p>
          <w:p w14:paraId="7CE64785" w14:textId="6D8D199A" w:rsidR="003C5343" w:rsidRPr="00256C06" w:rsidRDefault="00506EE5" w:rsidP="00256C06">
            <w:pPr>
              <w:ind w:left="360"/>
              <w:rPr>
                <w:rFonts w:cs="Arial"/>
              </w:rPr>
            </w:pPr>
            <w:r w:rsidRPr="00256C06">
              <w:rPr>
                <w:rFonts w:cs="Arial"/>
                <w:shd w:val="clear" w:color="auto" w:fill="FFFFFF"/>
              </w:rPr>
              <w:t>Discuss what you find with your peers.</w:t>
            </w:r>
          </w:p>
          <w:p w14:paraId="2952A6A3" w14:textId="77777777" w:rsidR="003C5343" w:rsidRPr="00506EE5" w:rsidRDefault="003C5343" w:rsidP="00506EE5">
            <w:pPr>
              <w:rPr>
                <w:rFonts w:cs="Arial"/>
              </w:rPr>
            </w:pPr>
          </w:p>
          <w:p w14:paraId="62CF95A7" w14:textId="77777777" w:rsidR="004A4454" w:rsidRDefault="004A4454" w:rsidP="00506EE5">
            <w:pPr>
              <w:rPr>
                <w:rFonts w:cs="Arial"/>
              </w:rPr>
            </w:pPr>
          </w:p>
          <w:p w14:paraId="50AD0AB9" w14:textId="77777777" w:rsidR="003C5343" w:rsidRDefault="003C5343" w:rsidP="003C5343">
            <w:pPr>
              <w:rPr>
                <w:rFonts w:cs="Arial"/>
              </w:rPr>
            </w:pPr>
          </w:p>
          <w:p w14:paraId="7E8C5C13" w14:textId="77777777" w:rsidR="003C5343" w:rsidRPr="003C5343" w:rsidRDefault="003C5343" w:rsidP="003C5343">
            <w:pPr>
              <w:rPr>
                <w:rFonts w:cs="Arial"/>
              </w:rPr>
            </w:pPr>
          </w:p>
          <w:p w14:paraId="6C1FF7FF" w14:textId="77777777" w:rsidR="003C5343" w:rsidRDefault="003C5343" w:rsidP="001C6D7D"/>
        </w:tc>
      </w:tr>
      <w:tr w:rsidR="00F325C8" w:rsidRPr="00195421" w14:paraId="1B47B75E" w14:textId="77777777" w:rsidTr="005F1D9E">
        <w:trPr>
          <w:trHeight w:val="5745"/>
        </w:trPr>
        <w:tc>
          <w:tcPr>
            <w:tcW w:w="1535" w:type="dxa"/>
          </w:tcPr>
          <w:p w14:paraId="0DF30343" w14:textId="2BD9D285" w:rsidR="006B0843" w:rsidRPr="00E95116" w:rsidRDefault="00EF5590" w:rsidP="007452FE">
            <w:pPr>
              <w:rPr>
                <w:rFonts w:cs="Arial"/>
              </w:rPr>
            </w:pPr>
            <w:r w:rsidRPr="00E95116">
              <w:rPr>
                <w:rFonts w:cs="Arial"/>
              </w:rPr>
              <w:lastRenderedPageBreak/>
              <w:t>Your publication plan</w:t>
            </w:r>
          </w:p>
          <w:p w14:paraId="48C0DAB7" w14:textId="2D55306D" w:rsidR="00996BB2" w:rsidRPr="00E95116" w:rsidRDefault="00EF5590" w:rsidP="007452FE">
            <w:pPr>
              <w:rPr>
                <w:rFonts w:cs="Arial"/>
              </w:rPr>
            </w:pPr>
            <w:r w:rsidRPr="00E95116">
              <w:rPr>
                <w:rFonts w:cs="Arial"/>
              </w:rPr>
              <w:t>(5</w:t>
            </w:r>
            <w:r w:rsidR="00996BB2" w:rsidRPr="00E95116">
              <w:rPr>
                <w:rFonts w:cs="Arial"/>
              </w:rPr>
              <w:t xml:space="preserve"> min</w:t>
            </w:r>
            <w:r w:rsidR="005A1431" w:rsidRPr="00E95116">
              <w:rPr>
                <w:rFonts w:cs="Arial"/>
              </w:rPr>
              <w:t>ute</w:t>
            </w:r>
            <w:r w:rsidR="00996BB2" w:rsidRPr="00E95116">
              <w:rPr>
                <w:rFonts w:cs="Arial"/>
              </w:rPr>
              <w:t>s)</w:t>
            </w:r>
          </w:p>
          <w:p w14:paraId="5BAD548B" w14:textId="2B805063" w:rsidR="006F0908" w:rsidRPr="00E95116" w:rsidRDefault="006F0908" w:rsidP="007452FE">
            <w:pPr>
              <w:rPr>
                <w:rFonts w:cs="Arial"/>
              </w:rPr>
            </w:pPr>
          </w:p>
        </w:tc>
        <w:tc>
          <w:tcPr>
            <w:tcW w:w="4130" w:type="dxa"/>
          </w:tcPr>
          <w:p w14:paraId="71267E24" w14:textId="77777777" w:rsidR="00EF5590" w:rsidRPr="00E95116" w:rsidRDefault="00EF5590" w:rsidP="006B0843">
            <w:pPr>
              <w:rPr>
                <w:rFonts w:cs="Arial"/>
              </w:rPr>
            </w:pPr>
            <w:r w:rsidRPr="00E95116">
              <w:rPr>
                <w:rFonts w:cs="Arial"/>
              </w:rPr>
              <w:t xml:space="preserve">Consider what types of publications you would like to be involved in – are they all/only academic? </w:t>
            </w:r>
          </w:p>
          <w:p w14:paraId="29C49236" w14:textId="36839637" w:rsidR="006B0843" w:rsidRPr="00E95116" w:rsidRDefault="00EF5590" w:rsidP="006B0843">
            <w:pPr>
              <w:rPr>
                <w:rFonts w:cs="Arial"/>
              </w:rPr>
            </w:pPr>
            <w:r w:rsidRPr="00E95116">
              <w:rPr>
                <w:rFonts w:cs="Arial"/>
              </w:rPr>
              <w:t>Do they involve multi-media (e.g. video and sound as well as text or pictures)?</w:t>
            </w:r>
          </w:p>
        </w:tc>
        <w:tc>
          <w:tcPr>
            <w:tcW w:w="8550" w:type="dxa"/>
          </w:tcPr>
          <w:p w14:paraId="72A34480" w14:textId="77BB80CC" w:rsidR="00EF5590" w:rsidRPr="00E95116" w:rsidRDefault="00EF5590" w:rsidP="00475FA7">
            <w:pPr>
              <w:pStyle w:val="Numbered"/>
              <w:numPr>
                <w:ilvl w:val="0"/>
                <w:numId w:val="9"/>
              </w:numPr>
            </w:pPr>
            <w:r w:rsidRPr="00E95116">
              <w:t>Review your publication plan and write down how it might impact your career.</w:t>
            </w:r>
          </w:p>
          <w:p w14:paraId="6F491D06" w14:textId="62EB6664" w:rsidR="00EF5590" w:rsidRPr="00E95116" w:rsidRDefault="00EF5590" w:rsidP="00475FA7">
            <w:pPr>
              <w:pStyle w:val="Numbered"/>
              <w:numPr>
                <w:ilvl w:val="0"/>
                <w:numId w:val="0"/>
              </w:numPr>
              <w:ind w:left="360"/>
            </w:pPr>
          </w:p>
          <w:p w14:paraId="7BC3E3DD" w14:textId="250997D0" w:rsidR="00EF5590" w:rsidRPr="00E95116" w:rsidRDefault="00EF5590" w:rsidP="00475FA7">
            <w:pPr>
              <w:pStyle w:val="Numbered"/>
              <w:numPr>
                <w:ilvl w:val="0"/>
                <w:numId w:val="0"/>
              </w:numPr>
              <w:ind w:left="360"/>
            </w:pPr>
          </w:p>
          <w:p w14:paraId="7C11CA38" w14:textId="5187C75F" w:rsidR="00EF5590" w:rsidRPr="00E95116" w:rsidRDefault="00EF5590" w:rsidP="00475FA7">
            <w:pPr>
              <w:pStyle w:val="Numbered"/>
              <w:numPr>
                <w:ilvl w:val="0"/>
                <w:numId w:val="0"/>
              </w:numPr>
              <w:ind w:left="360"/>
            </w:pPr>
          </w:p>
          <w:p w14:paraId="60F85942" w14:textId="04D3F36F" w:rsidR="00EF5590" w:rsidRPr="00E95116" w:rsidRDefault="00EF5590" w:rsidP="00475FA7">
            <w:pPr>
              <w:pStyle w:val="Numbered"/>
              <w:numPr>
                <w:ilvl w:val="0"/>
                <w:numId w:val="0"/>
              </w:numPr>
              <w:ind w:left="360"/>
            </w:pPr>
          </w:p>
          <w:p w14:paraId="00B21A3E" w14:textId="4BA564D6" w:rsidR="00EF5590" w:rsidRPr="00E95116" w:rsidRDefault="00EF5590" w:rsidP="00475FA7">
            <w:pPr>
              <w:pStyle w:val="Numbered"/>
              <w:numPr>
                <w:ilvl w:val="0"/>
                <w:numId w:val="0"/>
              </w:numPr>
              <w:ind w:left="360"/>
            </w:pPr>
          </w:p>
          <w:p w14:paraId="231A34F2" w14:textId="3F6DE6A1" w:rsidR="00EF5590" w:rsidRPr="00E95116" w:rsidRDefault="00EF5590" w:rsidP="00475FA7">
            <w:pPr>
              <w:pStyle w:val="Numbered"/>
              <w:numPr>
                <w:ilvl w:val="0"/>
                <w:numId w:val="0"/>
              </w:numPr>
              <w:ind w:left="360"/>
            </w:pPr>
          </w:p>
          <w:p w14:paraId="76358999" w14:textId="7EECADFC" w:rsidR="00EF5590" w:rsidRPr="00E95116" w:rsidRDefault="00EF5590" w:rsidP="00475FA7">
            <w:pPr>
              <w:pStyle w:val="Numbered"/>
              <w:numPr>
                <w:ilvl w:val="0"/>
                <w:numId w:val="0"/>
              </w:numPr>
              <w:ind w:left="360"/>
            </w:pPr>
          </w:p>
          <w:p w14:paraId="58DBA30B" w14:textId="7D0AB8A1" w:rsidR="00EF5590" w:rsidRPr="00E95116" w:rsidRDefault="00EF5590" w:rsidP="00475FA7">
            <w:pPr>
              <w:pStyle w:val="Numbered"/>
              <w:numPr>
                <w:ilvl w:val="0"/>
                <w:numId w:val="0"/>
              </w:numPr>
              <w:ind w:left="360"/>
            </w:pPr>
          </w:p>
          <w:p w14:paraId="1F59FE50" w14:textId="5A7E066C" w:rsidR="00EF5590" w:rsidRPr="00E95116" w:rsidRDefault="00EF5590" w:rsidP="00475FA7">
            <w:pPr>
              <w:pStyle w:val="Numbered"/>
              <w:numPr>
                <w:ilvl w:val="0"/>
                <w:numId w:val="0"/>
              </w:numPr>
              <w:ind w:left="360"/>
            </w:pPr>
          </w:p>
          <w:p w14:paraId="6A2F4748" w14:textId="3D785E3A" w:rsidR="00EF5590" w:rsidRPr="00E95116" w:rsidRDefault="00EF5590" w:rsidP="00475FA7">
            <w:pPr>
              <w:pStyle w:val="Numbered"/>
              <w:numPr>
                <w:ilvl w:val="0"/>
                <w:numId w:val="0"/>
              </w:numPr>
              <w:ind w:left="360"/>
            </w:pPr>
          </w:p>
          <w:p w14:paraId="4DC3B854" w14:textId="77777777" w:rsidR="00993984" w:rsidRPr="00E95116" w:rsidRDefault="00993984" w:rsidP="00475FA7">
            <w:pPr>
              <w:pStyle w:val="Numbered"/>
              <w:numPr>
                <w:ilvl w:val="0"/>
                <w:numId w:val="0"/>
              </w:numPr>
              <w:ind w:left="360"/>
            </w:pPr>
          </w:p>
          <w:p w14:paraId="3729C259" w14:textId="58119C75" w:rsidR="00EF5590" w:rsidRPr="00E95116" w:rsidRDefault="00EF5590" w:rsidP="00475FA7">
            <w:pPr>
              <w:pStyle w:val="Numbered"/>
              <w:numPr>
                <w:ilvl w:val="0"/>
                <w:numId w:val="0"/>
              </w:numPr>
              <w:ind w:left="360"/>
            </w:pPr>
          </w:p>
          <w:p w14:paraId="36AC2353" w14:textId="77777777" w:rsidR="00EF5590" w:rsidRPr="00E95116" w:rsidRDefault="00EF5590" w:rsidP="00475FA7">
            <w:pPr>
              <w:pStyle w:val="Numbered"/>
              <w:numPr>
                <w:ilvl w:val="0"/>
                <w:numId w:val="0"/>
              </w:numPr>
              <w:ind w:left="360"/>
            </w:pPr>
          </w:p>
          <w:p w14:paraId="7164B264" w14:textId="7C87DC54" w:rsidR="00F325C8" w:rsidRPr="00E95116" w:rsidRDefault="00EF5590" w:rsidP="00475FA7">
            <w:pPr>
              <w:pStyle w:val="Numbered"/>
            </w:pPr>
            <w:r w:rsidRPr="00E95116">
              <w:t>Discuss your publication aspirations with your peers – what are their intentions? How could you support each other? Could you develop collaborative (non-academic) publications such as a blog or website?</w:t>
            </w:r>
          </w:p>
          <w:p w14:paraId="476D1554" w14:textId="435B49C8" w:rsidR="00F325C8" w:rsidRPr="00E95116" w:rsidRDefault="00F325C8" w:rsidP="000F3344"/>
          <w:p w14:paraId="202A4AE9" w14:textId="11888A8A" w:rsidR="00237A16" w:rsidRPr="00E95116" w:rsidRDefault="00237A16" w:rsidP="000F3344"/>
          <w:p w14:paraId="3E3784F5" w14:textId="72F48703" w:rsidR="00237A16" w:rsidRPr="00E95116" w:rsidRDefault="00237A16" w:rsidP="000F3344"/>
          <w:p w14:paraId="2EEF25C5" w14:textId="6D5746D9" w:rsidR="00FE2742" w:rsidRPr="00E95116" w:rsidRDefault="00FE2742" w:rsidP="000F3344"/>
          <w:p w14:paraId="43F576E1" w14:textId="3ADE7319" w:rsidR="00FE2742" w:rsidRPr="00E95116" w:rsidRDefault="00FE2742" w:rsidP="000F3344"/>
          <w:p w14:paraId="02F26C5D" w14:textId="2933DCF1" w:rsidR="00FE2742" w:rsidRPr="00E95116" w:rsidRDefault="00FE2742" w:rsidP="000F3344"/>
          <w:p w14:paraId="45AFC306" w14:textId="02D993E0" w:rsidR="00FE2742" w:rsidRPr="00E95116" w:rsidRDefault="00FE2742" w:rsidP="000F3344"/>
          <w:p w14:paraId="03C442EA" w14:textId="77777777" w:rsidR="00D0749D" w:rsidRPr="00E95116" w:rsidRDefault="00D0749D" w:rsidP="007452FE">
            <w:pPr>
              <w:rPr>
                <w:rFonts w:cs="Arial"/>
              </w:rPr>
            </w:pPr>
          </w:p>
        </w:tc>
      </w:tr>
      <w:tr w:rsidR="00FE2742" w:rsidRPr="00195421" w14:paraId="5CC92A73" w14:textId="77777777" w:rsidTr="005F1D9E">
        <w:trPr>
          <w:trHeight w:val="5745"/>
        </w:trPr>
        <w:tc>
          <w:tcPr>
            <w:tcW w:w="1535" w:type="dxa"/>
          </w:tcPr>
          <w:p w14:paraId="0FF6BFF5" w14:textId="04BE604E" w:rsidR="00FE2742" w:rsidRDefault="005378D2" w:rsidP="007452FE">
            <w:pPr>
              <w:rPr>
                <w:rFonts w:cs="Arial"/>
              </w:rPr>
            </w:pPr>
            <w:r>
              <w:rPr>
                <w:rFonts w:cs="Arial"/>
              </w:rPr>
              <w:lastRenderedPageBreak/>
              <w:t>S</w:t>
            </w:r>
            <w:r w:rsidR="00FE2742" w:rsidRPr="00FE2742">
              <w:rPr>
                <w:rFonts w:cs="Arial"/>
              </w:rPr>
              <w:t>kills analysis</w:t>
            </w:r>
          </w:p>
          <w:p w14:paraId="082ED92C" w14:textId="56E9175B" w:rsidR="00FE2742" w:rsidRDefault="00F9015F" w:rsidP="00FE2742">
            <w:pPr>
              <w:rPr>
                <w:rFonts w:cs="Arial"/>
              </w:rPr>
            </w:pPr>
            <w:r>
              <w:rPr>
                <w:rFonts w:cs="Arial"/>
              </w:rPr>
              <w:t>(5</w:t>
            </w:r>
            <w:r w:rsidR="00FE2742">
              <w:rPr>
                <w:rFonts w:cs="Arial"/>
              </w:rPr>
              <w:t xml:space="preserve"> minutes)</w:t>
            </w:r>
          </w:p>
          <w:p w14:paraId="362B59E4" w14:textId="5C67AA22" w:rsidR="00FE2742" w:rsidRDefault="00FE2742" w:rsidP="007452FE">
            <w:pPr>
              <w:rPr>
                <w:rFonts w:cs="Arial"/>
              </w:rPr>
            </w:pPr>
          </w:p>
        </w:tc>
        <w:tc>
          <w:tcPr>
            <w:tcW w:w="4130" w:type="dxa"/>
          </w:tcPr>
          <w:p w14:paraId="38244B35" w14:textId="1B260966" w:rsidR="00FE2742" w:rsidRPr="00EF5590" w:rsidRDefault="00FE2742" w:rsidP="006B0843">
            <w:pPr>
              <w:rPr>
                <w:rFonts w:cs="Arial"/>
              </w:rPr>
            </w:pPr>
            <w:r w:rsidRPr="00FE2742">
              <w:rPr>
                <w:rFonts w:cs="Arial"/>
              </w:rPr>
              <w:t xml:space="preserve">Reflect on your </w:t>
            </w:r>
            <w:r w:rsidRPr="009237EA">
              <w:rPr>
                <w:rFonts w:cs="Arial"/>
                <w:noProof/>
              </w:rPr>
              <w:t>own</w:t>
            </w:r>
            <w:r w:rsidRPr="00FE2742">
              <w:rPr>
                <w:rFonts w:cs="Arial"/>
              </w:rPr>
              <w:t xml:space="preserve"> career to date – what different roles have you had?</w:t>
            </w:r>
          </w:p>
        </w:tc>
        <w:tc>
          <w:tcPr>
            <w:tcW w:w="8550" w:type="dxa"/>
          </w:tcPr>
          <w:p w14:paraId="3B848BAB" w14:textId="56D3DEBC" w:rsidR="00FE2742" w:rsidRPr="005378D2" w:rsidRDefault="00FE2742" w:rsidP="00475FA7">
            <w:pPr>
              <w:pStyle w:val="Numbered"/>
              <w:numPr>
                <w:ilvl w:val="0"/>
                <w:numId w:val="10"/>
              </w:numPr>
            </w:pPr>
            <w:r w:rsidRPr="005378D2">
              <w:t xml:space="preserve">Review the </w:t>
            </w:r>
            <w:r w:rsidR="005378D2">
              <w:t>c</w:t>
            </w:r>
            <w:r w:rsidRPr="005378D2">
              <w:t xml:space="preserve">areer </w:t>
            </w:r>
            <w:r w:rsidR="005378D2">
              <w:t>p</w:t>
            </w:r>
            <w:r w:rsidRPr="005378D2">
              <w:t>rofiles you created earl</w:t>
            </w:r>
            <w:r w:rsidR="005378D2">
              <w:t xml:space="preserve">ier, write down what technical </w:t>
            </w:r>
            <w:r w:rsidRPr="009237EA">
              <w:rPr>
                <w:noProof/>
              </w:rPr>
              <w:t>and/or</w:t>
            </w:r>
            <w:r w:rsidRPr="005378D2">
              <w:t xml:space="preserve"> soft-skills you think </w:t>
            </w:r>
            <w:r w:rsidR="005378D2">
              <w:t>are</w:t>
            </w:r>
            <w:r w:rsidRPr="005378D2">
              <w:t xml:space="preserve"> important to success.</w:t>
            </w:r>
          </w:p>
          <w:p w14:paraId="5256185E" w14:textId="4BF1A870" w:rsidR="00FE2742" w:rsidRPr="005378D2" w:rsidRDefault="00FE2742" w:rsidP="00475FA7">
            <w:pPr>
              <w:pStyle w:val="Numbered"/>
              <w:numPr>
                <w:ilvl w:val="0"/>
                <w:numId w:val="0"/>
              </w:numPr>
              <w:ind w:left="360"/>
            </w:pPr>
          </w:p>
          <w:p w14:paraId="10D7A5CF" w14:textId="3C00B6DD" w:rsidR="00FE2742" w:rsidRPr="005378D2" w:rsidRDefault="00FE2742" w:rsidP="00475FA7">
            <w:pPr>
              <w:pStyle w:val="Numbered"/>
              <w:numPr>
                <w:ilvl w:val="0"/>
                <w:numId w:val="0"/>
              </w:numPr>
              <w:ind w:left="360"/>
            </w:pPr>
          </w:p>
          <w:p w14:paraId="02740CC3" w14:textId="6BA92173" w:rsidR="00FE2742" w:rsidRDefault="00FE2742" w:rsidP="00475FA7">
            <w:pPr>
              <w:pStyle w:val="Numbered"/>
              <w:numPr>
                <w:ilvl w:val="0"/>
                <w:numId w:val="0"/>
              </w:numPr>
              <w:ind w:left="360"/>
            </w:pPr>
          </w:p>
          <w:p w14:paraId="527518E9" w14:textId="71497E47" w:rsidR="00C6001C" w:rsidRDefault="00C6001C" w:rsidP="00475FA7">
            <w:pPr>
              <w:pStyle w:val="Numbered"/>
              <w:numPr>
                <w:ilvl w:val="0"/>
                <w:numId w:val="0"/>
              </w:numPr>
              <w:ind w:left="360"/>
            </w:pPr>
          </w:p>
          <w:p w14:paraId="2B7E6F9E" w14:textId="2C8CC3C3" w:rsidR="00C6001C" w:rsidRDefault="00C6001C" w:rsidP="00475FA7">
            <w:pPr>
              <w:pStyle w:val="Numbered"/>
              <w:numPr>
                <w:ilvl w:val="0"/>
                <w:numId w:val="0"/>
              </w:numPr>
              <w:ind w:left="360"/>
            </w:pPr>
          </w:p>
          <w:p w14:paraId="2F3ECEA2" w14:textId="4204B1E7" w:rsidR="00C6001C" w:rsidRDefault="00C6001C" w:rsidP="00475FA7">
            <w:pPr>
              <w:pStyle w:val="Numbered"/>
              <w:numPr>
                <w:ilvl w:val="0"/>
                <w:numId w:val="0"/>
              </w:numPr>
              <w:ind w:left="360"/>
            </w:pPr>
          </w:p>
          <w:p w14:paraId="4929B492" w14:textId="60013415" w:rsidR="00C6001C" w:rsidRDefault="00C6001C" w:rsidP="00475FA7">
            <w:pPr>
              <w:pStyle w:val="Numbered"/>
              <w:numPr>
                <w:ilvl w:val="0"/>
                <w:numId w:val="0"/>
              </w:numPr>
              <w:ind w:left="360"/>
            </w:pPr>
          </w:p>
          <w:p w14:paraId="2937EAD0" w14:textId="6137F797" w:rsidR="00C6001C" w:rsidRDefault="00C6001C" w:rsidP="00475FA7">
            <w:pPr>
              <w:pStyle w:val="Numbered"/>
              <w:numPr>
                <w:ilvl w:val="0"/>
                <w:numId w:val="0"/>
              </w:numPr>
              <w:ind w:left="360"/>
            </w:pPr>
          </w:p>
          <w:p w14:paraId="3B224761" w14:textId="77777777" w:rsidR="00C6001C" w:rsidRPr="005378D2" w:rsidRDefault="00C6001C" w:rsidP="00475FA7">
            <w:pPr>
              <w:pStyle w:val="Numbered"/>
              <w:numPr>
                <w:ilvl w:val="0"/>
                <w:numId w:val="0"/>
              </w:numPr>
              <w:ind w:left="360"/>
            </w:pPr>
          </w:p>
          <w:p w14:paraId="40CDD7AB" w14:textId="33D797E2" w:rsidR="00FE2742" w:rsidRPr="005378D2" w:rsidRDefault="00FE2742" w:rsidP="00475FA7">
            <w:pPr>
              <w:pStyle w:val="Numbered"/>
              <w:numPr>
                <w:ilvl w:val="0"/>
                <w:numId w:val="0"/>
              </w:numPr>
              <w:ind w:left="360"/>
            </w:pPr>
          </w:p>
          <w:p w14:paraId="70EA8DFE" w14:textId="715641C1" w:rsidR="00FE2742" w:rsidRPr="005378D2" w:rsidRDefault="00FE2742" w:rsidP="00475FA7">
            <w:pPr>
              <w:pStyle w:val="Numbered"/>
              <w:numPr>
                <w:ilvl w:val="0"/>
                <w:numId w:val="0"/>
              </w:numPr>
              <w:ind w:left="360"/>
            </w:pPr>
          </w:p>
          <w:p w14:paraId="15258C51" w14:textId="77777777" w:rsidR="00FE2742" w:rsidRPr="005378D2" w:rsidRDefault="00FE2742" w:rsidP="00475FA7">
            <w:pPr>
              <w:pStyle w:val="Numbered"/>
              <w:numPr>
                <w:ilvl w:val="0"/>
                <w:numId w:val="0"/>
              </w:numPr>
              <w:ind w:left="360"/>
            </w:pPr>
          </w:p>
          <w:p w14:paraId="001B3171" w14:textId="520DF153" w:rsidR="00FE2742" w:rsidRPr="00C6001C" w:rsidRDefault="00FE2742" w:rsidP="00475FA7">
            <w:pPr>
              <w:pStyle w:val="Numbered"/>
              <w:numPr>
                <w:ilvl w:val="0"/>
                <w:numId w:val="10"/>
              </w:numPr>
            </w:pPr>
            <w:r w:rsidRPr="005378D2">
              <w:t>Discuss this with your parents (or people in a generation older than you). What do they think? Ask them about their career – what roles have they had in their lifetime? How did they transition from one role to the next?</w:t>
            </w:r>
          </w:p>
          <w:p w14:paraId="149C6705" w14:textId="77777777" w:rsidR="00C6001C" w:rsidRDefault="00C6001C" w:rsidP="00C6001C"/>
          <w:p w14:paraId="6D019F22" w14:textId="77777777" w:rsidR="00C6001C" w:rsidRDefault="00C6001C" w:rsidP="00C6001C"/>
          <w:p w14:paraId="65E40504" w14:textId="2D1920D1" w:rsidR="00C6001C" w:rsidRDefault="00C6001C" w:rsidP="00C6001C"/>
          <w:p w14:paraId="380CBDD4" w14:textId="06634E1B" w:rsidR="00C6001C" w:rsidRDefault="00C6001C" w:rsidP="00C6001C"/>
          <w:p w14:paraId="2AB810B7" w14:textId="77777777" w:rsidR="00C6001C" w:rsidRDefault="00C6001C" w:rsidP="00C6001C"/>
          <w:p w14:paraId="023B721C" w14:textId="77777777" w:rsidR="00C6001C" w:rsidRDefault="00C6001C" w:rsidP="00C6001C"/>
          <w:p w14:paraId="243FE36E" w14:textId="77777777" w:rsidR="00C6001C" w:rsidRDefault="00C6001C" w:rsidP="00C6001C"/>
          <w:p w14:paraId="63660B37" w14:textId="3D95508C" w:rsidR="00C6001C" w:rsidRPr="00EF5590" w:rsidRDefault="00C6001C" w:rsidP="00C6001C"/>
        </w:tc>
      </w:tr>
    </w:tbl>
    <w:p w14:paraId="024710C3" w14:textId="50505DF8" w:rsidR="000358C7" w:rsidRPr="005D26BF" w:rsidRDefault="00525D80">
      <w:pPr>
        <w:rPr>
          <w:rFonts w:ascii="Arial Narrow" w:hAnsi="Arial Narrow" w:cs="Arial"/>
          <w:b/>
          <w:color w:val="006CAB"/>
          <w:sz w:val="28"/>
          <w:szCs w:val="28"/>
        </w:rPr>
      </w:pPr>
      <w:r w:rsidRPr="005D26BF">
        <w:rPr>
          <w:rFonts w:ascii="Arial Narrow" w:hAnsi="Arial Narrow" w:cs="Arial"/>
          <w:b/>
          <w:color w:val="006CAB"/>
          <w:sz w:val="28"/>
          <w:szCs w:val="28"/>
        </w:rPr>
        <w:lastRenderedPageBreak/>
        <w:t>Explore the p</w:t>
      </w:r>
      <w:r w:rsidR="000358C7" w:rsidRPr="005D26BF">
        <w:rPr>
          <w:rFonts w:ascii="Arial Narrow" w:hAnsi="Arial Narrow" w:cs="Arial"/>
          <w:b/>
          <w:color w:val="006CAB"/>
          <w:sz w:val="28"/>
          <w:szCs w:val="28"/>
        </w:rPr>
        <w:t xml:space="preserve">rinciples and </w:t>
      </w:r>
      <w:r w:rsidRPr="005D26BF">
        <w:rPr>
          <w:rFonts w:ascii="Arial Narrow" w:hAnsi="Arial Narrow" w:cs="Arial"/>
          <w:b/>
          <w:color w:val="006CAB"/>
          <w:sz w:val="28"/>
          <w:szCs w:val="28"/>
        </w:rPr>
        <w:t>p</w:t>
      </w:r>
      <w:r w:rsidR="000358C7" w:rsidRPr="005D26BF">
        <w:rPr>
          <w:rFonts w:ascii="Arial Narrow" w:hAnsi="Arial Narrow" w:cs="Arial"/>
          <w:b/>
          <w:color w:val="006CAB"/>
          <w:sz w:val="28"/>
          <w:szCs w:val="28"/>
        </w:rPr>
        <w:t>ractices</w:t>
      </w:r>
    </w:p>
    <w:tbl>
      <w:tblPr>
        <w:tblStyle w:val="TableGrid"/>
        <w:tblW w:w="14215" w:type="dxa"/>
        <w:tblLook w:val="04A0" w:firstRow="1" w:lastRow="0" w:firstColumn="1" w:lastColumn="0" w:noHBand="0" w:noVBand="1"/>
      </w:tblPr>
      <w:tblGrid>
        <w:gridCol w:w="1740"/>
        <w:gridCol w:w="3885"/>
        <w:gridCol w:w="8590"/>
      </w:tblGrid>
      <w:tr w:rsidR="00DB3DB6" w:rsidRPr="000A295C" w14:paraId="7D3C5E2D" w14:textId="77777777" w:rsidTr="00B77606">
        <w:trPr>
          <w:tblHeader/>
        </w:trPr>
        <w:tc>
          <w:tcPr>
            <w:tcW w:w="1745" w:type="dxa"/>
            <w:shd w:val="clear" w:color="auto" w:fill="D9D9D9" w:themeFill="background1" w:themeFillShade="D9"/>
          </w:tcPr>
          <w:p w14:paraId="7B5AC9E0" w14:textId="77777777" w:rsidR="00DB3DB6" w:rsidRPr="00195421" w:rsidRDefault="00DB3DB6" w:rsidP="00D74563">
            <w:pPr>
              <w:rPr>
                <w:rFonts w:cs="Arial"/>
                <w:b/>
              </w:rPr>
            </w:pPr>
            <w:r w:rsidRPr="00195421">
              <w:rPr>
                <w:rFonts w:cs="Arial"/>
                <w:b/>
              </w:rPr>
              <w:t>Topic</w:t>
            </w:r>
          </w:p>
        </w:tc>
        <w:tc>
          <w:tcPr>
            <w:tcW w:w="3813" w:type="dxa"/>
            <w:shd w:val="clear" w:color="auto" w:fill="D9D9D9" w:themeFill="background1" w:themeFillShade="D9"/>
          </w:tcPr>
          <w:p w14:paraId="64FF89B1" w14:textId="77777777" w:rsidR="00DB3DB6" w:rsidRPr="00195421" w:rsidRDefault="00DB3DB6" w:rsidP="00D74563">
            <w:pPr>
              <w:rPr>
                <w:rFonts w:cs="Arial"/>
                <w:b/>
              </w:rPr>
            </w:pPr>
            <w:r w:rsidRPr="00195421">
              <w:rPr>
                <w:rFonts w:cs="Arial"/>
                <w:b/>
              </w:rPr>
              <w:t>Reflect</w:t>
            </w:r>
          </w:p>
        </w:tc>
        <w:tc>
          <w:tcPr>
            <w:tcW w:w="8657" w:type="dxa"/>
            <w:shd w:val="clear" w:color="auto" w:fill="D9D9D9" w:themeFill="background1" w:themeFillShade="D9"/>
          </w:tcPr>
          <w:p w14:paraId="3A522AAF" w14:textId="77777777" w:rsidR="00DB3DB6" w:rsidRPr="00195421" w:rsidRDefault="00DB3DB6" w:rsidP="00D74563">
            <w:pPr>
              <w:rPr>
                <w:rFonts w:cs="Arial"/>
                <w:b/>
              </w:rPr>
            </w:pPr>
            <w:r w:rsidRPr="00195421">
              <w:rPr>
                <w:rFonts w:cs="Arial"/>
                <w:b/>
              </w:rPr>
              <w:t>Activities</w:t>
            </w:r>
          </w:p>
        </w:tc>
      </w:tr>
      <w:tr w:rsidR="00A23CA7" w14:paraId="1B77737B" w14:textId="77777777" w:rsidTr="00B77606">
        <w:tc>
          <w:tcPr>
            <w:tcW w:w="1745" w:type="dxa"/>
          </w:tcPr>
          <w:p w14:paraId="354AE4E0" w14:textId="74E3BB32" w:rsidR="00A23CA7" w:rsidRDefault="00DA33DB" w:rsidP="00EA685F">
            <w:pPr>
              <w:rPr>
                <w:rFonts w:cs="Arial"/>
              </w:rPr>
            </w:pPr>
            <w:r>
              <w:rPr>
                <w:rFonts w:cs="Arial"/>
              </w:rPr>
              <w:t>Grow your network</w:t>
            </w:r>
          </w:p>
          <w:p w14:paraId="0FF5E60D" w14:textId="548BBBEB" w:rsidR="00996BB2" w:rsidRPr="00195421" w:rsidRDefault="00996BB2" w:rsidP="00B42C29">
            <w:pPr>
              <w:rPr>
                <w:rFonts w:cs="Arial"/>
              </w:rPr>
            </w:pPr>
            <w:r>
              <w:rPr>
                <w:rFonts w:cs="Arial"/>
              </w:rPr>
              <w:t>(</w:t>
            </w:r>
            <w:r w:rsidR="00954D37">
              <w:rPr>
                <w:rFonts w:cs="Arial"/>
              </w:rPr>
              <w:t>10</w:t>
            </w:r>
            <w:r>
              <w:rPr>
                <w:rFonts w:cs="Arial"/>
              </w:rPr>
              <w:t xml:space="preserve"> min</w:t>
            </w:r>
            <w:r w:rsidR="005A1431">
              <w:rPr>
                <w:rFonts w:cs="Arial"/>
              </w:rPr>
              <w:t>utes</w:t>
            </w:r>
            <w:r>
              <w:rPr>
                <w:rFonts w:cs="Arial"/>
              </w:rPr>
              <w:t>)</w:t>
            </w:r>
          </w:p>
        </w:tc>
        <w:tc>
          <w:tcPr>
            <w:tcW w:w="3813" w:type="dxa"/>
          </w:tcPr>
          <w:p w14:paraId="67A12395" w14:textId="0B13407D" w:rsidR="00A62E2C" w:rsidRDefault="00A62E2C" w:rsidP="007852A5">
            <w:pPr>
              <w:rPr>
                <w:rFonts w:ascii="Calibri" w:hAnsi="Calibri"/>
                <w:sz w:val="20"/>
              </w:rPr>
            </w:pPr>
            <w:r>
              <w:rPr>
                <w:rFonts w:cs="Arial"/>
              </w:rPr>
              <w:t xml:space="preserve">Visit the blog: </w:t>
            </w:r>
            <w:hyperlink r:id="rId12" w:history="1">
              <w:r w:rsidRPr="001E265C">
                <w:rPr>
                  <w:rStyle w:val="Hyperlink"/>
                  <w:rFonts w:cs="Arial"/>
                </w:rPr>
                <w:t>http://blog.addgene.org/how-to-make-friends-and-meet-people-at-a-scientific-conference</w:t>
              </w:r>
            </w:hyperlink>
          </w:p>
          <w:p w14:paraId="6A105EAF" w14:textId="77777777" w:rsidR="00305EB3" w:rsidRDefault="00305EB3" w:rsidP="00305EB3">
            <w:pPr>
              <w:rPr>
                <w:rFonts w:cs="Arial"/>
              </w:rPr>
            </w:pPr>
            <w:r w:rsidRPr="00DA33DB">
              <w:rPr>
                <w:rFonts w:cs="Arial"/>
              </w:rPr>
              <w:t xml:space="preserve">Think about the conferences or presentations you attend. </w:t>
            </w:r>
          </w:p>
          <w:p w14:paraId="6CFC884C" w14:textId="44648224" w:rsidR="00860B62" w:rsidRPr="00195421" w:rsidRDefault="00DA33DB" w:rsidP="007852A5">
            <w:pPr>
              <w:rPr>
                <w:rFonts w:cs="Arial"/>
              </w:rPr>
            </w:pPr>
            <w:r w:rsidRPr="00DA33DB">
              <w:rPr>
                <w:rFonts w:cs="Arial"/>
              </w:rPr>
              <w:t>Do you make an attempt to meet new people? If so, is it strategic (i.e. for a defined purpose) or ad hoc (i.e. whoever I happen to chat to).</w:t>
            </w:r>
          </w:p>
        </w:tc>
        <w:tc>
          <w:tcPr>
            <w:tcW w:w="8657" w:type="dxa"/>
          </w:tcPr>
          <w:p w14:paraId="1E46C595" w14:textId="77777777" w:rsidR="00DA33DB" w:rsidRDefault="00DA33DB" w:rsidP="00475FA7">
            <w:pPr>
              <w:pStyle w:val="Numbered"/>
              <w:numPr>
                <w:ilvl w:val="0"/>
                <w:numId w:val="5"/>
              </w:numPr>
            </w:pPr>
            <w:r>
              <w:t xml:space="preserve">In preparation for the next conference or </w:t>
            </w:r>
            <w:r w:rsidRPr="009237EA">
              <w:rPr>
                <w:noProof/>
              </w:rPr>
              <w:t>presentation</w:t>
            </w:r>
            <w:r>
              <w:t xml:space="preserve"> you attend, prepare a short introduction about yourself (no more than three sentences), followed by some connecting sentences that might encourage someone to talk about themselves.</w:t>
            </w:r>
          </w:p>
          <w:p w14:paraId="09631874" w14:textId="77777777" w:rsidR="00DA33DB" w:rsidRDefault="00DA33DB" w:rsidP="00475FA7">
            <w:pPr>
              <w:pStyle w:val="Numbered"/>
              <w:numPr>
                <w:ilvl w:val="0"/>
                <w:numId w:val="0"/>
              </w:numPr>
              <w:ind w:left="360"/>
            </w:pPr>
          </w:p>
          <w:p w14:paraId="1C169D07" w14:textId="04A8970D" w:rsidR="00DA33DB" w:rsidRDefault="00DA33DB" w:rsidP="00475FA7">
            <w:pPr>
              <w:pStyle w:val="Numbered"/>
              <w:numPr>
                <w:ilvl w:val="0"/>
                <w:numId w:val="0"/>
              </w:numPr>
              <w:ind w:left="360"/>
            </w:pPr>
            <w:r>
              <w:t>For example, (at the very least, make sure you fill in the blanks):</w:t>
            </w:r>
          </w:p>
          <w:p w14:paraId="62DAF2FC" w14:textId="77777777" w:rsidR="00DA33DB" w:rsidRDefault="00DA33DB" w:rsidP="00475FA7">
            <w:pPr>
              <w:pStyle w:val="Numbered"/>
              <w:numPr>
                <w:ilvl w:val="0"/>
                <w:numId w:val="0"/>
              </w:numPr>
              <w:ind w:left="360"/>
            </w:pPr>
          </w:p>
          <w:p w14:paraId="2A92DC5A" w14:textId="0323B2EA" w:rsidR="00DA33DB" w:rsidRDefault="00DA33DB" w:rsidP="00475FA7">
            <w:pPr>
              <w:pStyle w:val="Numbered"/>
              <w:numPr>
                <w:ilvl w:val="0"/>
                <w:numId w:val="0"/>
              </w:numPr>
              <w:ind w:left="360"/>
            </w:pPr>
            <w:r>
              <w:t xml:space="preserve">Hi, my name is </w:t>
            </w:r>
            <w:r w:rsidRPr="009237EA">
              <w:rPr>
                <w:noProof/>
              </w:rPr>
              <w:t>…</w:t>
            </w:r>
            <w:r>
              <w:t xml:space="preserve"> and I am a </w:t>
            </w:r>
            <w:r w:rsidRPr="009237EA">
              <w:rPr>
                <w:noProof/>
              </w:rPr>
              <w:t>PhD</w:t>
            </w:r>
            <w:r>
              <w:t xml:space="preserve"> student working on …. I’m </w:t>
            </w:r>
            <w:r w:rsidRPr="009237EA">
              <w:rPr>
                <w:noProof/>
              </w:rPr>
              <w:t>really</w:t>
            </w:r>
            <w:r>
              <w:t xml:space="preserve"> </w:t>
            </w:r>
            <w:r w:rsidRPr="009237EA">
              <w:rPr>
                <w:noProof/>
              </w:rPr>
              <w:t>interested in</w:t>
            </w:r>
            <w:r>
              <w:t xml:space="preserve"> … Your talk on </w:t>
            </w:r>
            <w:r w:rsidRPr="009237EA">
              <w:rPr>
                <w:noProof/>
              </w:rPr>
              <w:t>…</w:t>
            </w:r>
            <w:r>
              <w:t xml:space="preserve"> was fascinating, tell me </w:t>
            </w:r>
            <w:r w:rsidRPr="009237EA">
              <w:rPr>
                <w:noProof/>
              </w:rPr>
              <w:t>more about</w:t>
            </w:r>
            <w:r>
              <w:t xml:space="preserve"> </w:t>
            </w:r>
            <w:r w:rsidRPr="009237EA">
              <w:rPr>
                <w:noProof/>
              </w:rPr>
              <w:t>…</w:t>
            </w:r>
          </w:p>
          <w:p w14:paraId="0B937FA5" w14:textId="34949F1B" w:rsidR="00DA33DB" w:rsidRDefault="00DA33DB" w:rsidP="00475FA7">
            <w:pPr>
              <w:pStyle w:val="Numbered"/>
              <w:numPr>
                <w:ilvl w:val="0"/>
                <w:numId w:val="0"/>
              </w:numPr>
              <w:ind w:left="360"/>
            </w:pPr>
          </w:p>
          <w:p w14:paraId="44A8A830" w14:textId="15491EC8" w:rsidR="00DA33DB" w:rsidRDefault="00DA33DB" w:rsidP="00475FA7">
            <w:pPr>
              <w:pStyle w:val="Numbered"/>
              <w:numPr>
                <w:ilvl w:val="0"/>
                <w:numId w:val="0"/>
              </w:numPr>
              <w:ind w:left="360"/>
            </w:pPr>
          </w:p>
          <w:p w14:paraId="312E98A7" w14:textId="53C17083" w:rsidR="00DA33DB" w:rsidRDefault="00DA33DB" w:rsidP="00475FA7">
            <w:pPr>
              <w:pStyle w:val="Numbered"/>
              <w:numPr>
                <w:ilvl w:val="0"/>
                <w:numId w:val="0"/>
              </w:numPr>
              <w:ind w:left="360"/>
            </w:pPr>
          </w:p>
          <w:p w14:paraId="3F0629B5" w14:textId="6A7ACF9B" w:rsidR="00B42C29" w:rsidRDefault="00B42C29" w:rsidP="00475FA7">
            <w:pPr>
              <w:pStyle w:val="Numbered"/>
              <w:numPr>
                <w:ilvl w:val="0"/>
                <w:numId w:val="0"/>
              </w:numPr>
              <w:ind w:left="360"/>
            </w:pPr>
          </w:p>
          <w:p w14:paraId="047B58C2" w14:textId="0B08D017" w:rsidR="00B42C29" w:rsidRDefault="00B42C29" w:rsidP="00475FA7">
            <w:pPr>
              <w:pStyle w:val="Numbered"/>
              <w:numPr>
                <w:ilvl w:val="0"/>
                <w:numId w:val="0"/>
              </w:numPr>
              <w:ind w:left="360"/>
            </w:pPr>
          </w:p>
          <w:p w14:paraId="6C23AC03" w14:textId="77777777" w:rsidR="00B42C29" w:rsidRDefault="00B42C29" w:rsidP="00475FA7">
            <w:pPr>
              <w:pStyle w:val="Numbered"/>
              <w:numPr>
                <w:ilvl w:val="0"/>
                <w:numId w:val="0"/>
              </w:numPr>
              <w:ind w:left="360"/>
            </w:pPr>
          </w:p>
          <w:p w14:paraId="56AFFED6" w14:textId="0DC111D5" w:rsidR="00F563FD" w:rsidRDefault="00DA33DB" w:rsidP="00475FA7">
            <w:pPr>
              <w:pStyle w:val="Numbered"/>
              <w:numPr>
                <w:ilvl w:val="0"/>
                <w:numId w:val="5"/>
              </w:numPr>
            </w:pPr>
            <w:r>
              <w:t xml:space="preserve">Share </w:t>
            </w:r>
            <w:r w:rsidR="00E254A8">
              <w:t xml:space="preserve">this </w:t>
            </w:r>
            <w:r>
              <w:t xml:space="preserve">with a student in your </w:t>
            </w:r>
            <w:r w:rsidRPr="009237EA">
              <w:rPr>
                <w:noProof/>
              </w:rPr>
              <w:t>PhD</w:t>
            </w:r>
            <w:r>
              <w:t xml:space="preserve"> group and commit to using the introduction at the next conference or presentation. Following the next conference or presentation note down and share your networking experiences with your </w:t>
            </w:r>
            <w:r w:rsidRPr="009237EA">
              <w:rPr>
                <w:noProof/>
              </w:rPr>
              <w:t>PhD</w:t>
            </w:r>
            <w:r>
              <w:t xml:space="preserve"> group.</w:t>
            </w:r>
          </w:p>
          <w:p w14:paraId="269D8C35" w14:textId="0518944A" w:rsidR="00F563FD" w:rsidRDefault="00F563FD" w:rsidP="00E10B62"/>
          <w:p w14:paraId="1A6A7E7D" w14:textId="2171BC10" w:rsidR="00E10B62" w:rsidRDefault="00E10B62" w:rsidP="00E10B62"/>
          <w:p w14:paraId="234875D9" w14:textId="2DDDDCFA" w:rsidR="006E0DAD" w:rsidRDefault="006E0DAD" w:rsidP="00E10B62"/>
          <w:p w14:paraId="33731FD0" w14:textId="77777777" w:rsidR="006E0DAD" w:rsidRDefault="006E0DAD" w:rsidP="00E10B62"/>
          <w:p w14:paraId="7DE721C3" w14:textId="2707428F" w:rsidR="00E10B62" w:rsidRDefault="00E10B62" w:rsidP="00E10B62"/>
          <w:p w14:paraId="16DC4609" w14:textId="77777777" w:rsidR="00860B62" w:rsidRPr="00195421" w:rsidRDefault="00860B62" w:rsidP="00DA33DB"/>
        </w:tc>
      </w:tr>
      <w:tr w:rsidR="006E0DAD" w14:paraId="25AAB86C" w14:textId="77777777" w:rsidTr="00B77606">
        <w:tc>
          <w:tcPr>
            <w:tcW w:w="1745" w:type="dxa"/>
          </w:tcPr>
          <w:p w14:paraId="483A8DEE" w14:textId="59A43EA4" w:rsidR="006E0DAD" w:rsidRDefault="00C42BCE" w:rsidP="00EA685F">
            <w:pPr>
              <w:rPr>
                <w:rFonts w:cs="Arial"/>
              </w:rPr>
            </w:pPr>
            <w:r>
              <w:rPr>
                <w:rFonts w:cs="Arial"/>
              </w:rPr>
              <w:lastRenderedPageBreak/>
              <w:t>Mentor goals</w:t>
            </w:r>
          </w:p>
          <w:p w14:paraId="5DBC6D8B" w14:textId="7D7FCEAB" w:rsidR="006E0DAD" w:rsidRDefault="00954D37" w:rsidP="00954D37">
            <w:pPr>
              <w:rPr>
                <w:rFonts w:cs="Arial"/>
              </w:rPr>
            </w:pPr>
            <w:r>
              <w:rPr>
                <w:rFonts w:cs="Arial"/>
              </w:rPr>
              <w:t>(10</w:t>
            </w:r>
            <w:r w:rsidR="006E0DAD">
              <w:rPr>
                <w:rFonts w:cs="Arial"/>
              </w:rPr>
              <w:t xml:space="preserve"> minutes)</w:t>
            </w:r>
          </w:p>
        </w:tc>
        <w:tc>
          <w:tcPr>
            <w:tcW w:w="3813" w:type="dxa"/>
          </w:tcPr>
          <w:p w14:paraId="599BE770" w14:textId="77777777" w:rsidR="00F65A58" w:rsidRDefault="00F65A58" w:rsidP="006E0DAD">
            <w:pPr>
              <w:rPr>
                <w:rFonts w:cs="Arial"/>
              </w:rPr>
            </w:pPr>
            <w:r>
              <w:rPr>
                <w:rFonts w:cs="Arial"/>
              </w:rPr>
              <w:t>Read the post:</w:t>
            </w:r>
          </w:p>
          <w:p w14:paraId="7BA4284F" w14:textId="77777777" w:rsidR="00F65A58" w:rsidRPr="00F65A58" w:rsidRDefault="003C600C" w:rsidP="00F65A58">
            <w:pPr>
              <w:spacing w:before="60" w:after="60"/>
              <w:rPr>
                <w:rFonts w:cs="Arial"/>
              </w:rPr>
            </w:pPr>
            <w:hyperlink r:id="rId13" w:history="1">
              <w:r w:rsidR="00F65A58" w:rsidRPr="00F65A58">
                <w:rPr>
                  <w:rStyle w:val="Hyperlink"/>
                  <w:rFonts w:cs="Arial"/>
                </w:rPr>
                <w:t>https://www.linkedin.com/pulse/value-mentoring-marguerite-evans-galea?trk=prof-post</w:t>
              </w:r>
            </w:hyperlink>
          </w:p>
          <w:p w14:paraId="1E43CFB1" w14:textId="4D0A9804" w:rsidR="006E0DAD" w:rsidRPr="006E0DAD" w:rsidRDefault="006E0DAD" w:rsidP="006E0DAD">
            <w:pPr>
              <w:rPr>
                <w:rFonts w:cs="Arial"/>
              </w:rPr>
            </w:pPr>
            <w:r w:rsidRPr="006E0DAD">
              <w:rPr>
                <w:rFonts w:cs="Arial"/>
              </w:rPr>
              <w:t>Who have been or are the mentors in your life?</w:t>
            </w:r>
          </w:p>
          <w:p w14:paraId="2A837C23" w14:textId="26993F9B" w:rsidR="006E0DAD" w:rsidRDefault="006E0DAD" w:rsidP="006E0DAD">
            <w:r w:rsidRPr="006E0DAD">
              <w:rPr>
                <w:rFonts w:cs="Arial"/>
              </w:rPr>
              <w:t>Have you had any sponsors?</w:t>
            </w:r>
            <w:r w:rsidR="008F1976">
              <w:rPr>
                <w:rFonts w:cs="Arial"/>
              </w:rPr>
              <w:t xml:space="preserve"> </w:t>
            </w:r>
            <w:r w:rsidR="008F1976" w:rsidRPr="0053756F">
              <w:t>For example, if you</w:t>
            </w:r>
            <w:r w:rsidR="008F1976">
              <w:t xml:space="preserve">’re </w:t>
            </w:r>
            <w:r w:rsidR="008F1976" w:rsidRPr="0053756F">
              <w:t>looking to change organisation, they</w:t>
            </w:r>
            <w:r w:rsidR="008F1976">
              <w:t>’l</w:t>
            </w:r>
            <w:r w:rsidR="008F1976" w:rsidRPr="0053756F">
              <w:t xml:space="preserve">l be in </w:t>
            </w:r>
            <w:r w:rsidR="008F1976" w:rsidRPr="009237EA">
              <w:rPr>
                <w:noProof/>
              </w:rPr>
              <w:t>the new organisation</w:t>
            </w:r>
            <w:r w:rsidR="008F1976" w:rsidRPr="0053756F">
              <w:t>. If you</w:t>
            </w:r>
            <w:r w:rsidR="008F1976">
              <w:t>’re</w:t>
            </w:r>
            <w:r w:rsidR="008F1976" w:rsidRPr="0053756F">
              <w:t xml:space="preserve"> looking to get an i</w:t>
            </w:r>
            <w:r w:rsidR="008F1976">
              <w:t xml:space="preserve">nternal </w:t>
            </w:r>
            <w:r w:rsidR="008F1976" w:rsidRPr="009237EA">
              <w:rPr>
                <w:noProof/>
              </w:rPr>
              <w:t>promotion</w:t>
            </w:r>
            <w:r w:rsidR="008F1976">
              <w:t xml:space="preserve"> they’</w:t>
            </w:r>
            <w:r w:rsidR="008F1976" w:rsidRPr="0053756F">
              <w:t>ll be in your current organisation.</w:t>
            </w:r>
          </w:p>
          <w:p w14:paraId="20C3519A" w14:textId="113E2575" w:rsidR="006E0DAD" w:rsidRPr="00DA33DB" w:rsidRDefault="006E0DAD" w:rsidP="006E0DAD">
            <w:pPr>
              <w:rPr>
                <w:rFonts w:cs="Arial"/>
              </w:rPr>
            </w:pPr>
            <w:r w:rsidRPr="006E0DAD">
              <w:rPr>
                <w:rFonts w:cs="Arial"/>
              </w:rPr>
              <w:t>What made those people (good) mentors or sponsors to you?</w:t>
            </w:r>
          </w:p>
        </w:tc>
        <w:tc>
          <w:tcPr>
            <w:tcW w:w="8657" w:type="dxa"/>
          </w:tcPr>
          <w:p w14:paraId="24C3E5FB" w14:textId="55C1F7D0" w:rsidR="006E0DAD" w:rsidRDefault="006E0DAD" w:rsidP="00475FA7">
            <w:pPr>
              <w:pStyle w:val="Numbered"/>
              <w:numPr>
                <w:ilvl w:val="0"/>
                <w:numId w:val="11"/>
              </w:numPr>
            </w:pPr>
            <w:r>
              <w:t>Write down the qualities of an ideal mentor.</w:t>
            </w:r>
          </w:p>
          <w:p w14:paraId="0D4CD1F0" w14:textId="571EA2D4" w:rsidR="00723A3F" w:rsidRDefault="00723A3F" w:rsidP="00723A3F"/>
          <w:p w14:paraId="4D597329" w14:textId="65CBC2CA" w:rsidR="00723A3F" w:rsidRDefault="00723A3F" w:rsidP="00723A3F"/>
          <w:p w14:paraId="54FCA150" w14:textId="77777777" w:rsidR="00952CEE" w:rsidRDefault="00952CEE" w:rsidP="00723A3F"/>
          <w:p w14:paraId="54CBB022" w14:textId="2530E08B" w:rsidR="00723A3F" w:rsidRDefault="00723A3F" w:rsidP="00723A3F"/>
          <w:p w14:paraId="5F230651" w14:textId="77777777" w:rsidR="00723A3F" w:rsidRDefault="00723A3F" w:rsidP="00723A3F"/>
          <w:p w14:paraId="0A5A9A64" w14:textId="2ADF33F0" w:rsidR="006E0DAD" w:rsidRDefault="006E0DAD" w:rsidP="00475FA7">
            <w:pPr>
              <w:pStyle w:val="Numbered"/>
              <w:numPr>
                <w:ilvl w:val="0"/>
                <w:numId w:val="5"/>
              </w:numPr>
            </w:pPr>
            <w:r>
              <w:t>Write down the names of people (or roles if you do</w:t>
            </w:r>
            <w:r w:rsidR="00723A3F">
              <w:t>n’t</w:t>
            </w:r>
            <w:r>
              <w:t xml:space="preserve"> know anyone at this stage) with those qualities.</w:t>
            </w:r>
          </w:p>
          <w:p w14:paraId="273D986E" w14:textId="010D6BA3" w:rsidR="00723A3F" w:rsidRDefault="00723A3F" w:rsidP="00723A3F"/>
          <w:p w14:paraId="7AE6FE1D" w14:textId="0AAF9DB1" w:rsidR="00723A3F" w:rsidRDefault="00723A3F" w:rsidP="00723A3F"/>
          <w:p w14:paraId="0E4157C3" w14:textId="7BD079C0" w:rsidR="00723A3F" w:rsidRDefault="00723A3F" w:rsidP="00723A3F"/>
          <w:p w14:paraId="07DBB782" w14:textId="131BBA57" w:rsidR="00723A3F" w:rsidRDefault="00723A3F" w:rsidP="00723A3F"/>
          <w:p w14:paraId="29C8535B" w14:textId="77777777" w:rsidR="00723A3F" w:rsidRDefault="00723A3F" w:rsidP="00723A3F"/>
          <w:p w14:paraId="355A8865" w14:textId="77777777" w:rsidR="006E0DAD" w:rsidRDefault="006E0DAD" w:rsidP="00475FA7">
            <w:pPr>
              <w:pStyle w:val="Numbered"/>
              <w:numPr>
                <w:ilvl w:val="0"/>
                <w:numId w:val="5"/>
              </w:numPr>
            </w:pPr>
            <w:r>
              <w:t>Talk to at least one (ideally all) of the people on your list about mentoring and becoming your mentor. Write down a quick summary of the conversations here, including details of any mentoring relationships that start as a result.</w:t>
            </w:r>
          </w:p>
          <w:p w14:paraId="4C47DD10" w14:textId="77777777" w:rsidR="00723A3F" w:rsidRDefault="00723A3F" w:rsidP="00723A3F"/>
          <w:p w14:paraId="0A0F2FCA" w14:textId="77777777" w:rsidR="00723A3F" w:rsidRDefault="00723A3F" w:rsidP="00723A3F"/>
          <w:p w14:paraId="089D3890" w14:textId="77777777" w:rsidR="00723A3F" w:rsidRDefault="00723A3F" w:rsidP="00723A3F"/>
          <w:p w14:paraId="62A1E813" w14:textId="77777777" w:rsidR="00723A3F" w:rsidRDefault="00723A3F" w:rsidP="00723A3F"/>
          <w:p w14:paraId="001E4E33" w14:textId="6084D310" w:rsidR="00723A3F" w:rsidRDefault="00723A3F" w:rsidP="00723A3F"/>
        </w:tc>
      </w:tr>
      <w:tr w:rsidR="006E0DAD" w14:paraId="61BB579C" w14:textId="77777777" w:rsidTr="00B77606">
        <w:tc>
          <w:tcPr>
            <w:tcW w:w="1745" w:type="dxa"/>
          </w:tcPr>
          <w:p w14:paraId="1ABEA5CA" w14:textId="13D393EC" w:rsidR="006E0DAD" w:rsidRDefault="006E0DAD" w:rsidP="00EA685F">
            <w:pPr>
              <w:rPr>
                <w:rFonts w:cs="Arial"/>
              </w:rPr>
            </w:pPr>
            <w:r>
              <w:rPr>
                <w:rFonts w:cs="Arial"/>
              </w:rPr>
              <w:lastRenderedPageBreak/>
              <w:t>Your goals</w:t>
            </w:r>
          </w:p>
          <w:p w14:paraId="35F88380" w14:textId="342CEA91" w:rsidR="006E0DAD" w:rsidRDefault="00954D37" w:rsidP="00EA685F">
            <w:pPr>
              <w:rPr>
                <w:rFonts w:cs="Arial"/>
              </w:rPr>
            </w:pPr>
            <w:r>
              <w:rPr>
                <w:rFonts w:cs="Arial"/>
              </w:rPr>
              <w:t>(5</w:t>
            </w:r>
            <w:r w:rsidR="006E0DAD">
              <w:rPr>
                <w:rFonts w:cs="Arial"/>
              </w:rPr>
              <w:t xml:space="preserve"> minutes)</w:t>
            </w:r>
          </w:p>
        </w:tc>
        <w:tc>
          <w:tcPr>
            <w:tcW w:w="3813" w:type="dxa"/>
          </w:tcPr>
          <w:p w14:paraId="2F868256" w14:textId="77777777" w:rsidR="006E0DAD" w:rsidRPr="006E0DAD" w:rsidRDefault="006E0DAD" w:rsidP="006E0DAD">
            <w:pPr>
              <w:rPr>
                <w:rFonts w:cs="Arial"/>
              </w:rPr>
            </w:pPr>
            <w:r w:rsidRPr="006E0DAD">
              <w:rPr>
                <w:rFonts w:cs="Arial"/>
              </w:rPr>
              <w:t>Have you used goals (to achieve anything) in the past?</w:t>
            </w:r>
          </w:p>
          <w:p w14:paraId="5642F5BB" w14:textId="77777777" w:rsidR="006E0DAD" w:rsidRPr="006E0DAD" w:rsidRDefault="006E0DAD" w:rsidP="006E0DAD">
            <w:pPr>
              <w:rPr>
                <w:rFonts w:cs="Arial"/>
              </w:rPr>
            </w:pPr>
            <w:r w:rsidRPr="006E0DAD">
              <w:rPr>
                <w:rFonts w:cs="Arial"/>
              </w:rPr>
              <w:t>What has been the outcome?</w:t>
            </w:r>
          </w:p>
          <w:p w14:paraId="61D9F4A0" w14:textId="77777777" w:rsidR="006E0DAD" w:rsidRPr="006E0DAD" w:rsidRDefault="006E0DAD" w:rsidP="006E0DAD">
            <w:pPr>
              <w:rPr>
                <w:rFonts w:cs="Arial"/>
              </w:rPr>
            </w:pPr>
            <w:r w:rsidRPr="006E0DAD">
              <w:rPr>
                <w:rFonts w:cs="Arial"/>
              </w:rPr>
              <w:t xml:space="preserve">Have you </w:t>
            </w:r>
            <w:r w:rsidRPr="009237EA">
              <w:rPr>
                <w:rFonts w:cs="Arial"/>
                <w:noProof/>
              </w:rPr>
              <w:t>referred back</w:t>
            </w:r>
            <w:r w:rsidRPr="006E0DAD">
              <w:rPr>
                <w:rFonts w:cs="Arial"/>
              </w:rPr>
              <w:t xml:space="preserve"> to the goals?</w:t>
            </w:r>
          </w:p>
          <w:p w14:paraId="018A9B56" w14:textId="77777777" w:rsidR="006E0DAD" w:rsidRPr="006E0DAD" w:rsidRDefault="006E0DAD" w:rsidP="006E0DAD">
            <w:pPr>
              <w:rPr>
                <w:rFonts w:cs="Arial"/>
              </w:rPr>
            </w:pPr>
            <w:r w:rsidRPr="006E0DAD">
              <w:rPr>
                <w:rFonts w:cs="Arial"/>
              </w:rPr>
              <w:t>Have they helped, hindered or made no difference to your progress?</w:t>
            </w:r>
          </w:p>
          <w:p w14:paraId="19D98BDC" w14:textId="3D75D35C" w:rsidR="006E0DAD" w:rsidRPr="006E0DAD" w:rsidRDefault="006E0DAD" w:rsidP="006E0DAD">
            <w:pPr>
              <w:rPr>
                <w:rFonts w:cs="Arial"/>
              </w:rPr>
            </w:pPr>
            <w:r w:rsidRPr="006E0DAD">
              <w:rPr>
                <w:rFonts w:cs="Arial"/>
              </w:rPr>
              <w:t>Why/Why not?</w:t>
            </w:r>
          </w:p>
        </w:tc>
        <w:tc>
          <w:tcPr>
            <w:tcW w:w="8657" w:type="dxa"/>
          </w:tcPr>
          <w:p w14:paraId="00C5489F" w14:textId="0B4CD6B5" w:rsidR="006E0DAD" w:rsidRDefault="00954D37" w:rsidP="00954D37">
            <w:r>
              <w:t xml:space="preserve">Review your </w:t>
            </w:r>
            <w:r w:rsidRPr="009237EA">
              <w:rPr>
                <w:noProof/>
              </w:rPr>
              <w:t>PhD</w:t>
            </w:r>
            <w:r>
              <w:t xml:space="preserve"> goals.</w:t>
            </w:r>
          </w:p>
          <w:p w14:paraId="31A9CF9D" w14:textId="5A8E8CE8" w:rsidR="00954D37" w:rsidRDefault="006E0DAD" w:rsidP="00475FA7">
            <w:pPr>
              <w:pStyle w:val="Numbered"/>
              <w:numPr>
                <w:ilvl w:val="0"/>
                <w:numId w:val="16"/>
              </w:numPr>
            </w:pPr>
            <w:r>
              <w:t>Are they SMART? If not, update them.</w:t>
            </w:r>
            <w:r w:rsidR="00954D37">
              <w:t xml:space="preserve"> Do they relate to what you want from your career? If not, update them.</w:t>
            </w:r>
          </w:p>
          <w:p w14:paraId="29530135" w14:textId="1DD59F78" w:rsidR="006E0DAD" w:rsidRDefault="006E0DAD" w:rsidP="00954D37"/>
          <w:p w14:paraId="27537D89" w14:textId="4903BA6C" w:rsidR="00954D37" w:rsidRDefault="00954D37" w:rsidP="00954D37"/>
          <w:p w14:paraId="2F13B048" w14:textId="6E384A74" w:rsidR="00954D37" w:rsidRDefault="00954D37" w:rsidP="00954D37"/>
          <w:p w14:paraId="008D2E2B" w14:textId="4330DBFF" w:rsidR="00954D37" w:rsidRDefault="00954D37" w:rsidP="00954D37"/>
          <w:p w14:paraId="44749E34" w14:textId="229D9ECF" w:rsidR="00954D37" w:rsidRDefault="00954D37" w:rsidP="00954D37"/>
          <w:p w14:paraId="13E2390D" w14:textId="68B376FF" w:rsidR="00954D37" w:rsidRDefault="00954D37" w:rsidP="00954D37"/>
          <w:p w14:paraId="47E8F538" w14:textId="77777777" w:rsidR="00954D37" w:rsidRDefault="00954D37" w:rsidP="00954D37"/>
          <w:p w14:paraId="3C3399BC" w14:textId="77777777" w:rsidR="00954D37" w:rsidRDefault="00954D37" w:rsidP="00954D37"/>
          <w:p w14:paraId="3FBA64DA" w14:textId="6CBBC45A" w:rsidR="00954D37" w:rsidRDefault="00954D37" w:rsidP="00954D37"/>
          <w:p w14:paraId="7A68A3A2" w14:textId="77777777" w:rsidR="00954D37" w:rsidRDefault="00954D37" w:rsidP="00954D37"/>
          <w:p w14:paraId="2E63669B" w14:textId="77777777" w:rsidR="00954D37" w:rsidRDefault="00954D37" w:rsidP="00475FA7">
            <w:pPr>
              <w:pStyle w:val="Numbered"/>
              <w:numPr>
                <w:ilvl w:val="0"/>
                <w:numId w:val="0"/>
              </w:numPr>
              <w:ind w:left="360"/>
            </w:pPr>
          </w:p>
          <w:p w14:paraId="39E68455" w14:textId="77777777" w:rsidR="00954D37" w:rsidRDefault="00954D37" w:rsidP="00475FA7">
            <w:pPr>
              <w:pStyle w:val="Numbered"/>
              <w:numPr>
                <w:ilvl w:val="0"/>
                <w:numId w:val="0"/>
              </w:numPr>
              <w:ind w:left="360"/>
            </w:pPr>
          </w:p>
          <w:p w14:paraId="2816813B" w14:textId="77777777" w:rsidR="00954D37" w:rsidRDefault="00954D37" w:rsidP="00475FA7">
            <w:pPr>
              <w:pStyle w:val="Numbered"/>
              <w:numPr>
                <w:ilvl w:val="0"/>
                <w:numId w:val="0"/>
              </w:numPr>
              <w:ind w:left="360"/>
            </w:pPr>
          </w:p>
          <w:p w14:paraId="7EFED26B" w14:textId="77777777" w:rsidR="00954D37" w:rsidRDefault="00954D37" w:rsidP="00475FA7">
            <w:pPr>
              <w:pStyle w:val="Numbered"/>
              <w:numPr>
                <w:ilvl w:val="0"/>
                <w:numId w:val="0"/>
              </w:numPr>
              <w:ind w:left="360"/>
            </w:pPr>
          </w:p>
          <w:p w14:paraId="65C98EC5" w14:textId="77777777" w:rsidR="00954D37" w:rsidRDefault="00954D37" w:rsidP="00475FA7">
            <w:pPr>
              <w:pStyle w:val="Numbered"/>
              <w:numPr>
                <w:ilvl w:val="0"/>
                <w:numId w:val="0"/>
              </w:numPr>
              <w:ind w:left="360"/>
            </w:pPr>
          </w:p>
          <w:p w14:paraId="6FA2DD96" w14:textId="77777777" w:rsidR="00954D37" w:rsidRDefault="00954D37" w:rsidP="00475FA7">
            <w:pPr>
              <w:pStyle w:val="Numbered"/>
              <w:numPr>
                <w:ilvl w:val="0"/>
                <w:numId w:val="0"/>
              </w:numPr>
              <w:ind w:left="360"/>
            </w:pPr>
          </w:p>
          <w:p w14:paraId="01FBA348" w14:textId="77777777" w:rsidR="00954D37" w:rsidRDefault="00954D37" w:rsidP="00475FA7">
            <w:pPr>
              <w:pStyle w:val="Numbered"/>
              <w:numPr>
                <w:ilvl w:val="0"/>
                <w:numId w:val="0"/>
              </w:numPr>
              <w:ind w:left="360"/>
            </w:pPr>
          </w:p>
          <w:p w14:paraId="6295977B" w14:textId="77777777" w:rsidR="00954D37" w:rsidRDefault="00954D37" w:rsidP="00475FA7">
            <w:pPr>
              <w:pStyle w:val="Numbered"/>
              <w:numPr>
                <w:ilvl w:val="0"/>
                <w:numId w:val="0"/>
              </w:numPr>
              <w:ind w:left="360"/>
            </w:pPr>
          </w:p>
          <w:p w14:paraId="137190FA" w14:textId="77777777" w:rsidR="00954D37" w:rsidRDefault="00954D37" w:rsidP="00475FA7">
            <w:pPr>
              <w:pStyle w:val="Numbered"/>
              <w:numPr>
                <w:ilvl w:val="0"/>
                <w:numId w:val="0"/>
              </w:numPr>
              <w:ind w:left="360"/>
            </w:pPr>
          </w:p>
          <w:p w14:paraId="7ADC3DB5" w14:textId="77777777" w:rsidR="00954D37" w:rsidRDefault="00954D37" w:rsidP="00475FA7">
            <w:pPr>
              <w:pStyle w:val="Numbered"/>
              <w:numPr>
                <w:ilvl w:val="0"/>
                <w:numId w:val="0"/>
              </w:numPr>
              <w:ind w:left="360"/>
            </w:pPr>
          </w:p>
          <w:p w14:paraId="49D73FE7" w14:textId="06D37FD8" w:rsidR="00954D37" w:rsidRDefault="00954D37" w:rsidP="00475FA7">
            <w:pPr>
              <w:pStyle w:val="Numbered"/>
              <w:numPr>
                <w:ilvl w:val="0"/>
                <w:numId w:val="0"/>
              </w:numPr>
              <w:ind w:left="360"/>
            </w:pPr>
          </w:p>
        </w:tc>
      </w:tr>
      <w:tr w:rsidR="006E0DAD" w14:paraId="1929A80A" w14:textId="77777777" w:rsidTr="00B77606">
        <w:tc>
          <w:tcPr>
            <w:tcW w:w="1745" w:type="dxa"/>
          </w:tcPr>
          <w:p w14:paraId="336EE865" w14:textId="501ADDB6" w:rsidR="006E0DAD" w:rsidRDefault="009906BE" w:rsidP="00EA685F">
            <w:pPr>
              <w:rPr>
                <w:rFonts w:cs="Arial"/>
              </w:rPr>
            </w:pPr>
            <w:r>
              <w:rPr>
                <w:rFonts w:cs="Arial"/>
              </w:rPr>
              <w:lastRenderedPageBreak/>
              <w:t>My behaviours</w:t>
            </w:r>
          </w:p>
          <w:p w14:paraId="09D2E8AF" w14:textId="622267D0" w:rsidR="006E0DAD" w:rsidRDefault="006E0DAD" w:rsidP="00EA685F">
            <w:pPr>
              <w:rPr>
                <w:rFonts w:cs="Arial"/>
              </w:rPr>
            </w:pPr>
            <w:r>
              <w:rPr>
                <w:rFonts w:cs="Arial"/>
              </w:rPr>
              <w:t>(5 minutes)</w:t>
            </w:r>
          </w:p>
        </w:tc>
        <w:tc>
          <w:tcPr>
            <w:tcW w:w="3813" w:type="dxa"/>
          </w:tcPr>
          <w:p w14:paraId="7B352829" w14:textId="4FF623C5" w:rsidR="006E0DAD" w:rsidRPr="006E0DAD" w:rsidRDefault="006E0DAD" w:rsidP="006E0DAD">
            <w:pPr>
              <w:rPr>
                <w:rFonts w:cs="Arial"/>
              </w:rPr>
            </w:pPr>
            <w:r w:rsidRPr="006E0DAD">
              <w:rPr>
                <w:rFonts w:cs="Arial"/>
              </w:rPr>
              <w:t xml:space="preserve">How do you currently treat your </w:t>
            </w:r>
            <w:r w:rsidRPr="009237EA">
              <w:rPr>
                <w:rFonts w:cs="Arial"/>
                <w:noProof/>
              </w:rPr>
              <w:t>PhD</w:t>
            </w:r>
            <w:r w:rsidRPr="006E0DAD">
              <w:rPr>
                <w:rFonts w:cs="Arial"/>
              </w:rPr>
              <w:t>? The same as you did your degree? Or do you treat it like work?</w:t>
            </w:r>
          </w:p>
        </w:tc>
        <w:tc>
          <w:tcPr>
            <w:tcW w:w="8657" w:type="dxa"/>
          </w:tcPr>
          <w:p w14:paraId="77721449" w14:textId="082B96B3" w:rsidR="006E0DAD" w:rsidRDefault="006E0DAD" w:rsidP="00475FA7">
            <w:pPr>
              <w:pStyle w:val="Numbered"/>
              <w:numPr>
                <w:ilvl w:val="0"/>
                <w:numId w:val="13"/>
              </w:numPr>
            </w:pPr>
            <w:r w:rsidRPr="006E0DAD">
              <w:t xml:space="preserve">Pick </w:t>
            </w:r>
            <w:r w:rsidR="00C925CF">
              <w:t>two</w:t>
            </w:r>
            <w:r w:rsidRPr="006E0DAD">
              <w:t xml:space="preserve"> thing</w:t>
            </w:r>
            <w:r w:rsidR="00C925CF">
              <w:t>s</w:t>
            </w:r>
            <w:r w:rsidRPr="006E0DAD">
              <w:t xml:space="preserve"> that you could do to behave more like an employee and less like a student. Note down what the old (student) behaviour</w:t>
            </w:r>
            <w:r w:rsidR="00C925CF">
              <w:t>s are</w:t>
            </w:r>
            <w:r w:rsidRPr="006E0DAD">
              <w:t xml:space="preserve"> and how you will change to the new (employee) behaviour</w:t>
            </w:r>
            <w:r w:rsidR="00C925CF">
              <w:t>s</w:t>
            </w:r>
            <w:r w:rsidRPr="006E0DAD">
              <w:t>.</w:t>
            </w:r>
          </w:p>
          <w:p w14:paraId="6DE48E1F" w14:textId="77777777" w:rsidR="00C925CF" w:rsidRDefault="00C925CF" w:rsidP="00475FA7">
            <w:pPr>
              <w:pStyle w:val="Numbered"/>
              <w:numPr>
                <w:ilvl w:val="0"/>
                <w:numId w:val="0"/>
              </w:numPr>
              <w:ind w:left="360"/>
            </w:pPr>
          </w:p>
          <w:p w14:paraId="0404B05D" w14:textId="77777777" w:rsidR="00C925CF" w:rsidRDefault="00C925CF" w:rsidP="00475FA7">
            <w:pPr>
              <w:pStyle w:val="Numbered"/>
              <w:numPr>
                <w:ilvl w:val="0"/>
                <w:numId w:val="0"/>
              </w:numPr>
              <w:ind w:left="360"/>
            </w:pPr>
          </w:p>
          <w:p w14:paraId="5612BD52" w14:textId="77777777" w:rsidR="00C925CF" w:rsidRDefault="00C925CF" w:rsidP="00475FA7">
            <w:pPr>
              <w:pStyle w:val="Numbered"/>
              <w:numPr>
                <w:ilvl w:val="0"/>
                <w:numId w:val="0"/>
              </w:numPr>
              <w:ind w:left="360"/>
            </w:pPr>
          </w:p>
          <w:p w14:paraId="1D393CD5" w14:textId="77777777" w:rsidR="00C925CF" w:rsidRDefault="00C925CF" w:rsidP="00475FA7">
            <w:pPr>
              <w:pStyle w:val="Numbered"/>
              <w:numPr>
                <w:ilvl w:val="0"/>
                <w:numId w:val="0"/>
              </w:numPr>
              <w:ind w:left="360"/>
            </w:pPr>
          </w:p>
          <w:p w14:paraId="147CFDEB" w14:textId="77777777" w:rsidR="00C925CF" w:rsidRDefault="00C925CF" w:rsidP="00475FA7">
            <w:pPr>
              <w:pStyle w:val="Numbered"/>
              <w:numPr>
                <w:ilvl w:val="0"/>
                <w:numId w:val="0"/>
              </w:numPr>
              <w:ind w:left="360"/>
            </w:pPr>
          </w:p>
          <w:p w14:paraId="3A25A785" w14:textId="77777777" w:rsidR="00C925CF" w:rsidRDefault="00C925CF" w:rsidP="00475FA7">
            <w:pPr>
              <w:pStyle w:val="Numbered"/>
              <w:numPr>
                <w:ilvl w:val="0"/>
                <w:numId w:val="0"/>
              </w:numPr>
              <w:ind w:left="360"/>
            </w:pPr>
          </w:p>
          <w:p w14:paraId="5EF4294F" w14:textId="77777777" w:rsidR="00C925CF" w:rsidRDefault="00C925CF" w:rsidP="00475FA7">
            <w:pPr>
              <w:pStyle w:val="Numbered"/>
              <w:numPr>
                <w:ilvl w:val="0"/>
                <w:numId w:val="0"/>
              </w:numPr>
              <w:ind w:left="360"/>
            </w:pPr>
          </w:p>
          <w:p w14:paraId="045ADF00" w14:textId="77777777" w:rsidR="00C925CF" w:rsidRDefault="00C925CF" w:rsidP="00475FA7">
            <w:pPr>
              <w:pStyle w:val="Numbered"/>
              <w:numPr>
                <w:ilvl w:val="0"/>
                <w:numId w:val="0"/>
              </w:numPr>
              <w:ind w:left="360"/>
            </w:pPr>
          </w:p>
          <w:p w14:paraId="31535A23" w14:textId="77777777" w:rsidR="00C925CF" w:rsidRDefault="00C925CF" w:rsidP="00475FA7">
            <w:pPr>
              <w:pStyle w:val="Numbered"/>
              <w:numPr>
                <w:ilvl w:val="0"/>
                <w:numId w:val="0"/>
              </w:numPr>
              <w:ind w:left="360"/>
            </w:pPr>
          </w:p>
          <w:p w14:paraId="06686675" w14:textId="77777777" w:rsidR="00C925CF" w:rsidRDefault="00C925CF" w:rsidP="00475FA7">
            <w:pPr>
              <w:pStyle w:val="Numbered"/>
              <w:numPr>
                <w:ilvl w:val="0"/>
                <w:numId w:val="0"/>
              </w:numPr>
              <w:ind w:left="360"/>
            </w:pPr>
          </w:p>
          <w:p w14:paraId="26727CA7" w14:textId="77777777" w:rsidR="00C925CF" w:rsidRDefault="00C925CF" w:rsidP="00475FA7">
            <w:pPr>
              <w:pStyle w:val="Numbered"/>
              <w:numPr>
                <w:ilvl w:val="0"/>
                <w:numId w:val="0"/>
              </w:numPr>
              <w:ind w:left="360"/>
            </w:pPr>
          </w:p>
          <w:p w14:paraId="4C873775" w14:textId="77777777" w:rsidR="00C925CF" w:rsidRDefault="00C925CF" w:rsidP="00475FA7">
            <w:pPr>
              <w:pStyle w:val="Numbered"/>
              <w:numPr>
                <w:ilvl w:val="0"/>
                <w:numId w:val="0"/>
              </w:numPr>
              <w:ind w:left="360"/>
            </w:pPr>
          </w:p>
          <w:p w14:paraId="6880A124" w14:textId="77777777" w:rsidR="00C925CF" w:rsidRDefault="00C925CF" w:rsidP="00475FA7">
            <w:pPr>
              <w:pStyle w:val="Numbered"/>
              <w:numPr>
                <w:ilvl w:val="0"/>
                <w:numId w:val="0"/>
              </w:numPr>
              <w:ind w:left="360"/>
            </w:pPr>
          </w:p>
          <w:p w14:paraId="4CC84B09" w14:textId="77777777" w:rsidR="00C925CF" w:rsidRDefault="00C925CF" w:rsidP="00475FA7">
            <w:pPr>
              <w:pStyle w:val="Numbered"/>
              <w:numPr>
                <w:ilvl w:val="0"/>
                <w:numId w:val="0"/>
              </w:numPr>
              <w:ind w:left="360"/>
            </w:pPr>
          </w:p>
          <w:p w14:paraId="2BE885C1" w14:textId="77777777" w:rsidR="00C925CF" w:rsidRDefault="00C925CF" w:rsidP="00475FA7">
            <w:pPr>
              <w:pStyle w:val="Numbered"/>
              <w:numPr>
                <w:ilvl w:val="0"/>
                <w:numId w:val="0"/>
              </w:numPr>
              <w:ind w:left="360"/>
            </w:pPr>
          </w:p>
          <w:p w14:paraId="09917502" w14:textId="77777777" w:rsidR="00C925CF" w:rsidRDefault="00C925CF" w:rsidP="00475FA7">
            <w:pPr>
              <w:pStyle w:val="Numbered"/>
              <w:numPr>
                <w:ilvl w:val="0"/>
                <w:numId w:val="0"/>
              </w:numPr>
              <w:ind w:left="360"/>
            </w:pPr>
          </w:p>
          <w:p w14:paraId="0F662DED" w14:textId="77777777" w:rsidR="00C925CF" w:rsidRDefault="00C925CF" w:rsidP="00475FA7">
            <w:pPr>
              <w:pStyle w:val="Numbered"/>
              <w:numPr>
                <w:ilvl w:val="0"/>
                <w:numId w:val="0"/>
              </w:numPr>
              <w:ind w:left="360"/>
            </w:pPr>
          </w:p>
          <w:p w14:paraId="3F1A93DD" w14:textId="77777777" w:rsidR="00C925CF" w:rsidRDefault="00C925CF" w:rsidP="00475FA7">
            <w:pPr>
              <w:pStyle w:val="Numbered"/>
              <w:numPr>
                <w:ilvl w:val="0"/>
                <w:numId w:val="0"/>
              </w:numPr>
              <w:ind w:left="360"/>
            </w:pPr>
          </w:p>
          <w:p w14:paraId="271B47BA" w14:textId="77777777" w:rsidR="00C925CF" w:rsidRDefault="00C925CF" w:rsidP="00475FA7">
            <w:pPr>
              <w:pStyle w:val="Numbered"/>
              <w:numPr>
                <w:ilvl w:val="0"/>
                <w:numId w:val="0"/>
              </w:numPr>
              <w:ind w:left="360"/>
            </w:pPr>
          </w:p>
          <w:p w14:paraId="52C69DC0" w14:textId="77777777" w:rsidR="00C925CF" w:rsidRDefault="00C925CF" w:rsidP="00475FA7">
            <w:pPr>
              <w:pStyle w:val="Numbered"/>
              <w:numPr>
                <w:ilvl w:val="0"/>
                <w:numId w:val="0"/>
              </w:numPr>
              <w:ind w:left="360"/>
            </w:pPr>
          </w:p>
          <w:p w14:paraId="6AD02DDA" w14:textId="77777777" w:rsidR="00C925CF" w:rsidRDefault="00C925CF" w:rsidP="00475FA7">
            <w:pPr>
              <w:pStyle w:val="Numbered"/>
              <w:numPr>
                <w:ilvl w:val="0"/>
                <w:numId w:val="0"/>
              </w:numPr>
              <w:ind w:left="360"/>
            </w:pPr>
          </w:p>
          <w:p w14:paraId="41529BA4" w14:textId="289EAFEF" w:rsidR="00C925CF" w:rsidRDefault="00C925CF" w:rsidP="00475FA7">
            <w:pPr>
              <w:pStyle w:val="Numbered"/>
              <w:numPr>
                <w:ilvl w:val="0"/>
                <w:numId w:val="0"/>
              </w:numPr>
              <w:ind w:left="360"/>
            </w:pPr>
          </w:p>
        </w:tc>
      </w:tr>
    </w:tbl>
    <w:p w14:paraId="50CE7E7D" w14:textId="77777777" w:rsidR="00C3483E" w:rsidRDefault="00C3483E">
      <w:r>
        <w:br w:type="page"/>
      </w:r>
    </w:p>
    <w:p w14:paraId="6C7B3D99" w14:textId="13415684" w:rsidR="00316FCC" w:rsidRPr="00195421" w:rsidRDefault="00335783" w:rsidP="00316FCC">
      <w:pPr>
        <w:rPr>
          <w:rFonts w:ascii="Arial Narrow" w:hAnsi="Arial Narrow" w:cs="Arial"/>
          <w:b/>
          <w:color w:val="006CAB"/>
          <w:sz w:val="28"/>
          <w:szCs w:val="28"/>
        </w:rPr>
      </w:pPr>
      <w:r>
        <w:rPr>
          <w:rFonts w:ascii="Arial Narrow" w:hAnsi="Arial Narrow" w:cs="Arial"/>
          <w:b/>
          <w:color w:val="006CAB"/>
          <w:sz w:val="28"/>
          <w:szCs w:val="28"/>
        </w:rPr>
        <w:lastRenderedPageBreak/>
        <w:t>Create your c</w:t>
      </w:r>
      <w:r w:rsidR="006E0DAD">
        <w:rPr>
          <w:rFonts w:ascii="Arial Narrow" w:hAnsi="Arial Narrow" w:cs="Arial"/>
          <w:b/>
          <w:color w:val="006CAB"/>
          <w:sz w:val="28"/>
          <w:szCs w:val="28"/>
        </w:rPr>
        <w:t>areer</w:t>
      </w:r>
      <w:r w:rsidR="00860B62" w:rsidRPr="00195421">
        <w:rPr>
          <w:rFonts w:ascii="Arial Narrow" w:hAnsi="Arial Narrow" w:cs="Arial"/>
          <w:b/>
          <w:color w:val="006CAB"/>
          <w:sz w:val="28"/>
          <w:szCs w:val="28"/>
        </w:rPr>
        <w:t xml:space="preserve"> profile</w:t>
      </w:r>
    </w:p>
    <w:tbl>
      <w:tblPr>
        <w:tblStyle w:val="TableGrid"/>
        <w:tblW w:w="14215" w:type="dxa"/>
        <w:tblLook w:val="04A0" w:firstRow="1" w:lastRow="0" w:firstColumn="1" w:lastColumn="0" w:noHBand="0" w:noVBand="1"/>
      </w:tblPr>
      <w:tblGrid>
        <w:gridCol w:w="1574"/>
        <w:gridCol w:w="3893"/>
        <w:gridCol w:w="8748"/>
      </w:tblGrid>
      <w:tr w:rsidR="00D3268B" w:rsidRPr="000A295C" w14:paraId="7142FC12" w14:textId="77777777" w:rsidTr="00E02552">
        <w:trPr>
          <w:tblHeader/>
        </w:trPr>
        <w:tc>
          <w:tcPr>
            <w:tcW w:w="1574" w:type="dxa"/>
            <w:shd w:val="clear" w:color="auto" w:fill="D9D9D9" w:themeFill="background1" w:themeFillShade="D9"/>
          </w:tcPr>
          <w:p w14:paraId="4EF6FB96" w14:textId="77777777" w:rsidR="004F0EDE" w:rsidRPr="00195421" w:rsidRDefault="004F0EDE" w:rsidP="00D74563">
            <w:pPr>
              <w:rPr>
                <w:rFonts w:cs="Arial"/>
                <w:b/>
              </w:rPr>
            </w:pPr>
            <w:r w:rsidRPr="00195421">
              <w:rPr>
                <w:rFonts w:cs="Arial"/>
                <w:b/>
              </w:rPr>
              <w:t>Topic</w:t>
            </w:r>
          </w:p>
        </w:tc>
        <w:tc>
          <w:tcPr>
            <w:tcW w:w="3893" w:type="dxa"/>
            <w:shd w:val="clear" w:color="auto" w:fill="D9D9D9" w:themeFill="background1" w:themeFillShade="D9"/>
          </w:tcPr>
          <w:p w14:paraId="741E7DA2" w14:textId="77777777" w:rsidR="004F0EDE" w:rsidRPr="00195421" w:rsidRDefault="004F0EDE" w:rsidP="00D74563">
            <w:pPr>
              <w:rPr>
                <w:rFonts w:cs="Arial"/>
                <w:b/>
              </w:rPr>
            </w:pPr>
            <w:r w:rsidRPr="00195421">
              <w:rPr>
                <w:rFonts w:cs="Arial"/>
                <w:b/>
              </w:rPr>
              <w:t>Reflect</w:t>
            </w:r>
          </w:p>
        </w:tc>
        <w:tc>
          <w:tcPr>
            <w:tcW w:w="8748" w:type="dxa"/>
            <w:shd w:val="clear" w:color="auto" w:fill="D9D9D9" w:themeFill="background1" w:themeFillShade="D9"/>
          </w:tcPr>
          <w:p w14:paraId="50C6AF61" w14:textId="77777777" w:rsidR="004F0EDE" w:rsidRPr="00195421" w:rsidRDefault="004F0EDE" w:rsidP="00D74563">
            <w:pPr>
              <w:rPr>
                <w:rFonts w:cs="Arial"/>
                <w:b/>
              </w:rPr>
            </w:pPr>
            <w:r w:rsidRPr="00195421">
              <w:rPr>
                <w:rFonts w:cs="Arial"/>
                <w:b/>
              </w:rPr>
              <w:t>Activities</w:t>
            </w:r>
          </w:p>
        </w:tc>
      </w:tr>
      <w:tr w:rsidR="00A20BC9" w14:paraId="5C858B5D" w14:textId="77777777" w:rsidTr="00E02552">
        <w:tc>
          <w:tcPr>
            <w:tcW w:w="1574" w:type="dxa"/>
          </w:tcPr>
          <w:p w14:paraId="269C03D1" w14:textId="53D02A7F" w:rsidR="00A20BC9" w:rsidRDefault="006E0DAD" w:rsidP="009D689F">
            <w:pPr>
              <w:rPr>
                <w:rFonts w:cs="Arial"/>
              </w:rPr>
            </w:pPr>
            <w:r>
              <w:rPr>
                <w:rFonts w:cs="Arial"/>
              </w:rPr>
              <w:t>Plan your career</w:t>
            </w:r>
          </w:p>
          <w:p w14:paraId="31CD2498" w14:textId="0A1B87C4" w:rsidR="00996BB2" w:rsidRPr="00195421" w:rsidRDefault="00D62117" w:rsidP="00126D75">
            <w:pPr>
              <w:rPr>
                <w:rFonts w:cs="Arial"/>
              </w:rPr>
            </w:pPr>
            <w:r>
              <w:rPr>
                <w:rFonts w:cs="Arial"/>
              </w:rPr>
              <w:t>(</w:t>
            </w:r>
            <w:r w:rsidR="00EE26EF">
              <w:rPr>
                <w:rFonts w:cs="Arial"/>
              </w:rPr>
              <w:t>10</w:t>
            </w:r>
            <w:r w:rsidR="00996BB2">
              <w:rPr>
                <w:rFonts w:cs="Arial"/>
              </w:rPr>
              <w:t xml:space="preserve"> mins)</w:t>
            </w:r>
          </w:p>
        </w:tc>
        <w:tc>
          <w:tcPr>
            <w:tcW w:w="3893" w:type="dxa"/>
          </w:tcPr>
          <w:p w14:paraId="261B798E" w14:textId="7B8324FE" w:rsidR="007F10D7" w:rsidRDefault="006E0DAD" w:rsidP="007F10D7">
            <w:r w:rsidRPr="006E0DAD">
              <w:t>Review the three different planning approaches – what do you like/dislike about each?</w:t>
            </w:r>
            <w:r w:rsidR="007F10D7" w:rsidRPr="007F10D7">
              <w:t xml:space="preserve"> </w:t>
            </w:r>
          </w:p>
          <w:p w14:paraId="68543FDF" w14:textId="534C02FD" w:rsidR="007F10D7" w:rsidRPr="007F10D7" w:rsidRDefault="007F10D7" w:rsidP="007F10D7">
            <w:r w:rsidRPr="007F10D7">
              <w:t>Chat with your colleagues about their approach to planning their career.</w:t>
            </w:r>
          </w:p>
          <w:p w14:paraId="271679F5" w14:textId="0D8ECD1F" w:rsidR="002126FA" w:rsidRPr="006E0DAD" w:rsidRDefault="002126FA" w:rsidP="006E0DAD">
            <w:pPr>
              <w:rPr>
                <w:rFonts w:cs="Arial"/>
              </w:rPr>
            </w:pPr>
          </w:p>
        </w:tc>
        <w:tc>
          <w:tcPr>
            <w:tcW w:w="8748" w:type="dxa"/>
          </w:tcPr>
          <w:p w14:paraId="38230A6D" w14:textId="3A5FD1E3" w:rsidR="006E0DAD" w:rsidRPr="007F10D7" w:rsidRDefault="006E0DAD" w:rsidP="00475FA7">
            <w:pPr>
              <w:pStyle w:val="Numbered"/>
              <w:numPr>
                <w:ilvl w:val="0"/>
                <w:numId w:val="17"/>
              </w:numPr>
            </w:pPr>
            <w:r w:rsidRPr="007F10D7">
              <w:t xml:space="preserve">Select (at least) one career development approach and complete it. </w:t>
            </w:r>
          </w:p>
          <w:p w14:paraId="0903D114" w14:textId="7278970C" w:rsidR="007F10D7" w:rsidRDefault="007F10D7" w:rsidP="00475FA7">
            <w:pPr>
              <w:pStyle w:val="Numbered"/>
              <w:numPr>
                <w:ilvl w:val="0"/>
                <w:numId w:val="0"/>
              </w:numPr>
              <w:ind w:left="360"/>
            </w:pPr>
          </w:p>
          <w:p w14:paraId="17479CB3" w14:textId="315343E3" w:rsidR="007F10D7" w:rsidRDefault="007F10D7" w:rsidP="00475FA7">
            <w:pPr>
              <w:pStyle w:val="Numbered"/>
              <w:numPr>
                <w:ilvl w:val="0"/>
                <w:numId w:val="0"/>
              </w:numPr>
              <w:ind w:left="360"/>
            </w:pPr>
          </w:p>
          <w:p w14:paraId="62603288" w14:textId="1F7F67CC" w:rsidR="007F10D7" w:rsidRDefault="007F10D7" w:rsidP="00475FA7">
            <w:pPr>
              <w:pStyle w:val="Numbered"/>
              <w:numPr>
                <w:ilvl w:val="0"/>
                <w:numId w:val="0"/>
              </w:numPr>
              <w:ind w:left="360"/>
            </w:pPr>
          </w:p>
          <w:p w14:paraId="75BDAF29" w14:textId="08F59EA0" w:rsidR="007F10D7" w:rsidRDefault="007F10D7" w:rsidP="00475FA7">
            <w:pPr>
              <w:pStyle w:val="Numbered"/>
              <w:numPr>
                <w:ilvl w:val="0"/>
                <w:numId w:val="0"/>
              </w:numPr>
              <w:ind w:left="360"/>
            </w:pPr>
          </w:p>
          <w:p w14:paraId="51D314CD" w14:textId="29D1CA8D" w:rsidR="007F10D7" w:rsidRDefault="007F10D7" w:rsidP="00475FA7">
            <w:pPr>
              <w:pStyle w:val="Numbered"/>
              <w:numPr>
                <w:ilvl w:val="0"/>
                <w:numId w:val="0"/>
              </w:numPr>
              <w:ind w:left="360"/>
            </w:pPr>
          </w:p>
          <w:p w14:paraId="70544109" w14:textId="6B4FF0DA" w:rsidR="007F10D7" w:rsidRDefault="007F10D7" w:rsidP="00475FA7">
            <w:pPr>
              <w:pStyle w:val="Numbered"/>
              <w:numPr>
                <w:ilvl w:val="0"/>
                <w:numId w:val="0"/>
              </w:numPr>
              <w:ind w:left="360"/>
            </w:pPr>
          </w:p>
          <w:p w14:paraId="74D7BB53" w14:textId="133A6128" w:rsidR="007F10D7" w:rsidRDefault="007F10D7" w:rsidP="00475FA7">
            <w:pPr>
              <w:pStyle w:val="Numbered"/>
              <w:numPr>
                <w:ilvl w:val="0"/>
                <w:numId w:val="0"/>
              </w:numPr>
              <w:ind w:left="360"/>
            </w:pPr>
          </w:p>
          <w:p w14:paraId="36340B2E" w14:textId="059DBCBB" w:rsidR="007F10D7" w:rsidRDefault="007F10D7" w:rsidP="00475FA7">
            <w:pPr>
              <w:pStyle w:val="Numbered"/>
              <w:numPr>
                <w:ilvl w:val="0"/>
                <w:numId w:val="0"/>
              </w:numPr>
              <w:ind w:left="360"/>
            </w:pPr>
          </w:p>
          <w:p w14:paraId="0F5DFD52" w14:textId="23CBECC9" w:rsidR="007F10D7" w:rsidRDefault="007F10D7" w:rsidP="00475FA7">
            <w:pPr>
              <w:pStyle w:val="Numbered"/>
              <w:numPr>
                <w:ilvl w:val="0"/>
                <w:numId w:val="0"/>
              </w:numPr>
              <w:ind w:left="360"/>
            </w:pPr>
          </w:p>
          <w:p w14:paraId="6147A51F" w14:textId="77777777" w:rsidR="007F10D7" w:rsidRPr="007F10D7" w:rsidRDefault="007F10D7" w:rsidP="00475FA7">
            <w:pPr>
              <w:pStyle w:val="Numbered"/>
              <w:numPr>
                <w:ilvl w:val="0"/>
                <w:numId w:val="0"/>
              </w:numPr>
              <w:ind w:left="360"/>
            </w:pPr>
          </w:p>
          <w:p w14:paraId="5B010F98" w14:textId="52C02704" w:rsidR="00F71412" w:rsidRDefault="00F71412" w:rsidP="00205F67"/>
          <w:p w14:paraId="30A59467" w14:textId="5B3B05FD" w:rsidR="00F71412" w:rsidRDefault="00F71412" w:rsidP="00205F67"/>
          <w:p w14:paraId="0C910D38" w14:textId="071307AB" w:rsidR="00CF713C" w:rsidRDefault="00CF713C" w:rsidP="00205F67"/>
          <w:p w14:paraId="0019DEC0" w14:textId="77777777" w:rsidR="007F10D7" w:rsidRDefault="007F10D7" w:rsidP="00205F67"/>
          <w:p w14:paraId="4B435013" w14:textId="77777777" w:rsidR="00D315EF" w:rsidRPr="00FE3F42" w:rsidRDefault="00D315EF" w:rsidP="00205F67"/>
          <w:p w14:paraId="6F6F0B4A" w14:textId="44213CD6" w:rsidR="004C233E" w:rsidRDefault="004C233E" w:rsidP="00205F67"/>
          <w:p w14:paraId="4A27C511" w14:textId="72C00985" w:rsidR="00D315EF" w:rsidRDefault="00D315EF" w:rsidP="00205F67"/>
          <w:p w14:paraId="4C3A262E" w14:textId="77777777" w:rsidR="00D315EF" w:rsidRDefault="00D315EF" w:rsidP="00205F67"/>
          <w:p w14:paraId="121118B6" w14:textId="77777777" w:rsidR="004C233E" w:rsidRDefault="004C233E" w:rsidP="00205F67"/>
          <w:p w14:paraId="34EDB74A" w14:textId="77777777" w:rsidR="004C233E" w:rsidRDefault="004C233E" w:rsidP="00205F67"/>
          <w:p w14:paraId="796616CC" w14:textId="77777777" w:rsidR="009A5079" w:rsidRPr="00315EF9" w:rsidRDefault="009A5079" w:rsidP="00205F67"/>
        </w:tc>
      </w:tr>
      <w:tr w:rsidR="00606DB6" w14:paraId="35EF10DB" w14:textId="77777777" w:rsidTr="00E02552">
        <w:tc>
          <w:tcPr>
            <w:tcW w:w="1574" w:type="dxa"/>
          </w:tcPr>
          <w:p w14:paraId="6007BC29" w14:textId="77777777" w:rsidR="00606DB6" w:rsidRDefault="00606DB6" w:rsidP="00606DB6">
            <w:pPr>
              <w:rPr>
                <w:rFonts w:cs="Arial"/>
              </w:rPr>
            </w:pPr>
            <w:r>
              <w:rPr>
                <w:rFonts w:cs="Arial"/>
              </w:rPr>
              <w:lastRenderedPageBreak/>
              <w:t>Your opportunities</w:t>
            </w:r>
          </w:p>
          <w:p w14:paraId="0235F4F1" w14:textId="5DF08FD1" w:rsidR="007C08C9" w:rsidRDefault="007C08C9" w:rsidP="00606DB6">
            <w:pPr>
              <w:rPr>
                <w:rFonts w:cs="Arial"/>
              </w:rPr>
            </w:pPr>
            <w:r>
              <w:rPr>
                <w:rFonts w:cs="Arial"/>
              </w:rPr>
              <w:t>(5 mins)</w:t>
            </w:r>
          </w:p>
        </w:tc>
        <w:tc>
          <w:tcPr>
            <w:tcW w:w="3893" w:type="dxa"/>
          </w:tcPr>
          <w:p w14:paraId="706A891F" w14:textId="1FE673EA" w:rsidR="00606DB6" w:rsidRDefault="00606DB6" w:rsidP="00606DB6">
            <w:r>
              <w:t xml:space="preserve">What opportunities exist in your </w:t>
            </w:r>
            <w:r w:rsidRPr="009237EA">
              <w:rPr>
                <w:noProof/>
              </w:rPr>
              <w:t>PhD</w:t>
            </w:r>
            <w:r>
              <w:t xml:space="preserve"> to develop your career? What appeals to you? What is less appealing</w:t>
            </w:r>
            <w:r w:rsidR="002B68D9">
              <w:t>?</w:t>
            </w:r>
          </w:p>
          <w:p w14:paraId="2FE193A3" w14:textId="7D8660C3" w:rsidR="00B21A6C" w:rsidRDefault="002B68D9" w:rsidP="00606DB6">
            <w:r>
              <w:t>Consider the following options:</w:t>
            </w:r>
          </w:p>
          <w:p w14:paraId="7BE9AA61" w14:textId="1B070708" w:rsidR="00B21A6C" w:rsidRPr="002B68D9" w:rsidRDefault="002B68D9" w:rsidP="002B68D9">
            <w:pPr>
              <w:pStyle w:val="ListParagraph"/>
              <w:numPr>
                <w:ilvl w:val="0"/>
                <w:numId w:val="19"/>
              </w:numPr>
              <w:spacing w:before="60" w:after="60" w:line="240" w:lineRule="auto"/>
              <w:rPr>
                <w:rFonts w:cs="Arial"/>
              </w:rPr>
            </w:pPr>
            <w:r>
              <w:rPr>
                <w:rFonts w:cs="Arial"/>
              </w:rPr>
              <w:t>Monash online p</w:t>
            </w:r>
            <w:r w:rsidR="000330B0">
              <w:rPr>
                <w:rFonts w:cs="Arial"/>
              </w:rPr>
              <w:t>rofessional development courses.</w:t>
            </w:r>
          </w:p>
          <w:p w14:paraId="2CC6474D" w14:textId="77A57A72" w:rsidR="00B21A6C" w:rsidRPr="002B68D9" w:rsidRDefault="00B21A6C" w:rsidP="002B68D9">
            <w:pPr>
              <w:pStyle w:val="ListParagraph"/>
              <w:numPr>
                <w:ilvl w:val="0"/>
                <w:numId w:val="19"/>
              </w:numPr>
              <w:spacing w:before="60" w:after="60" w:line="240" w:lineRule="auto"/>
              <w:rPr>
                <w:rFonts w:cs="Arial"/>
              </w:rPr>
            </w:pPr>
            <w:r w:rsidRPr="002B68D9">
              <w:rPr>
                <w:rFonts w:cs="Arial"/>
              </w:rPr>
              <w:t>Short courses centre at Monash</w:t>
            </w:r>
            <w:r w:rsidR="000330B0">
              <w:rPr>
                <w:rFonts w:cs="Arial"/>
              </w:rPr>
              <w:t>.</w:t>
            </w:r>
          </w:p>
          <w:p w14:paraId="4DAA17CF" w14:textId="22575EA1" w:rsidR="00B21A6C" w:rsidRPr="002B68D9" w:rsidRDefault="00B21A6C" w:rsidP="002B68D9">
            <w:pPr>
              <w:pStyle w:val="ListParagraph"/>
              <w:numPr>
                <w:ilvl w:val="0"/>
                <w:numId w:val="19"/>
              </w:numPr>
              <w:spacing w:before="60" w:after="60" w:line="240" w:lineRule="auto"/>
              <w:rPr>
                <w:rFonts w:cs="Arial"/>
              </w:rPr>
            </w:pPr>
            <w:r w:rsidRPr="002B68D9">
              <w:rPr>
                <w:rFonts w:cs="Arial"/>
              </w:rPr>
              <w:t xml:space="preserve">Monash University </w:t>
            </w:r>
            <w:r w:rsidRPr="009237EA">
              <w:rPr>
                <w:rFonts w:cs="Arial"/>
                <w:noProof/>
              </w:rPr>
              <w:t>societies</w:t>
            </w:r>
            <w:r w:rsidRPr="002B68D9">
              <w:rPr>
                <w:rFonts w:cs="Arial"/>
              </w:rPr>
              <w:t xml:space="preserve"> listing</w:t>
            </w:r>
            <w:r w:rsidR="000330B0">
              <w:rPr>
                <w:rFonts w:cs="Arial"/>
              </w:rPr>
              <w:t>.</w:t>
            </w:r>
          </w:p>
          <w:p w14:paraId="6B02782C" w14:textId="0CD5F9AB" w:rsidR="00B21A6C" w:rsidRPr="002B68D9" w:rsidRDefault="00B21A6C" w:rsidP="002B68D9">
            <w:pPr>
              <w:pStyle w:val="ListParagraph"/>
              <w:numPr>
                <w:ilvl w:val="0"/>
                <w:numId w:val="19"/>
              </w:numPr>
              <w:spacing w:line="240" w:lineRule="auto"/>
              <w:rPr>
                <w:rFonts w:cs="Arial"/>
              </w:rPr>
            </w:pPr>
            <w:r w:rsidRPr="002B68D9">
              <w:rPr>
                <w:rFonts w:cs="Arial"/>
              </w:rPr>
              <w:t>Volunteers Australia website</w:t>
            </w:r>
            <w:r w:rsidR="000330B0">
              <w:rPr>
                <w:rFonts w:cs="Arial"/>
              </w:rPr>
              <w:t>.</w:t>
            </w:r>
          </w:p>
        </w:tc>
        <w:tc>
          <w:tcPr>
            <w:tcW w:w="8748" w:type="dxa"/>
          </w:tcPr>
          <w:p w14:paraId="614A277A" w14:textId="6F941BD7" w:rsidR="00B21A6C" w:rsidRDefault="00944B27" w:rsidP="00475FA7">
            <w:pPr>
              <w:pStyle w:val="Numbered"/>
              <w:numPr>
                <w:ilvl w:val="0"/>
                <w:numId w:val="21"/>
              </w:numPr>
            </w:pPr>
            <w:r>
              <w:t>S</w:t>
            </w:r>
            <w:r w:rsidR="00B21A6C" w:rsidRPr="00B21A6C">
              <w:t>elect one (or more) activity in your career plan and include an opportunity that might help develop it further.</w:t>
            </w:r>
          </w:p>
          <w:p w14:paraId="1FFCFDB8" w14:textId="479E4400" w:rsidR="00DA3AF3" w:rsidRDefault="00DA3AF3" w:rsidP="00475FA7">
            <w:pPr>
              <w:pStyle w:val="Numbered"/>
              <w:numPr>
                <w:ilvl w:val="0"/>
                <w:numId w:val="0"/>
              </w:numPr>
              <w:ind w:left="360"/>
            </w:pPr>
          </w:p>
          <w:p w14:paraId="1DA38AC5" w14:textId="260F6815" w:rsidR="00DA3AF3" w:rsidRDefault="00DA3AF3" w:rsidP="00475FA7">
            <w:pPr>
              <w:pStyle w:val="Numbered"/>
              <w:numPr>
                <w:ilvl w:val="0"/>
                <w:numId w:val="0"/>
              </w:numPr>
              <w:ind w:left="360"/>
            </w:pPr>
          </w:p>
          <w:p w14:paraId="3818B02B" w14:textId="262B207D" w:rsidR="00DA3AF3" w:rsidRDefault="00DA3AF3" w:rsidP="00475FA7">
            <w:pPr>
              <w:pStyle w:val="Numbered"/>
              <w:numPr>
                <w:ilvl w:val="0"/>
                <w:numId w:val="0"/>
              </w:numPr>
              <w:ind w:left="360"/>
            </w:pPr>
          </w:p>
          <w:p w14:paraId="5F8A1E18" w14:textId="09516028" w:rsidR="00DA3AF3" w:rsidRDefault="00DA3AF3" w:rsidP="00475FA7">
            <w:pPr>
              <w:pStyle w:val="Numbered"/>
              <w:numPr>
                <w:ilvl w:val="0"/>
                <w:numId w:val="0"/>
              </w:numPr>
              <w:ind w:left="360"/>
            </w:pPr>
          </w:p>
          <w:p w14:paraId="11E288CB" w14:textId="3AA6984E" w:rsidR="006C3F8B" w:rsidRDefault="006C3F8B" w:rsidP="00475FA7">
            <w:pPr>
              <w:pStyle w:val="Numbered"/>
              <w:numPr>
                <w:ilvl w:val="0"/>
                <w:numId w:val="0"/>
              </w:numPr>
              <w:ind w:left="360"/>
            </w:pPr>
          </w:p>
          <w:p w14:paraId="242DC9E5" w14:textId="0BA71CB4" w:rsidR="006C3F8B" w:rsidRDefault="006C3F8B" w:rsidP="00475FA7">
            <w:pPr>
              <w:pStyle w:val="Numbered"/>
              <w:numPr>
                <w:ilvl w:val="0"/>
                <w:numId w:val="0"/>
              </w:numPr>
              <w:ind w:left="360"/>
            </w:pPr>
          </w:p>
          <w:p w14:paraId="2504D5F2" w14:textId="41336C03" w:rsidR="006C3F8B" w:rsidRDefault="006C3F8B" w:rsidP="00475FA7">
            <w:pPr>
              <w:pStyle w:val="Numbered"/>
              <w:numPr>
                <w:ilvl w:val="0"/>
                <w:numId w:val="0"/>
              </w:numPr>
              <w:ind w:left="360"/>
            </w:pPr>
          </w:p>
          <w:p w14:paraId="6CC38D92" w14:textId="251B1C1E" w:rsidR="007C08C9" w:rsidRDefault="007C08C9" w:rsidP="00475FA7">
            <w:pPr>
              <w:pStyle w:val="Numbered"/>
              <w:numPr>
                <w:ilvl w:val="0"/>
                <w:numId w:val="0"/>
              </w:numPr>
              <w:ind w:left="360"/>
            </w:pPr>
          </w:p>
          <w:p w14:paraId="1C126AF7" w14:textId="099E44D3" w:rsidR="007C08C9" w:rsidRDefault="007C08C9" w:rsidP="00475FA7">
            <w:pPr>
              <w:pStyle w:val="Numbered"/>
              <w:numPr>
                <w:ilvl w:val="0"/>
                <w:numId w:val="0"/>
              </w:numPr>
              <w:ind w:left="360"/>
            </w:pPr>
          </w:p>
          <w:p w14:paraId="17C303E2" w14:textId="77777777" w:rsidR="007C08C9" w:rsidRDefault="007C08C9" w:rsidP="00475FA7">
            <w:pPr>
              <w:pStyle w:val="Numbered"/>
              <w:numPr>
                <w:ilvl w:val="0"/>
                <w:numId w:val="0"/>
              </w:numPr>
              <w:ind w:left="360"/>
            </w:pPr>
          </w:p>
          <w:p w14:paraId="426ACBE9" w14:textId="161D7733" w:rsidR="00DA3AF3" w:rsidRDefault="00DA3AF3" w:rsidP="00475FA7">
            <w:pPr>
              <w:pStyle w:val="Numbered"/>
              <w:numPr>
                <w:ilvl w:val="0"/>
                <w:numId w:val="0"/>
              </w:numPr>
              <w:ind w:left="360"/>
            </w:pPr>
          </w:p>
          <w:p w14:paraId="037292EF" w14:textId="5D7B7F2A" w:rsidR="00DA3AF3" w:rsidRDefault="00DA3AF3" w:rsidP="00475FA7">
            <w:pPr>
              <w:pStyle w:val="Numbered"/>
              <w:numPr>
                <w:ilvl w:val="0"/>
                <w:numId w:val="0"/>
              </w:numPr>
              <w:ind w:left="360"/>
            </w:pPr>
          </w:p>
          <w:p w14:paraId="65CA4BC4" w14:textId="77777777" w:rsidR="00DA3AF3" w:rsidRDefault="00DA3AF3" w:rsidP="00475FA7">
            <w:pPr>
              <w:pStyle w:val="Numbered"/>
              <w:numPr>
                <w:ilvl w:val="0"/>
                <w:numId w:val="0"/>
              </w:numPr>
              <w:ind w:left="360"/>
            </w:pPr>
          </w:p>
          <w:p w14:paraId="15AA8607" w14:textId="77777777" w:rsidR="00606DB6" w:rsidRDefault="00B21A6C" w:rsidP="00475FA7">
            <w:pPr>
              <w:pStyle w:val="Numbered"/>
            </w:pPr>
            <w:r w:rsidRPr="00B21A6C">
              <w:t>Chat with your colleagues about how they have taken various opportunities in their PhDs to develop their careers</w:t>
            </w:r>
            <w:r w:rsidR="00DA3AF3">
              <w:t>.</w:t>
            </w:r>
          </w:p>
          <w:p w14:paraId="5C26BE6F" w14:textId="77777777" w:rsidR="00DA3AF3" w:rsidRDefault="00DA3AF3" w:rsidP="00475FA7">
            <w:pPr>
              <w:pStyle w:val="Numbered"/>
              <w:numPr>
                <w:ilvl w:val="0"/>
                <w:numId w:val="0"/>
              </w:numPr>
              <w:ind w:left="360"/>
            </w:pPr>
          </w:p>
          <w:p w14:paraId="0E9437E5" w14:textId="77777777" w:rsidR="00DA3AF3" w:rsidRDefault="00DA3AF3" w:rsidP="00475FA7">
            <w:pPr>
              <w:pStyle w:val="Numbered"/>
              <w:numPr>
                <w:ilvl w:val="0"/>
                <w:numId w:val="0"/>
              </w:numPr>
              <w:ind w:left="360"/>
            </w:pPr>
          </w:p>
          <w:p w14:paraId="5EFDC715" w14:textId="77777777" w:rsidR="00DA3AF3" w:rsidRDefault="00DA3AF3" w:rsidP="00475FA7">
            <w:pPr>
              <w:pStyle w:val="Numbered"/>
              <w:numPr>
                <w:ilvl w:val="0"/>
                <w:numId w:val="0"/>
              </w:numPr>
              <w:ind w:left="360"/>
            </w:pPr>
          </w:p>
          <w:p w14:paraId="0D0BEE66" w14:textId="77777777" w:rsidR="00DA3AF3" w:rsidRDefault="00DA3AF3" w:rsidP="00475FA7">
            <w:pPr>
              <w:pStyle w:val="Numbered"/>
              <w:numPr>
                <w:ilvl w:val="0"/>
                <w:numId w:val="0"/>
              </w:numPr>
              <w:ind w:left="360"/>
            </w:pPr>
          </w:p>
          <w:p w14:paraId="3FF8F133" w14:textId="77777777" w:rsidR="00DA3AF3" w:rsidRDefault="00DA3AF3" w:rsidP="00475FA7">
            <w:pPr>
              <w:pStyle w:val="Numbered"/>
              <w:numPr>
                <w:ilvl w:val="0"/>
                <w:numId w:val="0"/>
              </w:numPr>
              <w:ind w:left="360"/>
            </w:pPr>
          </w:p>
          <w:p w14:paraId="4CAC08F6" w14:textId="77777777" w:rsidR="00DA3AF3" w:rsidRDefault="00DA3AF3" w:rsidP="00475FA7">
            <w:pPr>
              <w:pStyle w:val="Numbered"/>
              <w:numPr>
                <w:ilvl w:val="0"/>
                <w:numId w:val="0"/>
              </w:numPr>
              <w:ind w:left="360"/>
            </w:pPr>
          </w:p>
          <w:p w14:paraId="0C482EE9" w14:textId="77777777" w:rsidR="00DA3AF3" w:rsidRDefault="00DA3AF3" w:rsidP="00475FA7">
            <w:pPr>
              <w:pStyle w:val="Numbered"/>
              <w:numPr>
                <w:ilvl w:val="0"/>
                <w:numId w:val="0"/>
              </w:numPr>
              <w:ind w:left="360"/>
            </w:pPr>
          </w:p>
          <w:p w14:paraId="5BE4D411" w14:textId="77777777" w:rsidR="00DA3AF3" w:rsidRDefault="00DA3AF3" w:rsidP="00475FA7">
            <w:pPr>
              <w:pStyle w:val="Numbered"/>
              <w:numPr>
                <w:ilvl w:val="0"/>
                <w:numId w:val="0"/>
              </w:numPr>
              <w:ind w:left="360"/>
            </w:pPr>
          </w:p>
          <w:p w14:paraId="7B2EB62D" w14:textId="77777777" w:rsidR="00DA3AF3" w:rsidRDefault="00DA3AF3" w:rsidP="00475FA7">
            <w:pPr>
              <w:pStyle w:val="Numbered"/>
              <w:numPr>
                <w:ilvl w:val="0"/>
                <w:numId w:val="0"/>
              </w:numPr>
              <w:ind w:left="360"/>
            </w:pPr>
          </w:p>
          <w:p w14:paraId="5AB87F8F" w14:textId="77777777" w:rsidR="00DA3AF3" w:rsidRDefault="00DA3AF3" w:rsidP="00475FA7">
            <w:pPr>
              <w:pStyle w:val="Numbered"/>
              <w:numPr>
                <w:ilvl w:val="0"/>
                <w:numId w:val="0"/>
              </w:numPr>
              <w:ind w:left="360"/>
            </w:pPr>
          </w:p>
          <w:p w14:paraId="40292926" w14:textId="77777777" w:rsidR="00DA3AF3" w:rsidRDefault="00DA3AF3" w:rsidP="00475FA7">
            <w:pPr>
              <w:pStyle w:val="Numbered"/>
              <w:numPr>
                <w:ilvl w:val="0"/>
                <w:numId w:val="0"/>
              </w:numPr>
              <w:ind w:left="360"/>
            </w:pPr>
          </w:p>
          <w:p w14:paraId="0AD28A5C" w14:textId="77777777" w:rsidR="00DA3AF3" w:rsidRDefault="00DA3AF3" w:rsidP="00475FA7">
            <w:pPr>
              <w:pStyle w:val="Numbered"/>
              <w:numPr>
                <w:ilvl w:val="0"/>
                <w:numId w:val="0"/>
              </w:numPr>
              <w:ind w:left="360"/>
            </w:pPr>
          </w:p>
          <w:p w14:paraId="58C919C9" w14:textId="061C681B" w:rsidR="00DA3AF3" w:rsidRDefault="00DA3AF3" w:rsidP="00475FA7">
            <w:pPr>
              <w:pStyle w:val="Numbered"/>
              <w:numPr>
                <w:ilvl w:val="0"/>
                <w:numId w:val="0"/>
              </w:numPr>
              <w:ind w:left="360"/>
            </w:pPr>
          </w:p>
        </w:tc>
      </w:tr>
      <w:tr w:rsidR="00D3268B" w:rsidRPr="00195421" w14:paraId="35055FCE" w14:textId="77777777" w:rsidTr="00E02552">
        <w:trPr>
          <w:trHeight w:val="70"/>
        </w:trPr>
        <w:tc>
          <w:tcPr>
            <w:tcW w:w="1574" w:type="dxa"/>
          </w:tcPr>
          <w:p w14:paraId="3650B8AA" w14:textId="53C7E4F0" w:rsidR="000D7A68" w:rsidRPr="00EB4105" w:rsidRDefault="00DC6593" w:rsidP="00EB4105">
            <w:r>
              <w:lastRenderedPageBreak/>
              <w:t>C</w:t>
            </w:r>
            <w:r w:rsidR="00E02552" w:rsidRPr="00EB4105">
              <w:t>areer conversations</w:t>
            </w:r>
          </w:p>
          <w:p w14:paraId="4B7F3E56" w14:textId="7B7D6571" w:rsidR="00996BB2" w:rsidRPr="00EB4105" w:rsidRDefault="00EB4105" w:rsidP="00EB4105">
            <w:r w:rsidRPr="00EB4105">
              <w:t>(5</w:t>
            </w:r>
            <w:r w:rsidR="00996BB2" w:rsidRPr="00EB4105">
              <w:t xml:space="preserve"> mins)</w:t>
            </w:r>
          </w:p>
        </w:tc>
        <w:tc>
          <w:tcPr>
            <w:tcW w:w="3893" w:type="dxa"/>
          </w:tcPr>
          <w:p w14:paraId="7F6D1C19" w14:textId="77777777" w:rsidR="00EB4105" w:rsidRPr="00EB4105" w:rsidRDefault="00EB4105" w:rsidP="00EB4105">
            <w:pPr>
              <w:rPr>
                <w:rFonts w:cs="Arial"/>
              </w:rPr>
            </w:pPr>
            <w:r w:rsidRPr="00EB4105">
              <w:rPr>
                <w:rFonts w:cs="Arial"/>
              </w:rPr>
              <w:t>Career conversations can help you develop and implement a successful career plan.</w:t>
            </w:r>
          </w:p>
          <w:p w14:paraId="637D67D7" w14:textId="0C8ADBA7" w:rsidR="00EB4105" w:rsidRPr="00EB4105" w:rsidRDefault="00EB4105" w:rsidP="00EB4105">
            <w:pPr>
              <w:rPr>
                <w:rFonts w:cs="Arial"/>
              </w:rPr>
            </w:pPr>
            <w:r w:rsidRPr="00EB4105">
              <w:t>Who are the key people that can assist you with your career plan?</w:t>
            </w:r>
          </w:p>
        </w:tc>
        <w:tc>
          <w:tcPr>
            <w:tcW w:w="8748" w:type="dxa"/>
          </w:tcPr>
          <w:p w14:paraId="3B2E3A68" w14:textId="64CFF6EB" w:rsidR="00105E88" w:rsidRPr="00475FA7" w:rsidRDefault="00E02552" w:rsidP="00475FA7">
            <w:pPr>
              <w:pStyle w:val="Numbered"/>
              <w:numPr>
                <w:ilvl w:val="0"/>
                <w:numId w:val="7"/>
              </w:numPr>
              <w:rPr>
                <w:rStyle w:val="Strong"/>
                <w:b w:val="0"/>
                <w:bCs w:val="0"/>
                <w:color w:val="auto"/>
              </w:rPr>
            </w:pPr>
            <w:r w:rsidRPr="00475FA7">
              <w:rPr>
                <w:rStyle w:val="Strong"/>
                <w:b w:val="0"/>
                <w:bCs w:val="0"/>
                <w:color w:val="auto"/>
              </w:rPr>
              <w:t>Talk with your peers about how they</w:t>
            </w:r>
            <w:r w:rsidR="00EB4105" w:rsidRPr="00475FA7">
              <w:rPr>
                <w:rStyle w:val="Strong"/>
                <w:b w:val="0"/>
                <w:bCs w:val="0"/>
                <w:color w:val="auto"/>
              </w:rPr>
              <w:t>’re</w:t>
            </w:r>
            <w:r w:rsidRPr="00475FA7">
              <w:rPr>
                <w:rStyle w:val="Strong"/>
                <w:b w:val="0"/>
                <w:bCs w:val="0"/>
                <w:color w:val="auto"/>
              </w:rPr>
              <w:t xml:space="preserve"> going to make sure their career plans are useful.</w:t>
            </w:r>
            <w:r w:rsidR="00EB4105" w:rsidRPr="00475FA7">
              <w:rPr>
                <w:rStyle w:val="Strong"/>
                <w:b w:val="0"/>
                <w:bCs w:val="0"/>
                <w:color w:val="auto"/>
              </w:rPr>
              <w:t xml:space="preserve"> </w:t>
            </w:r>
            <w:r w:rsidRPr="00475FA7">
              <w:rPr>
                <w:rStyle w:val="Strong"/>
                <w:b w:val="0"/>
                <w:bCs w:val="0"/>
                <w:color w:val="auto"/>
              </w:rPr>
              <w:t>Note down some of their ideas here and indicate why you think they might be useful to you.</w:t>
            </w:r>
          </w:p>
          <w:p w14:paraId="527F810A" w14:textId="00864FE0" w:rsidR="00EB4105" w:rsidRPr="00EB4105" w:rsidRDefault="00EB4105" w:rsidP="00EB4105">
            <w:pPr>
              <w:rPr>
                <w:rStyle w:val="Strong"/>
                <w:b w:val="0"/>
                <w:bCs w:val="0"/>
              </w:rPr>
            </w:pPr>
          </w:p>
          <w:p w14:paraId="3BB305CA" w14:textId="5DF1DFD0" w:rsidR="00EB4105" w:rsidRPr="00EB4105" w:rsidRDefault="00EB4105" w:rsidP="00EB4105">
            <w:pPr>
              <w:rPr>
                <w:rStyle w:val="Strong"/>
                <w:b w:val="0"/>
                <w:bCs w:val="0"/>
              </w:rPr>
            </w:pPr>
          </w:p>
          <w:p w14:paraId="2324142B" w14:textId="7127B85A" w:rsidR="00EB4105" w:rsidRDefault="00EB4105" w:rsidP="00EB4105">
            <w:pPr>
              <w:rPr>
                <w:rStyle w:val="Strong"/>
                <w:b w:val="0"/>
                <w:bCs w:val="0"/>
              </w:rPr>
            </w:pPr>
          </w:p>
          <w:p w14:paraId="1BD842C4" w14:textId="77777777" w:rsidR="00EB4105" w:rsidRPr="00EB4105" w:rsidRDefault="00EB4105" w:rsidP="00EB4105">
            <w:pPr>
              <w:rPr>
                <w:rStyle w:val="Strong"/>
                <w:b w:val="0"/>
                <w:bCs w:val="0"/>
              </w:rPr>
            </w:pPr>
          </w:p>
          <w:p w14:paraId="705B2194" w14:textId="1940829F" w:rsidR="00EB4105" w:rsidRDefault="00EB4105" w:rsidP="00EB4105">
            <w:pPr>
              <w:rPr>
                <w:rStyle w:val="Strong"/>
                <w:b w:val="0"/>
                <w:bCs w:val="0"/>
              </w:rPr>
            </w:pPr>
          </w:p>
          <w:p w14:paraId="5ADFBACB" w14:textId="77777777" w:rsidR="00EB4105" w:rsidRPr="00EB4105" w:rsidRDefault="00EB4105" w:rsidP="00EB4105">
            <w:pPr>
              <w:rPr>
                <w:rStyle w:val="Strong"/>
                <w:b w:val="0"/>
                <w:bCs w:val="0"/>
              </w:rPr>
            </w:pPr>
          </w:p>
          <w:p w14:paraId="4924B0CB" w14:textId="1F9F489F" w:rsidR="00EB4105" w:rsidRPr="00EB4105" w:rsidRDefault="00EB4105" w:rsidP="00EB4105">
            <w:pPr>
              <w:rPr>
                <w:rStyle w:val="Strong"/>
                <w:b w:val="0"/>
                <w:bCs w:val="0"/>
              </w:rPr>
            </w:pPr>
          </w:p>
          <w:p w14:paraId="3CB1AC51" w14:textId="77777777" w:rsidR="00EB4105" w:rsidRPr="00EB4105" w:rsidRDefault="00EB4105" w:rsidP="00EB4105">
            <w:pPr>
              <w:rPr>
                <w:rStyle w:val="Strong"/>
                <w:b w:val="0"/>
                <w:bCs w:val="0"/>
              </w:rPr>
            </w:pPr>
          </w:p>
          <w:p w14:paraId="7D25DCA0" w14:textId="3308BC2C" w:rsidR="00E02552" w:rsidRPr="00475FA7" w:rsidRDefault="00EB4105" w:rsidP="00475FA7">
            <w:pPr>
              <w:pStyle w:val="Numbered"/>
              <w:numPr>
                <w:ilvl w:val="0"/>
                <w:numId w:val="7"/>
              </w:numPr>
              <w:rPr>
                <w:rStyle w:val="Strong"/>
                <w:b w:val="0"/>
                <w:bCs w:val="0"/>
                <w:color w:val="auto"/>
              </w:rPr>
            </w:pPr>
            <w:r w:rsidRPr="00475FA7">
              <w:rPr>
                <w:rStyle w:val="Strong"/>
                <w:b w:val="0"/>
                <w:bCs w:val="0"/>
                <w:color w:val="auto"/>
              </w:rPr>
              <w:t>Talk to your supervisor or mentor about how they can assist you with your career plan or career development. Note down some of their ideas here and indicate why you think they might be useful to you.</w:t>
            </w:r>
          </w:p>
          <w:p w14:paraId="31005772" w14:textId="7527812F" w:rsidR="00DF3D2B" w:rsidRPr="00EB4105" w:rsidRDefault="00DF3D2B" w:rsidP="00D12F88">
            <w:pPr>
              <w:rPr>
                <w:rStyle w:val="Strong"/>
                <w:b w:val="0"/>
                <w:bCs w:val="0"/>
              </w:rPr>
            </w:pPr>
          </w:p>
          <w:p w14:paraId="0793E0F0" w14:textId="77777777" w:rsidR="00DF3D2B" w:rsidRPr="00EB4105" w:rsidRDefault="00DF3D2B" w:rsidP="00D12F88">
            <w:pPr>
              <w:rPr>
                <w:rStyle w:val="Strong"/>
                <w:b w:val="0"/>
                <w:bCs w:val="0"/>
              </w:rPr>
            </w:pPr>
          </w:p>
          <w:p w14:paraId="0F3740D5" w14:textId="52862C99" w:rsidR="00D34C1B" w:rsidRDefault="00D34C1B" w:rsidP="00B46A46"/>
          <w:p w14:paraId="0069C9CB" w14:textId="77777777" w:rsidR="00EB4105" w:rsidRPr="00EB4105" w:rsidRDefault="00EB4105" w:rsidP="00B46A46"/>
          <w:p w14:paraId="3AA7DE7D" w14:textId="097B460E" w:rsidR="00B46A46" w:rsidRPr="00EB4105" w:rsidRDefault="00B46A46" w:rsidP="00B46A46"/>
          <w:p w14:paraId="593B4161" w14:textId="0A2C75E2" w:rsidR="00D34C1B" w:rsidRPr="00EB4105" w:rsidRDefault="00D34C1B" w:rsidP="00B46A46"/>
          <w:p w14:paraId="2B92AD0C" w14:textId="77777777" w:rsidR="00931E24" w:rsidRPr="00EB4105" w:rsidRDefault="00931E24" w:rsidP="007452FE">
            <w:pPr>
              <w:rPr>
                <w:rFonts w:cs="Arial"/>
              </w:rPr>
            </w:pPr>
          </w:p>
        </w:tc>
      </w:tr>
      <w:tr w:rsidR="00475FA7" w:rsidRPr="00195421" w14:paraId="6BEC3B40" w14:textId="77777777" w:rsidTr="00E02552">
        <w:trPr>
          <w:trHeight w:val="70"/>
        </w:trPr>
        <w:tc>
          <w:tcPr>
            <w:tcW w:w="1574" w:type="dxa"/>
          </w:tcPr>
          <w:p w14:paraId="289F3F5D" w14:textId="77777777" w:rsidR="00475FA7" w:rsidRDefault="00475FA7" w:rsidP="00EB4105">
            <w:r>
              <w:lastRenderedPageBreak/>
              <w:t>Implement your plan</w:t>
            </w:r>
          </w:p>
          <w:p w14:paraId="5FAAD402" w14:textId="2140FDEB" w:rsidR="00475FA7" w:rsidRDefault="00475FA7" w:rsidP="00EB4105">
            <w:r>
              <w:t>(5 minutes)</w:t>
            </w:r>
          </w:p>
        </w:tc>
        <w:tc>
          <w:tcPr>
            <w:tcW w:w="3893" w:type="dxa"/>
          </w:tcPr>
          <w:p w14:paraId="37942984" w14:textId="1F2C1A28" w:rsidR="00475FA7" w:rsidRPr="00475FA7" w:rsidRDefault="00475FA7" w:rsidP="00EB4105">
            <w:pPr>
              <w:rPr>
                <w:rFonts w:cs="Arial"/>
              </w:rPr>
            </w:pPr>
            <w:r w:rsidRPr="00475FA7">
              <w:t>How can you make sure you implement/follow your career plan?</w:t>
            </w:r>
          </w:p>
        </w:tc>
        <w:tc>
          <w:tcPr>
            <w:tcW w:w="8748" w:type="dxa"/>
          </w:tcPr>
          <w:p w14:paraId="7660A3B8" w14:textId="4B217AC0" w:rsidR="00475FA7" w:rsidRDefault="00475FA7" w:rsidP="00475FA7">
            <w:pPr>
              <w:pStyle w:val="Numbered"/>
              <w:numPr>
                <w:ilvl w:val="0"/>
                <w:numId w:val="23"/>
              </w:numPr>
              <w:rPr>
                <w:color w:val="auto"/>
              </w:rPr>
            </w:pPr>
            <w:r w:rsidRPr="00475FA7">
              <w:rPr>
                <w:color w:val="auto"/>
              </w:rPr>
              <w:t xml:space="preserve">Schedule a meeting with yourself every </w:t>
            </w:r>
            <w:r w:rsidRPr="003A2650">
              <w:rPr>
                <w:noProof/>
                <w:color w:val="auto"/>
              </w:rPr>
              <w:t>3</w:t>
            </w:r>
            <w:r w:rsidRPr="00475FA7">
              <w:rPr>
                <w:color w:val="auto"/>
              </w:rPr>
              <w:t xml:space="preserve"> months for the next 12 months</w:t>
            </w:r>
            <w:r w:rsidR="003A2650">
              <w:rPr>
                <w:color w:val="auto"/>
              </w:rPr>
              <w:t xml:space="preserve"> </w:t>
            </w:r>
            <w:r w:rsidRPr="003A2650">
              <w:rPr>
                <w:noProof/>
                <w:color w:val="auto"/>
              </w:rPr>
              <w:t>to</w:t>
            </w:r>
            <w:r w:rsidRPr="00475FA7">
              <w:rPr>
                <w:color w:val="auto"/>
              </w:rPr>
              <w:t xml:space="preserve"> review your career plan. Include the dates and times of these meetings below.</w:t>
            </w:r>
          </w:p>
          <w:p w14:paraId="274CCC0D" w14:textId="483CD23C" w:rsidR="00475FA7" w:rsidRDefault="00475FA7" w:rsidP="00475FA7"/>
          <w:p w14:paraId="605A1486" w14:textId="0108ED1A" w:rsidR="00475FA7" w:rsidRDefault="00475FA7" w:rsidP="00475FA7"/>
          <w:p w14:paraId="4E7CAD20" w14:textId="77777777" w:rsidR="00475FA7" w:rsidRDefault="00475FA7" w:rsidP="00475FA7"/>
          <w:p w14:paraId="6CE8E9FC" w14:textId="39035B71" w:rsidR="00475FA7" w:rsidRDefault="00475FA7" w:rsidP="00475FA7"/>
          <w:p w14:paraId="50D7CCCD" w14:textId="77777777" w:rsidR="00475FA7" w:rsidRPr="00475FA7" w:rsidRDefault="00475FA7" w:rsidP="00475FA7"/>
          <w:p w14:paraId="7475D3B5" w14:textId="4E2849C7" w:rsidR="00475FA7" w:rsidRDefault="00475FA7" w:rsidP="00475FA7">
            <w:pPr>
              <w:pStyle w:val="Numbered"/>
              <w:rPr>
                <w:color w:val="auto"/>
              </w:rPr>
            </w:pPr>
            <w:r w:rsidRPr="00475FA7">
              <w:rPr>
                <w:color w:val="auto"/>
              </w:rPr>
              <w:t>Schedule two meetings with a key person, to discuss your career plan (now) and progress (12 months from now). Include the details below.</w:t>
            </w:r>
          </w:p>
          <w:p w14:paraId="7AA33C85" w14:textId="6355A35D" w:rsidR="00475FA7" w:rsidRDefault="00475FA7" w:rsidP="00475FA7">
            <w:pPr>
              <w:pStyle w:val="Numbered"/>
              <w:numPr>
                <w:ilvl w:val="0"/>
                <w:numId w:val="0"/>
              </w:numPr>
              <w:ind w:left="360" w:hanging="360"/>
              <w:rPr>
                <w:color w:val="auto"/>
              </w:rPr>
            </w:pPr>
          </w:p>
          <w:p w14:paraId="67691A19" w14:textId="01D8AAA5" w:rsidR="00475FA7" w:rsidRDefault="00475FA7" w:rsidP="00475FA7">
            <w:pPr>
              <w:pStyle w:val="Numbered"/>
              <w:numPr>
                <w:ilvl w:val="0"/>
                <w:numId w:val="0"/>
              </w:numPr>
              <w:ind w:left="360" w:hanging="360"/>
              <w:rPr>
                <w:color w:val="auto"/>
              </w:rPr>
            </w:pPr>
          </w:p>
          <w:p w14:paraId="70172B12" w14:textId="77777777" w:rsidR="00475FA7" w:rsidRDefault="00475FA7" w:rsidP="00475FA7">
            <w:pPr>
              <w:pStyle w:val="Numbered"/>
              <w:numPr>
                <w:ilvl w:val="0"/>
                <w:numId w:val="0"/>
              </w:numPr>
              <w:ind w:left="360" w:hanging="360"/>
              <w:rPr>
                <w:color w:val="auto"/>
              </w:rPr>
            </w:pPr>
          </w:p>
          <w:p w14:paraId="19A0CD54" w14:textId="48F1C3AA" w:rsidR="00475FA7" w:rsidRDefault="00475FA7" w:rsidP="00475FA7">
            <w:pPr>
              <w:pStyle w:val="Numbered"/>
              <w:numPr>
                <w:ilvl w:val="0"/>
                <w:numId w:val="0"/>
              </w:numPr>
              <w:ind w:left="360" w:hanging="360"/>
              <w:rPr>
                <w:color w:val="auto"/>
              </w:rPr>
            </w:pPr>
          </w:p>
          <w:p w14:paraId="7DEC3AC7" w14:textId="43DC350C" w:rsidR="00475FA7" w:rsidRDefault="00475FA7" w:rsidP="00475FA7">
            <w:pPr>
              <w:pStyle w:val="Numbered"/>
              <w:numPr>
                <w:ilvl w:val="0"/>
                <w:numId w:val="0"/>
              </w:numPr>
              <w:ind w:left="360" w:hanging="360"/>
              <w:rPr>
                <w:color w:val="auto"/>
              </w:rPr>
            </w:pPr>
          </w:p>
          <w:p w14:paraId="71EBE04D" w14:textId="77777777" w:rsidR="00475FA7" w:rsidRDefault="00475FA7" w:rsidP="00475FA7">
            <w:pPr>
              <w:pStyle w:val="Numbered"/>
              <w:numPr>
                <w:ilvl w:val="0"/>
                <w:numId w:val="0"/>
              </w:numPr>
              <w:ind w:left="360" w:hanging="360"/>
              <w:rPr>
                <w:color w:val="auto"/>
              </w:rPr>
            </w:pPr>
          </w:p>
          <w:p w14:paraId="60454C89" w14:textId="5D960420" w:rsidR="00475FA7" w:rsidRDefault="00475FA7" w:rsidP="00475FA7">
            <w:pPr>
              <w:pStyle w:val="Numbered"/>
              <w:numPr>
                <w:ilvl w:val="0"/>
                <w:numId w:val="0"/>
              </w:numPr>
              <w:ind w:left="360" w:hanging="360"/>
              <w:rPr>
                <w:color w:val="auto"/>
              </w:rPr>
            </w:pPr>
          </w:p>
          <w:p w14:paraId="5F293017" w14:textId="77777777" w:rsidR="00475FA7" w:rsidRPr="00475FA7" w:rsidRDefault="00475FA7" w:rsidP="00475FA7">
            <w:pPr>
              <w:pStyle w:val="Numbered"/>
              <w:numPr>
                <w:ilvl w:val="0"/>
                <w:numId w:val="0"/>
              </w:numPr>
              <w:ind w:left="360" w:hanging="360"/>
              <w:rPr>
                <w:color w:val="auto"/>
              </w:rPr>
            </w:pPr>
          </w:p>
          <w:p w14:paraId="4EC0514A" w14:textId="77777777" w:rsidR="00475FA7" w:rsidRDefault="00475FA7" w:rsidP="00475FA7">
            <w:pPr>
              <w:pStyle w:val="Numbered"/>
              <w:rPr>
                <w:color w:val="auto"/>
              </w:rPr>
            </w:pPr>
            <w:r w:rsidRPr="00475FA7">
              <w:rPr>
                <w:color w:val="auto"/>
              </w:rPr>
              <w:t>Schedule a celebration for the day after each of the dates you have booked (as part of the above).</w:t>
            </w:r>
          </w:p>
          <w:p w14:paraId="3E3F0B4A" w14:textId="77777777" w:rsidR="00475FA7" w:rsidRDefault="00475FA7" w:rsidP="00475FA7">
            <w:pPr>
              <w:pStyle w:val="Numbered"/>
              <w:numPr>
                <w:ilvl w:val="0"/>
                <w:numId w:val="0"/>
              </w:numPr>
              <w:ind w:left="360" w:hanging="360"/>
            </w:pPr>
          </w:p>
          <w:p w14:paraId="1CD4E384" w14:textId="77777777" w:rsidR="00475FA7" w:rsidRDefault="00475FA7" w:rsidP="00475FA7">
            <w:pPr>
              <w:pStyle w:val="Numbered"/>
              <w:numPr>
                <w:ilvl w:val="0"/>
                <w:numId w:val="0"/>
              </w:numPr>
              <w:ind w:left="360" w:hanging="360"/>
            </w:pPr>
          </w:p>
          <w:p w14:paraId="75564735" w14:textId="77777777" w:rsidR="00475FA7" w:rsidRDefault="00475FA7" w:rsidP="00475FA7">
            <w:pPr>
              <w:pStyle w:val="Numbered"/>
              <w:numPr>
                <w:ilvl w:val="0"/>
                <w:numId w:val="0"/>
              </w:numPr>
              <w:ind w:left="360" w:hanging="360"/>
            </w:pPr>
          </w:p>
          <w:p w14:paraId="55E5B180" w14:textId="77777777" w:rsidR="00475FA7" w:rsidRDefault="00475FA7" w:rsidP="00475FA7">
            <w:pPr>
              <w:pStyle w:val="Numbered"/>
              <w:numPr>
                <w:ilvl w:val="0"/>
                <w:numId w:val="0"/>
              </w:numPr>
              <w:ind w:left="360" w:hanging="360"/>
            </w:pPr>
          </w:p>
          <w:p w14:paraId="4ACC5DF5" w14:textId="77777777" w:rsidR="00475FA7" w:rsidRDefault="00475FA7" w:rsidP="00475FA7">
            <w:pPr>
              <w:pStyle w:val="Numbered"/>
              <w:numPr>
                <w:ilvl w:val="0"/>
                <w:numId w:val="0"/>
              </w:numPr>
              <w:ind w:left="360" w:hanging="360"/>
            </w:pPr>
          </w:p>
          <w:p w14:paraId="0D5274C4" w14:textId="77777777" w:rsidR="00475FA7" w:rsidRDefault="00475FA7" w:rsidP="00475FA7">
            <w:pPr>
              <w:pStyle w:val="Numbered"/>
              <w:numPr>
                <w:ilvl w:val="0"/>
                <w:numId w:val="0"/>
              </w:numPr>
              <w:ind w:left="360" w:hanging="360"/>
            </w:pPr>
          </w:p>
          <w:p w14:paraId="75C245F9" w14:textId="77777777" w:rsidR="00475FA7" w:rsidRDefault="00475FA7" w:rsidP="00475FA7">
            <w:pPr>
              <w:pStyle w:val="Numbered"/>
              <w:numPr>
                <w:ilvl w:val="0"/>
                <w:numId w:val="0"/>
              </w:numPr>
              <w:ind w:left="360" w:hanging="360"/>
            </w:pPr>
          </w:p>
          <w:p w14:paraId="4A099028" w14:textId="64002CC4" w:rsidR="00475FA7" w:rsidRPr="00475FA7" w:rsidRDefault="00475FA7" w:rsidP="00475FA7">
            <w:pPr>
              <w:pStyle w:val="Numbered"/>
              <w:numPr>
                <w:ilvl w:val="0"/>
                <w:numId w:val="0"/>
              </w:numPr>
              <w:ind w:left="360" w:hanging="360"/>
              <w:rPr>
                <w:rStyle w:val="Strong"/>
                <w:b w:val="0"/>
                <w:bCs w:val="0"/>
                <w:color w:val="auto"/>
              </w:rPr>
            </w:pPr>
          </w:p>
        </w:tc>
      </w:tr>
    </w:tbl>
    <w:p w14:paraId="2A392F63" w14:textId="67347FBA" w:rsidR="00A01E44" w:rsidRDefault="00D34C1B" w:rsidP="009D689F">
      <w:pPr>
        <w:rPr>
          <w:rFonts w:ascii="Century Schoolbook" w:hAnsi="Century Schoolbook"/>
          <w:b/>
          <w:sz w:val="44"/>
          <w:szCs w:val="44"/>
        </w:rPr>
      </w:pPr>
      <w:r>
        <w:rPr>
          <w:rFonts w:ascii="Century Schoolbook" w:hAnsi="Century Schoolbook"/>
          <w:b/>
          <w:sz w:val="44"/>
          <w:szCs w:val="44"/>
        </w:rPr>
        <w:br w:type="page"/>
      </w:r>
      <w:r w:rsidR="00034B2F">
        <w:rPr>
          <w:rFonts w:ascii="Century Schoolbook" w:hAnsi="Century Schoolbook"/>
          <w:b/>
          <w:sz w:val="44"/>
          <w:szCs w:val="44"/>
        </w:rPr>
        <w:lastRenderedPageBreak/>
        <w:t xml:space="preserve">Unleash </w:t>
      </w:r>
      <w:r w:rsidR="00B46A46">
        <w:rPr>
          <w:rFonts w:ascii="Century Schoolbook" w:hAnsi="Century Schoolbook"/>
          <w:b/>
          <w:sz w:val="44"/>
          <w:szCs w:val="44"/>
        </w:rPr>
        <w:t>y</w:t>
      </w:r>
      <w:r w:rsidR="00335783">
        <w:rPr>
          <w:rFonts w:ascii="Century Schoolbook" w:hAnsi="Century Schoolbook"/>
          <w:b/>
          <w:sz w:val="44"/>
          <w:szCs w:val="44"/>
        </w:rPr>
        <w:t>our C</w:t>
      </w:r>
      <w:r w:rsidR="00A01E44" w:rsidRPr="00A01E44">
        <w:rPr>
          <w:rFonts w:ascii="Century Schoolbook" w:hAnsi="Century Schoolbook"/>
          <w:b/>
          <w:sz w:val="44"/>
          <w:szCs w:val="44"/>
        </w:rPr>
        <w:t>DP action plan</w:t>
      </w:r>
    </w:p>
    <w:p w14:paraId="6EDBC2BA" w14:textId="0B024AC5" w:rsidR="004B0864" w:rsidRDefault="004B0864" w:rsidP="009D689F">
      <w:pPr>
        <w:rPr>
          <w:rFonts w:ascii="Arial Narrow" w:hAnsi="Arial Narrow"/>
          <w:b/>
          <w:color w:val="006CAB"/>
          <w:sz w:val="28"/>
          <w:szCs w:val="28"/>
        </w:rPr>
      </w:pPr>
      <w:r w:rsidRPr="004B0864">
        <w:rPr>
          <w:rFonts w:ascii="Arial Narrow" w:hAnsi="Arial Narrow"/>
          <w:b/>
          <w:color w:val="006CAB"/>
          <w:sz w:val="28"/>
          <w:szCs w:val="28"/>
        </w:rPr>
        <w:t>Plan for the present. Prepare for the future.</w:t>
      </w:r>
    </w:p>
    <w:p w14:paraId="4F322F94" w14:textId="2DEF4DE5" w:rsidR="00475FA7" w:rsidRPr="00285D40" w:rsidRDefault="00547FB8" w:rsidP="00475FA7">
      <w:r>
        <w:rPr>
          <w:rFonts w:cs="Arial"/>
        </w:rPr>
        <w:t>Use</w:t>
      </w:r>
      <w:r w:rsidR="004377D5">
        <w:rPr>
          <w:rFonts w:cs="Arial"/>
        </w:rPr>
        <w:t xml:space="preserve"> the career plan you developed earlier </w:t>
      </w:r>
      <w:r>
        <w:rPr>
          <w:rFonts w:cs="Arial"/>
        </w:rPr>
        <w:t xml:space="preserve">to </w:t>
      </w:r>
      <w:r w:rsidR="004377D5">
        <w:rPr>
          <w:rFonts w:cs="Arial"/>
        </w:rPr>
        <w:t xml:space="preserve">complete the </w:t>
      </w:r>
      <w:r w:rsidR="00475FA7">
        <w:rPr>
          <w:rFonts w:cs="Arial"/>
        </w:rPr>
        <w:t xml:space="preserve">CDP </w:t>
      </w:r>
      <w:r w:rsidR="004377D5">
        <w:rPr>
          <w:rFonts w:cs="Arial"/>
        </w:rPr>
        <w:t xml:space="preserve">action plan below. </w:t>
      </w:r>
      <w:r w:rsidR="00475FA7">
        <w:t xml:space="preserve">Some goals might have more than one </w:t>
      </w:r>
      <w:r w:rsidR="00475FA7" w:rsidRPr="009237EA">
        <w:rPr>
          <w:noProof/>
        </w:rPr>
        <w:t>activity, others</w:t>
      </w:r>
      <w:r w:rsidR="00475FA7">
        <w:t xml:space="preserve"> may not.</w:t>
      </w:r>
    </w:p>
    <w:tbl>
      <w:tblPr>
        <w:tblStyle w:val="TableGrid"/>
        <w:tblW w:w="0" w:type="auto"/>
        <w:tblLook w:val="04A0" w:firstRow="1" w:lastRow="0" w:firstColumn="1" w:lastColumn="0" w:noHBand="0" w:noVBand="1"/>
      </w:tblPr>
      <w:tblGrid>
        <w:gridCol w:w="2779"/>
        <w:gridCol w:w="2760"/>
        <w:gridCol w:w="2890"/>
        <w:gridCol w:w="2929"/>
        <w:gridCol w:w="2590"/>
      </w:tblGrid>
      <w:tr w:rsidR="004B0864" w14:paraId="796ED5C7" w14:textId="77777777" w:rsidTr="004B0864">
        <w:tc>
          <w:tcPr>
            <w:tcW w:w="2779" w:type="dxa"/>
            <w:shd w:val="clear" w:color="auto" w:fill="BFBFBF" w:themeFill="background1" w:themeFillShade="BF"/>
          </w:tcPr>
          <w:p w14:paraId="7FCA4AA2" w14:textId="50E32C0A" w:rsidR="00D2753A" w:rsidRPr="00261F0F" w:rsidRDefault="004B0864" w:rsidP="004377D5">
            <w:pPr>
              <w:jc w:val="center"/>
              <w:rPr>
                <w:rFonts w:ascii="Arial Narrow" w:hAnsi="Arial Narrow" w:cs="Arial"/>
                <w:b/>
              </w:rPr>
            </w:pPr>
            <w:r w:rsidRPr="00261F0F">
              <w:rPr>
                <w:rFonts w:ascii="Arial Narrow" w:hAnsi="Arial Narrow" w:cs="Arial"/>
                <w:b/>
              </w:rPr>
              <w:t>What do I want</w:t>
            </w:r>
            <w:r w:rsidR="003A66C4">
              <w:rPr>
                <w:rFonts w:ascii="Arial Narrow" w:hAnsi="Arial Narrow" w:cs="Arial"/>
                <w:b/>
              </w:rPr>
              <w:t xml:space="preserve"> to</w:t>
            </w:r>
            <w:r w:rsidRPr="00261F0F">
              <w:rPr>
                <w:rFonts w:ascii="Arial Narrow" w:hAnsi="Arial Narrow" w:cs="Arial"/>
                <w:b/>
              </w:rPr>
              <w:t xml:space="preserve"> </w:t>
            </w:r>
            <w:r w:rsidR="004377D5">
              <w:rPr>
                <w:rFonts w:ascii="Arial Narrow" w:hAnsi="Arial Narrow" w:cs="Arial"/>
                <w:b/>
              </w:rPr>
              <w:t>do? What’s my career-related goal?</w:t>
            </w:r>
          </w:p>
        </w:tc>
        <w:tc>
          <w:tcPr>
            <w:tcW w:w="2760" w:type="dxa"/>
            <w:shd w:val="clear" w:color="auto" w:fill="BFBFBF" w:themeFill="background1" w:themeFillShade="BF"/>
          </w:tcPr>
          <w:p w14:paraId="0E9E2CCE" w14:textId="7468F1FA" w:rsidR="004B0864" w:rsidRPr="00261F0F" w:rsidRDefault="004B0864" w:rsidP="00E131D4">
            <w:pPr>
              <w:jc w:val="center"/>
              <w:rPr>
                <w:rFonts w:ascii="Arial Narrow" w:hAnsi="Arial Narrow" w:cs="Arial"/>
                <w:b/>
              </w:rPr>
            </w:pPr>
            <w:r w:rsidRPr="00261F0F">
              <w:rPr>
                <w:rFonts w:ascii="Arial Narrow" w:hAnsi="Arial Narrow" w:cs="Arial"/>
                <w:b/>
              </w:rPr>
              <w:t>How will I go about it?</w:t>
            </w:r>
            <w:r w:rsidR="00547FB8">
              <w:rPr>
                <w:rFonts w:ascii="Arial Narrow" w:hAnsi="Arial Narrow" w:cs="Arial"/>
                <w:b/>
              </w:rPr>
              <w:t xml:space="preserve"> How will I achieve it?</w:t>
            </w:r>
          </w:p>
        </w:tc>
        <w:tc>
          <w:tcPr>
            <w:tcW w:w="2890" w:type="dxa"/>
            <w:shd w:val="clear" w:color="auto" w:fill="BFBFBF" w:themeFill="background1" w:themeFillShade="BF"/>
          </w:tcPr>
          <w:p w14:paraId="6529895D" w14:textId="77777777" w:rsidR="004B0864" w:rsidRPr="00261F0F" w:rsidRDefault="004B0864" w:rsidP="00E131D4">
            <w:pPr>
              <w:jc w:val="center"/>
              <w:rPr>
                <w:rFonts w:ascii="Arial Narrow" w:hAnsi="Arial Narrow" w:cs="Arial"/>
                <w:b/>
              </w:rPr>
            </w:pPr>
            <w:r w:rsidRPr="00261F0F">
              <w:rPr>
                <w:rFonts w:ascii="Arial Narrow" w:hAnsi="Arial Narrow" w:cs="Arial"/>
                <w:b/>
              </w:rPr>
              <w:t>Who can help? What resources will I need?</w:t>
            </w:r>
          </w:p>
        </w:tc>
        <w:tc>
          <w:tcPr>
            <w:tcW w:w="2929" w:type="dxa"/>
            <w:shd w:val="clear" w:color="auto" w:fill="BFBFBF" w:themeFill="background1" w:themeFillShade="BF"/>
          </w:tcPr>
          <w:p w14:paraId="0587AD46" w14:textId="77777777" w:rsidR="004B0864" w:rsidRPr="00261F0F" w:rsidRDefault="004B0864" w:rsidP="00E131D4">
            <w:pPr>
              <w:jc w:val="center"/>
              <w:rPr>
                <w:rFonts w:ascii="Arial Narrow" w:hAnsi="Arial Narrow" w:cs="Arial"/>
                <w:b/>
              </w:rPr>
            </w:pPr>
            <w:r w:rsidRPr="00261F0F">
              <w:rPr>
                <w:rFonts w:ascii="Arial Narrow" w:hAnsi="Arial Narrow" w:cs="Arial"/>
                <w:b/>
              </w:rPr>
              <w:t>How will I measure my success?</w:t>
            </w:r>
          </w:p>
        </w:tc>
        <w:tc>
          <w:tcPr>
            <w:tcW w:w="2590" w:type="dxa"/>
            <w:shd w:val="clear" w:color="auto" w:fill="BFBFBF" w:themeFill="background1" w:themeFillShade="BF"/>
          </w:tcPr>
          <w:p w14:paraId="410F0CE7" w14:textId="77777777" w:rsidR="004B0864" w:rsidRPr="00261F0F" w:rsidRDefault="004B0864" w:rsidP="00E131D4">
            <w:pPr>
              <w:jc w:val="center"/>
              <w:rPr>
                <w:rFonts w:ascii="Arial Narrow" w:hAnsi="Arial Narrow" w:cs="Arial"/>
                <w:b/>
              </w:rPr>
            </w:pPr>
            <w:r w:rsidRPr="00261F0F">
              <w:rPr>
                <w:rFonts w:ascii="Arial Narrow" w:hAnsi="Arial Narrow" w:cs="Arial"/>
                <w:b/>
              </w:rPr>
              <w:t>What’s my timeframe?</w:t>
            </w:r>
          </w:p>
        </w:tc>
      </w:tr>
      <w:tr w:rsidR="004B0864" w14:paraId="314E71BB" w14:textId="77777777" w:rsidTr="004B0864">
        <w:tc>
          <w:tcPr>
            <w:tcW w:w="2779" w:type="dxa"/>
          </w:tcPr>
          <w:p w14:paraId="2C0C27A8" w14:textId="47CDB935" w:rsidR="004B0864" w:rsidRPr="00F4012E" w:rsidRDefault="00E02552" w:rsidP="001374C4">
            <w:pPr>
              <w:rPr>
                <w:rFonts w:cs="Arial"/>
              </w:rPr>
            </w:pPr>
            <w:r w:rsidRPr="009237EA">
              <w:rPr>
                <w:rFonts w:cs="Arial"/>
                <w:noProof/>
              </w:rPr>
              <w:t>E.g</w:t>
            </w:r>
            <w:r w:rsidRPr="00F4012E">
              <w:rPr>
                <w:rFonts w:cs="Arial"/>
              </w:rPr>
              <w:t>. Develop writing skills</w:t>
            </w:r>
          </w:p>
        </w:tc>
        <w:tc>
          <w:tcPr>
            <w:tcW w:w="2760" w:type="dxa"/>
          </w:tcPr>
          <w:p w14:paraId="695A3551" w14:textId="5BD3B5A1" w:rsidR="004B0864" w:rsidRPr="00F4012E" w:rsidRDefault="00547FB8" w:rsidP="00E02552">
            <w:pPr>
              <w:rPr>
                <w:rFonts w:cs="Arial"/>
              </w:rPr>
            </w:pPr>
            <w:r w:rsidRPr="00F4012E">
              <w:rPr>
                <w:rFonts w:cs="Arial"/>
              </w:rPr>
              <w:t>Practis</w:t>
            </w:r>
            <w:r w:rsidR="00E02552" w:rsidRPr="00F4012E">
              <w:rPr>
                <w:rFonts w:cs="Arial"/>
              </w:rPr>
              <w:t>e (writing 500 words per day, 2,500 per week) and sharing my writing with others</w:t>
            </w:r>
          </w:p>
        </w:tc>
        <w:tc>
          <w:tcPr>
            <w:tcW w:w="2890" w:type="dxa"/>
          </w:tcPr>
          <w:p w14:paraId="0E93D2BD" w14:textId="689A935D" w:rsidR="00547FB8" w:rsidRPr="00F4012E" w:rsidRDefault="004377D5" w:rsidP="004377D5">
            <w:pPr>
              <w:rPr>
                <w:rFonts w:cs="Arial"/>
              </w:rPr>
            </w:pPr>
            <w:r w:rsidRPr="00F4012E">
              <w:rPr>
                <w:rFonts w:cs="Arial"/>
              </w:rPr>
              <w:t xml:space="preserve">Setting a schedule of reading, </w:t>
            </w:r>
            <w:r w:rsidRPr="009237EA">
              <w:rPr>
                <w:rFonts w:cs="Arial"/>
                <w:noProof/>
              </w:rPr>
              <w:t>writing</w:t>
            </w:r>
            <w:r w:rsidRPr="00F4012E">
              <w:rPr>
                <w:rFonts w:cs="Arial"/>
              </w:rPr>
              <w:t xml:space="preserve"> and sharing</w:t>
            </w:r>
          </w:p>
          <w:p w14:paraId="44BC43BC" w14:textId="7E7A1B7F" w:rsidR="004B0864" w:rsidRPr="00F4012E" w:rsidRDefault="00547FB8" w:rsidP="004377D5">
            <w:pPr>
              <w:rPr>
                <w:rFonts w:cs="Arial"/>
              </w:rPr>
            </w:pPr>
            <w:r w:rsidRPr="00F4012E">
              <w:rPr>
                <w:rFonts w:cs="Arial"/>
              </w:rPr>
              <w:t>Make</w:t>
            </w:r>
            <w:r w:rsidR="004377D5" w:rsidRPr="00F4012E">
              <w:rPr>
                <w:rFonts w:cs="Arial"/>
              </w:rPr>
              <w:t xml:space="preserve"> a list of people I can share my writing with</w:t>
            </w:r>
          </w:p>
        </w:tc>
        <w:tc>
          <w:tcPr>
            <w:tcW w:w="2929" w:type="dxa"/>
          </w:tcPr>
          <w:p w14:paraId="4D8FCB70" w14:textId="77777777" w:rsidR="00547FB8" w:rsidRPr="00F4012E" w:rsidRDefault="00E02552" w:rsidP="00E71B5D">
            <w:pPr>
              <w:rPr>
                <w:rFonts w:cs="Arial"/>
              </w:rPr>
            </w:pPr>
            <w:r w:rsidRPr="00F4012E">
              <w:rPr>
                <w:rFonts w:cs="Arial"/>
              </w:rPr>
              <w:t>I</w:t>
            </w:r>
            <w:r w:rsidR="00547FB8" w:rsidRPr="00F4012E">
              <w:rPr>
                <w:rFonts w:cs="Arial"/>
              </w:rPr>
              <w:t>’ll</w:t>
            </w:r>
            <w:r w:rsidRPr="00F4012E">
              <w:rPr>
                <w:rFonts w:cs="Arial"/>
              </w:rPr>
              <w:t xml:space="preserve"> have wri</w:t>
            </w:r>
            <w:r w:rsidR="00547FB8" w:rsidRPr="00F4012E">
              <w:rPr>
                <w:rFonts w:cs="Arial"/>
              </w:rPr>
              <w:t>tten 20,000 words (on any topic)</w:t>
            </w:r>
          </w:p>
          <w:p w14:paraId="057F5EF0" w14:textId="73A31289" w:rsidR="004B0864" w:rsidRPr="00F4012E" w:rsidRDefault="00547FB8" w:rsidP="00547FB8">
            <w:pPr>
              <w:rPr>
                <w:rFonts w:cs="Arial"/>
              </w:rPr>
            </w:pPr>
            <w:r w:rsidRPr="00F4012E">
              <w:rPr>
                <w:rFonts w:cs="Arial"/>
              </w:rPr>
              <w:t>P</w:t>
            </w:r>
            <w:r w:rsidR="00E02552" w:rsidRPr="00F4012E">
              <w:rPr>
                <w:rFonts w:cs="Arial"/>
              </w:rPr>
              <w:t>eers will comment on my writing</w:t>
            </w:r>
          </w:p>
        </w:tc>
        <w:tc>
          <w:tcPr>
            <w:tcW w:w="2590" w:type="dxa"/>
          </w:tcPr>
          <w:p w14:paraId="0269D649" w14:textId="4760E67B" w:rsidR="004B0864" w:rsidRPr="00F4012E" w:rsidRDefault="001374C4" w:rsidP="004377D5">
            <w:pPr>
              <w:rPr>
                <w:rFonts w:cs="Arial"/>
              </w:rPr>
            </w:pPr>
            <w:r w:rsidRPr="00F4012E">
              <w:rPr>
                <w:rFonts w:cs="Arial"/>
              </w:rPr>
              <w:t>A</w:t>
            </w:r>
            <w:r w:rsidR="004377D5" w:rsidRPr="00F4012E">
              <w:rPr>
                <w:rFonts w:cs="Arial"/>
              </w:rPr>
              <w:t xml:space="preserve">pril – June </w:t>
            </w:r>
          </w:p>
        </w:tc>
      </w:tr>
      <w:tr w:rsidR="004B0864" w14:paraId="21C5FAA1" w14:textId="77777777" w:rsidTr="004B0864">
        <w:tc>
          <w:tcPr>
            <w:tcW w:w="2779" w:type="dxa"/>
          </w:tcPr>
          <w:p w14:paraId="51E250C3" w14:textId="77777777" w:rsidR="004B0864" w:rsidRDefault="004B0864" w:rsidP="004B0864">
            <w:pPr>
              <w:rPr>
                <w:rFonts w:cs="Arial"/>
              </w:rPr>
            </w:pPr>
          </w:p>
          <w:p w14:paraId="296DEA27" w14:textId="5934991A" w:rsidR="00D34C1B" w:rsidRPr="004B0864" w:rsidRDefault="00D34C1B" w:rsidP="004B0864">
            <w:pPr>
              <w:rPr>
                <w:rFonts w:cs="Arial"/>
              </w:rPr>
            </w:pPr>
          </w:p>
        </w:tc>
        <w:tc>
          <w:tcPr>
            <w:tcW w:w="2760" w:type="dxa"/>
          </w:tcPr>
          <w:p w14:paraId="78BCB521" w14:textId="77777777" w:rsidR="004B0864" w:rsidRPr="004B0864" w:rsidRDefault="004B0864" w:rsidP="004B0864">
            <w:pPr>
              <w:rPr>
                <w:rFonts w:cs="Arial"/>
              </w:rPr>
            </w:pPr>
          </w:p>
        </w:tc>
        <w:tc>
          <w:tcPr>
            <w:tcW w:w="2890" w:type="dxa"/>
          </w:tcPr>
          <w:p w14:paraId="7A7DA075" w14:textId="77777777" w:rsidR="004B0864" w:rsidRPr="004B0864" w:rsidRDefault="004B0864" w:rsidP="004B0864">
            <w:pPr>
              <w:rPr>
                <w:rFonts w:cs="Arial"/>
              </w:rPr>
            </w:pPr>
          </w:p>
        </w:tc>
        <w:tc>
          <w:tcPr>
            <w:tcW w:w="2929" w:type="dxa"/>
          </w:tcPr>
          <w:p w14:paraId="408190E1" w14:textId="77777777" w:rsidR="004B0864" w:rsidRPr="004B0864" w:rsidRDefault="004B0864" w:rsidP="004B0864">
            <w:pPr>
              <w:rPr>
                <w:rFonts w:cs="Arial"/>
              </w:rPr>
            </w:pPr>
          </w:p>
        </w:tc>
        <w:tc>
          <w:tcPr>
            <w:tcW w:w="2590" w:type="dxa"/>
          </w:tcPr>
          <w:p w14:paraId="459FE2A0" w14:textId="77777777" w:rsidR="004B0864" w:rsidRPr="004B0864" w:rsidRDefault="004B0864" w:rsidP="004B0864">
            <w:pPr>
              <w:rPr>
                <w:rFonts w:cs="Arial"/>
              </w:rPr>
            </w:pPr>
          </w:p>
        </w:tc>
      </w:tr>
      <w:tr w:rsidR="004B0864" w14:paraId="7F85CF77" w14:textId="77777777" w:rsidTr="004B0864">
        <w:tc>
          <w:tcPr>
            <w:tcW w:w="2779" w:type="dxa"/>
          </w:tcPr>
          <w:p w14:paraId="494C2E54" w14:textId="77777777" w:rsidR="004B0864" w:rsidRDefault="004B0864" w:rsidP="004B0864">
            <w:pPr>
              <w:rPr>
                <w:rFonts w:cs="Arial"/>
              </w:rPr>
            </w:pPr>
          </w:p>
          <w:p w14:paraId="432CB88C" w14:textId="72412C44" w:rsidR="00D34C1B" w:rsidRPr="004B0864" w:rsidRDefault="00D34C1B" w:rsidP="004B0864">
            <w:pPr>
              <w:rPr>
                <w:rFonts w:cs="Arial"/>
              </w:rPr>
            </w:pPr>
          </w:p>
        </w:tc>
        <w:tc>
          <w:tcPr>
            <w:tcW w:w="2760" w:type="dxa"/>
          </w:tcPr>
          <w:p w14:paraId="25B0A655" w14:textId="77777777" w:rsidR="004B0864" w:rsidRPr="004B0864" w:rsidRDefault="004B0864" w:rsidP="004B0864">
            <w:pPr>
              <w:rPr>
                <w:rFonts w:cs="Arial"/>
              </w:rPr>
            </w:pPr>
          </w:p>
        </w:tc>
        <w:tc>
          <w:tcPr>
            <w:tcW w:w="2890" w:type="dxa"/>
          </w:tcPr>
          <w:p w14:paraId="04E9CBB2" w14:textId="77777777" w:rsidR="004B0864" w:rsidRPr="004B0864" w:rsidRDefault="004B0864" w:rsidP="004B0864">
            <w:pPr>
              <w:rPr>
                <w:rFonts w:cs="Arial"/>
              </w:rPr>
            </w:pPr>
          </w:p>
        </w:tc>
        <w:tc>
          <w:tcPr>
            <w:tcW w:w="2929" w:type="dxa"/>
          </w:tcPr>
          <w:p w14:paraId="183823B7" w14:textId="77777777" w:rsidR="004B0864" w:rsidRPr="004B0864" w:rsidRDefault="004B0864" w:rsidP="004B0864">
            <w:pPr>
              <w:rPr>
                <w:rFonts w:cs="Arial"/>
              </w:rPr>
            </w:pPr>
          </w:p>
        </w:tc>
        <w:tc>
          <w:tcPr>
            <w:tcW w:w="2590" w:type="dxa"/>
          </w:tcPr>
          <w:p w14:paraId="3CBED1DD" w14:textId="77777777" w:rsidR="004B0864" w:rsidRPr="004B0864" w:rsidRDefault="004B0864" w:rsidP="004B0864">
            <w:pPr>
              <w:rPr>
                <w:rFonts w:cs="Arial"/>
              </w:rPr>
            </w:pPr>
          </w:p>
        </w:tc>
      </w:tr>
      <w:tr w:rsidR="004B0864" w14:paraId="07E4531B" w14:textId="77777777" w:rsidTr="004B0864">
        <w:tc>
          <w:tcPr>
            <w:tcW w:w="2779" w:type="dxa"/>
          </w:tcPr>
          <w:p w14:paraId="5822B2B1" w14:textId="77777777" w:rsidR="004B0864" w:rsidRDefault="004B0864" w:rsidP="004B0864">
            <w:pPr>
              <w:rPr>
                <w:rFonts w:cs="Arial"/>
              </w:rPr>
            </w:pPr>
          </w:p>
          <w:p w14:paraId="4B7513AC" w14:textId="0A9A2FA6" w:rsidR="00D34C1B" w:rsidRPr="004B0864" w:rsidRDefault="00D34C1B" w:rsidP="004B0864">
            <w:pPr>
              <w:rPr>
                <w:rFonts w:cs="Arial"/>
              </w:rPr>
            </w:pPr>
          </w:p>
        </w:tc>
        <w:tc>
          <w:tcPr>
            <w:tcW w:w="2760" w:type="dxa"/>
          </w:tcPr>
          <w:p w14:paraId="658088AC" w14:textId="77777777" w:rsidR="004B0864" w:rsidRPr="004B0864" w:rsidRDefault="004B0864" w:rsidP="004B0864">
            <w:pPr>
              <w:rPr>
                <w:rFonts w:cs="Arial"/>
              </w:rPr>
            </w:pPr>
          </w:p>
        </w:tc>
        <w:tc>
          <w:tcPr>
            <w:tcW w:w="2890" w:type="dxa"/>
          </w:tcPr>
          <w:p w14:paraId="0F080A80" w14:textId="77777777" w:rsidR="004B0864" w:rsidRPr="004B0864" w:rsidRDefault="004B0864" w:rsidP="004B0864">
            <w:pPr>
              <w:rPr>
                <w:rFonts w:cs="Arial"/>
              </w:rPr>
            </w:pPr>
          </w:p>
        </w:tc>
        <w:tc>
          <w:tcPr>
            <w:tcW w:w="2929" w:type="dxa"/>
          </w:tcPr>
          <w:p w14:paraId="42878613" w14:textId="77777777" w:rsidR="004B0864" w:rsidRPr="004B0864" w:rsidRDefault="004B0864" w:rsidP="004B0864">
            <w:pPr>
              <w:rPr>
                <w:rFonts w:cs="Arial"/>
              </w:rPr>
            </w:pPr>
          </w:p>
        </w:tc>
        <w:tc>
          <w:tcPr>
            <w:tcW w:w="2590" w:type="dxa"/>
          </w:tcPr>
          <w:p w14:paraId="642F5BDF" w14:textId="77777777" w:rsidR="004B0864" w:rsidRPr="004B0864" w:rsidRDefault="004B0864" w:rsidP="004B0864">
            <w:pPr>
              <w:rPr>
                <w:rFonts w:cs="Arial"/>
              </w:rPr>
            </w:pPr>
          </w:p>
        </w:tc>
      </w:tr>
      <w:tr w:rsidR="004B0864" w:rsidRPr="004B0864" w14:paraId="6EB2D6FD" w14:textId="77777777" w:rsidTr="004B0864">
        <w:tc>
          <w:tcPr>
            <w:tcW w:w="2779" w:type="dxa"/>
          </w:tcPr>
          <w:p w14:paraId="731EEC85" w14:textId="77777777" w:rsidR="004B0864" w:rsidRDefault="004B0864" w:rsidP="007452FE">
            <w:pPr>
              <w:rPr>
                <w:rFonts w:cs="Arial"/>
              </w:rPr>
            </w:pPr>
          </w:p>
          <w:p w14:paraId="5D54E529" w14:textId="462E23C4" w:rsidR="00D34C1B" w:rsidRPr="004B0864" w:rsidRDefault="00D34C1B" w:rsidP="007452FE">
            <w:pPr>
              <w:rPr>
                <w:rFonts w:cs="Arial"/>
              </w:rPr>
            </w:pPr>
          </w:p>
        </w:tc>
        <w:tc>
          <w:tcPr>
            <w:tcW w:w="2760" w:type="dxa"/>
          </w:tcPr>
          <w:p w14:paraId="1CE83222" w14:textId="77777777" w:rsidR="004B0864" w:rsidRPr="004B0864" w:rsidRDefault="004B0864" w:rsidP="007452FE">
            <w:pPr>
              <w:rPr>
                <w:rFonts w:cs="Arial"/>
              </w:rPr>
            </w:pPr>
          </w:p>
        </w:tc>
        <w:tc>
          <w:tcPr>
            <w:tcW w:w="2890" w:type="dxa"/>
          </w:tcPr>
          <w:p w14:paraId="12D80CD5" w14:textId="77777777" w:rsidR="004B0864" w:rsidRPr="004B0864" w:rsidRDefault="004B0864" w:rsidP="007452FE">
            <w:pPr>
              <w:rPr>
                <w:rFonts w:cs="Arial"/>
              </w:rPr>
            </w:pPr>
          </w:p>
        </w:tc>
        <w:tc>
          <w:tcPr>
            <w:tcW w:w="2929" w:type="dxa"/>
          </w:tcPr>
          <w:p w14:paraId="05710FFD" w14:textId="77777777" w:rsidR="004B0864" w:rsidRPr="004B0864" w:rsidRDefault="004B0864" w:rsidP="007452FE">
            <w:pPr>
              <w:rPr>
                <w:rFonts w:cs="Arial"/>
              </w:rPr>
            </w:pPr>
          </w:p>
        </w:tc>
        <w:tc>
          <w:tcPr>
            <w:tcW w:w="2590" w:type="dxa"/>
          </w:tcPr>
          <w:p w14:paraId="5D7F10C2" w14:textId="77777777" w:rsidR="004B0864" w:rsidRPr="004B0864" w:rsidRDefault="004B0864" w:rsidP="007452FE">
            <w:pPr>
              <w:rPr>
                <w:rFonts w:cs="Arial"/>
              </w:rPr>
            </w:pPr>
          </w:p>
        </w:tc>
      </w:tr>
    </w:tbl>
    <w:p w14:paraId="42CC0731" w14:textId="77777777" w:rsidR="00D74563" w:rsidRDefault="00D74563" w:rsidP="005F1D9E">
      <w:pPr>
        <w:rPr>
          <w:rFonts w:ascii="Century Schoolbook" w:hAnsi="Century Schoolbook"/>
          <w:b/>
          <w:sz w:val="44"/>
          <w:szCs w:val="44"/>
        </w:rPr>
      </w:pPr>
    </w:p>
    <w:sectPr w:rsidR="00D74563" w:rsidSect="00A01E44">
      <w:headerReference w:type="default" r:id="rId14"/>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1CFDCF" w14:textId="77777777" w:rsidR="003C600C" w:rsidRDefault="003C600C" w:rsidP="001F12E7">
      <w:pPr>
        <w:spacing w:after="0" w:line="240" w:lineRule="auto"/>
      </w:pPr>
      <w:r>
        <w:separator/>
      </w:r>
    </w:p>
  </w:endnote>
  <w:endnote w:type="continuationSeparator" w:id="0">
    <w:p w14:paraId="7C00CEB7" w14:textId="77777777" w:rsidR="003C600C" w:rsidRDefault="003C600C" w:rsidP="001F1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rial-BoldMT">
    <w:altName w:val="Times New Roman"/>
    <w:charset w:val="00"/>
    <w:family w:val="auto"/>
    <w:pitch w:val="variable"/>
    <w:sig w:usb0="E0002AFF" w:usb1="C0007843" w:usb2="00000009" w:usb3="00000000" w:csb0="000001FF" w:csb1="00000000"/>
  </w:font>
  <w:font w:name="Yu Mincho">
    <w:altName w:val="游明朝"/>
    <w:charset w:val="80"/>
    <w:family w:val="auto"/>
    <w:pitch w:val="variable"/>
    <w:sig w:usb0="800002E7" w:usb1="2AC7FCFF"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387F544" w14:textId="77777777" w:rsidR="003C600C" w:rsidRDefault="003C600C" w:rsidP="001F12E7">
      <w:pPr>
        <w:spacing w:after="0" w:line="240" w:lineRule="auto"/>
      </w:pPr>
      <w:r>
        <w:separator/>
      </w:r>
    </w:p>
  </w:footnote>
  <w:footnote w:type="continuationSeparator" w:id="0">
    <w:p w14:paraId="444B23CE" w14:textId="77777777" w:rsidR="003C600C" w:rsidRDefault="003C600C" w:rsidP="001F12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C578A" w14:textId="77777777" w:rsidR="009237EA" w:rsidRPr="00CC75ED" w:rsidRDefault="009237EA" w:rsidP="001F12E7">
    <w:pPr>
      <w:pStyle w:val="Header"/>
      <w:ind w:left="11520" w:right="440"/>
      <w:rPr>
        <w:rFonts w:ascii="Arial Narrow" w:hAnsi="Arial Narrow"/>
        <w:sz w:val="24"/>
        <w:szCs w:val="24"/>
      </w:rPr>
    </w:pPr>
    <w:r w:rsidRPr="00CC75ED">
      <w:rPr>
        <w:rFonts w:ascii="Arial Narrow" w:hAnsi="Arial Narrow"/>
        <w:noProof/>
        <w:color w:val="0070C0"/>
        <w:sz w:val="24"/>
        <w:szCs w:val="24"/>
        <w:lang w:eastAsia="en-AU"/>
      </w:rPr>
      <w:drawing>
        <wp:anchor distT="0" distB="0" distL="114300" distR="114300" simplePos="0" relativeHeight="251659264" behindDoc="1" locked="0" layoutInCell="1" allowOverlap="1" wp14:anchorId="62C723B8" wp14:editId="0CB23AD7">
          <wp:simplePos x="0" y="0"/>
          <wp:positionH relativeFrom="column">
            <wp:posOffset>-464185</wp:posOffset>
          </wp:positionH>
          <wp:positionV relativeFrom="paragraph">
            <wp:posOffset>-197485</wp:posOffset>
          </wp:positionV>
          <wp:extent cx="2202180" cy="792860"/>
          <wp:effectExtent l="0" t="0" r="7620" b="7620"/>
          <wp:wrapNone/>
          <wp:docPr id="32" name="Picture 32" descr="S:\ADM-MGE\General\Communications\Image library\Logos\Monash Logo\Black and White Monash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DM-MGE\General\Communications\Image library\Logos\Monash Logo\Black and White Monash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2180" cy="792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75ED">
      <w:rPr>
        <w:rFonts w:ascii="Arial Narrow" w:hAnsi="Arial Narrow"/>
        <w:color w:val="0070C0"/>
        <w:sz w:val="24"/>
        <w:szCs w:val="24"/>
      </w:rPr>
      <w:t>MONASH</w:t>
    </w:r>
    <w:r w:rsidRPr="00CC75ED">
      <w:rPr>
        <w:rFonts w:ascii="Arial Narrow" w:hAnsi="Arial Narrow"/>
        <w:color w:val="0070C0"/>
        <w:sz w:val="24"/>
        <w:szCs w:val="24"/>
      </w:rPr>
      <w:br/>
    </w:r>
    <w:r w:rsidRPr="00CC75ED">
      <w:rPr>
        <w:rFonts w:ascii="Arial Narrow" w:hAnsi="Arial Narrow"/>
        <w:sz w:val="24"/>
        <w:szCs w:val="24"/>
      </w:rPr>
      <w:t>GRADUATE</w:t>
    </w:r>
    <w:r w:rsidRPr="00CC75ED">
      <w:rPr>
        <w:rFonts w:ascii="Arial Narrow" w:hAnsi="Arial Narrow"/>
        <w:sz w:val="24"/>
        <w:szCs w:val="24"/>
      </w:rPr>
      <w:br/>
      <w:t>EDUCATION</w:t>
    </w:r>
  </w:p>
  <w:p w14:paraId="79798374" w14:textId="77777777" w:rsidR="009237EA" w:rsidRDefault="009237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033521"/>
    <w:multiLevelType w:val="hybridMultilevel"/>
    <w:tmpl w:val="FE6034C0"/>
    <w:lvl w:ilvl="0" w:tplc="ACB40D44">
      <w:start w:val="1"/>
      <w:numFmt w:val="bullet"/>
      <w:lvlText w:val=""/>
      <w:lvlJc w:val="left"/>
      <w:pPr>
        <w:ind w:left="720" w:hanging="360"/>
      </w:pPr>
      <w:rPr>
        <w:rFonts w:ascii="Symbol" w:hAnsi="Symbol" w:hint="default"/>
        <w:color w:val="006CAB"/>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624B36"/>
    <w:multiLevelType w:val="multilevel"/>
    <w:tmpl w:val="1B8A061A"/>
    <w:lvl w:ilvl="0">
      <w:start w:val="1"/>
      <w:numFmt w:val="bullet"/>
      <w:pStyle w:val="BulletsS"/>
      <w:lvlText w:val=""/>
      <w:lvlJc w:val="left"/>
      <w:pPr>
        <w:ind w:left="363" w:hanging="363"/>
      </w:pPr>
      <w:rPr>
        <w:rFonts w:ascii="Symbol" w:hAnsi="Symbol" w:hint="default"/>
        <w:color w:val="95C500"/>
      </w:rPr>
    </w:lvl>
    <w:lvl w:ilvl="1">
      <w:start w:val="1"/>
      <w:numFmt w:val="bullet"/>
      <w:lvlText w:val="—"/>
      <w:lvlJc w:val="left"/>
      <w:pPr>
        <w:ind w:left="681" w:hanging="363"/>
      </w:pPr>
      <w:rPr>
        <w:rFonts w:ascii="Calibri" w:hAnsi="Calibri" w:hint="default"/>
        <w:color w:val="95C500"/>
      </w:rPr>
    </w:lvl>
    <w:lvl w:ilvl="2">
      <w:start w:val="1"/>
      <w:numFmt w:val="bullet"/>
      <w:lvlText w:val=""/>
      <w:lvlJc w:val="left"/>
      <w:pPr>
        <w:ind w:left="999" w:hanging="363"/>
      </w:pPr>
      <w:rPr>
        <w:rFonts w:ascii="Wingdings" w:hAnsi="Wingdings" w:hint="default"/>
      </w:rPr>
    </w:lvl>
    <w:lvl w:ilvl="3">
      <w:start w:val="1"/>
      <w:numFmt w:val="bullet"/>
      <w:lvlText w:val=""/>
      <w:lvlJc w:val="left"/>
      <w:pPr>
        <w:ind w:left="1317" w:hanging="363"/>
      </w:pPr>
      <w:rPr>
        <w:rFonts w:ascii="Symbol" w:hAnsi="Symbol" w:hint="default"/>
      </w:rPr>
    </w:lvl>
    <w:lvl w:ilvl="4">
      <w:start w:val="1"/>
      <w:numFmt w:val="bullet"/>
      <w:lvlText w:val="o"/>
      <w:lvlJc w:val="left"/>
      <w:pPr>
        <w:ind w:left="1635" w:hanging="363"/>
      </w:pPr>
      <w:rPr>
        <w:rFonts w:ascii="Courier New" w:hAnsi="Courier New" w:hint="default"/>
      </w:rPr>
    </w:lvl>
    <w:lvl w:ilvl="5">
      <w:start w:val="1"/>
      <w:numFmt w:val="bullet"/>
      <w:lvlText w:val=""/>
      <w:lvlJc w:val="left"/>
      <w:pPr>
        <w:ind w:left="1953" w:hanging="363"/>
      </w:pPr>
      <w:rPr>
        <w:rFonts w:ascii="Wingdings" w:hAnsi="Wingdings" w:hint="default"/>
      </w:rPr>
    </w:lvl>
    <w:lvl w:ilvl="6">
      <w:start w:val="1"/>
      <w:numFmt w:val="bullet"/>
      <w:lvlText w:val=""/>
      <w:lvlJc w:val="left"/>
      <w:pPr>
        <w:ind w:left="2271" w:hanging="363"/>
      </w:pPr>
      <w:rPr>
        <w:rFonts w:ascii="Symbol" w:hAnsi="Symbol" w:hint="default"/>
      </w:rPr>
    </w:lvl>
    <w:lvl w:ilvl="7">
      <w:start w:val="1"/>
      <w:numFmt w:val="bullet"/>
      <w:lvlText w:val="o"/>
      <w:lvlJc w:val="left"/>
      <w:pPr>
        <w:ind w:left="2589" w:hanging="363"/>
      </w:pPr>
      <w:rPr>
        <w:rFonts w:ascii="Courier New" w:hAnsi="Courier New" w:hint="default"/>
      </w:rPr>
    </w:lvl>
    <w:lvl w:ilvl="8">
      <w:start w:val="1"/>
      <w:numFmt w:val="bullet"/>
      <w:lvlText w:val=""/>
      <w:lvlJc w:val="left"/>
      <w:pPr>
        <w:ind w:left="2907" w:hanging="363"/>
      </w:pPr>
      <w:rPr>
        <w:rFonts w:ascii="Wingdings" w:hAnsi="Wingdings" w:hint="default"/>
      </w:rPr>
    </w:lvl>
  </w:abstractNum>
  <w:abstractNum w:abstractNumId="2" w15:restartNumberingAfterBreak="0">
    <w:nsid w:val="2098309F"/>
    <w:multiLevelType w:val="hybridMultilevel"/>
    <w:tmpl w:val="C47E8876"/>
    <w:lvl w:ilvl="0" w:tplc="BC2A3834">
      <w:start w:val="1"/>
      <w:numFmt w:val="bullet"/>
      <w:pStyle w:val="BulletsWLandscape"/>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3A2247"/>
    <w:multiLevelType w:val="hybridMultilevel"/>
    <w:tmpl w:val="750241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2A515C0"/>
    <w:multiLevelType w:val="hybridMultilevel"/>
    <w:tmpl w:val="56F461E0"/>
    <w:lvl w:ilvl="0" w:tplc="ACB40D44">
      <w:start w:val="1"/>
      <w:numFmt w:val="bullet"/>
      <w:lvlText w:val=""/>
      <w:lvlJc w:val="left"/>
      <w:pPr>
        <w:ind w:left="720" w:hanging="360"/>
      </w:pPr>
      <w:rPr>
        <w:rFonts w:ascii="Symbol" w:hAnsi="Symbol" w:hint="default"/>
        <w:color w:val="006CAB"/>
        <w:sz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066E94"/>
    <w:multiLevelType w:val="multilevel"/>
    <w:tmpl w:val="FE6C3E88"/>
    <w:lvl w:ilvl="0">
      <w:start w:val="1"/>
      <w:numFmt w:val="bullet"/>
      <w:lvlText w:val=""/>
      <w:lvlJc w:val="left"/>
      <w:pPr>
        <w:ind w:left="723" w:hanging="363"/>
      </w:pPr>
      <w:rPr>
        <w:rFonts w:ascii="Symbol" w:hAnsi="Symbol" w:hint="default"/>
        <w:color w:val="006CAB"/>
        <w:sz w:val="24"/>
      </w:rPr>
    </w:lvl>
    <w:lvl w:ilvl="1">
      <w:start w:val="1"/>
      <w:numFmt w:val="bullet"/>
      <w:lvlText w:val="—"/>
      <w:lvlJc w:val="left"/>
      <w:pPr>
        <w:ind w:left="1041" w:hanging="363"/>
      </w:pPr>
      <w:rPr>
        <w:rFonts w:ascii="Calibri" w:hAnsi="Calibri" w:hint="default"/>
        <w:color w:val="95C500"/>
      </w:rPr>
    </w:lvl>
    <w:lvl w:ilvl="2">
      <w:start w:val="1"/>
      <w:numFmt w:val="bullet"/>
      <w:lvlText w:val=""/>
      <w:lvlJc w:val="left"/>
      <w:pPr>
        <w:ind w:left="1359" w:hanging="363"/>
      </w:pPr>
      <w:rPr>
        <w:rFonts w:ascii="Wingdings" w:hAnsi="Wingdings" w:hint="default"/>
      </w:rPr>
    </w:lvl>
    <w:lvl w:ilvl="3">
      <w:start w:val="1"/>
      <w:numFmt w:val="bullet"/>
      <w:lvlText w:val=""/>
      <w:lvlJc w:val="left"/>
      <w:pPr>
        <w:ind w:left="1677" w:hanging="363"/>
      </w:pPr>
      <w:rPr>
        <w:rFonts w:ascii="Symbol" w:hAnsi="Symbol" w:hint="default"/>
      </w:rPr>
    </w:lvl>
    <w:lvl w:ilvl="4">
      <w:start w:val="1"/>
      <w:numFmt w:val="bullet"/>
      <w:lvlText w:val="o"/>
      <w:lvlJc w:val="left"/>
      <w:pPr>
        <w:ind w:left="1995" w:hanging="363"/>
      </w:pPr>
      <w:rPr>
        <w:rFonts w:ascii="Courier New" w:hAnsi="Courier New" w:hint="default"/>
      </w:rPr>
    </w:lvl>
    <w:lvl w:ilvl="5">
      <w:start w:val="1"/>
      <w:numFmt w:val="bullet"/>
      <w:lvlText w:val=""/>
      <w:lvlJc w:val="left"/>
      <w:pPr>
        <w:ind w:left="2313" w:hanging="363"/>
      </w:pPr>
      <w:rPr>
        <w:rFonts w:ascii="Wingdings" w:hAnsi="Wingdings" w:hint="default"/>
      </w:rPr>
    </w:lvl>
    <w:lvl w:ilvl="6">
      <w:start w:val="1"/>
      <w:numFmt w:val="bullet"/>
      <w:lvlText w:val=""/>
      <w:lvlJc w:val="left"/>
      <w:pPr>
        <w:ind w:left="2631" w:hanging="363"/>
      </w:pPr>
      <w:rPr>
        <w:rFonts w:ascii="Symbol" w:hAnsi="Symbol" w:hint="default"/>
      </w:rPr>
    </w:lvl>
    <w:lvl w:ilvl="7">
      <w:start w:val="1"/>
      <w:numFmt w:val="bullet"/>
      <w:lvlText w:val="o"/>
      <w:lvlJc w:val="left"/>
      <w:pPr>
        <w:ind w:left="2949" w:hanging="363"/>
      </w:pPr>
      <w:rPr>
        <w:rFonts w:ascii="Courier New" w:hAnsi="Courier New" w:hint="default"/>
      </w:rPr>
    </w:lvl>
    <w:lvl w:ilvl="8">
      <w:start w:val="1"/>
      <w:numFmt w:val="bullet"/>
      <w:lvlText w:val=""/>
      <w:lvlJc w:val="left"/>
      <w:pPr>
        <w:ind w:left="3267" w:hanging="363"/>
      </w:pPr>
      <w:rPr>
        <w:rFonts w:ascii="Wingdings" w:hAnsi="Wingdings" w:hint="default"/>
      </w:rPr>
    </w:lvl>
  </w:abstractNum>
  <w:abstractNum w:abstractNumId="6" w15:restartNumberingAfterBreak="0">
    <w:nsid w:val="736B121A"/>
    <w:multiLevelType w:val="hybridMultilevel"/>
    <w:tmpl w:val="083C5CCE"/>
    <w:lvl w:ilvl="0" w:tplc="E1A63C5E">
      <w:start w:val="1"/>
      <w:numFmt w:val="decimal"/>
      <w:pStyle w:val="Numbered"/>
      <w:lvlText w:val="%1."/>
      <w:lvlJc w:val="left"/>
      <w:pPr>
        <w:ind w:left="360" w:hanging="360"/>
      </w:pPr>
      <w:rPr>
        <w:sz w:val="22"/>
        <w:szCs w:val="22"/>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2"/>
  </w:num>
  <w:num w:numId="2">
    <w:abstractNumId w:val="1"/>
  </w:num>
  <w:num w:numId="3">
    <w:abstractNumId w:val="4"/>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5"/>
  </w:num>
  <w:num w:numId="9">
    <w:abstractNumId w:val="6"/>
    <w:lvlOverride w:ilvl="0">
      <w:startOverride w:val="1"/>
    </w:lvlOverride>
  </w:num>
  <w:num w:numId="10">
    <w:abstractNumId w:val="6"/>
    <w:lvlOverride w:ilvl="0">
      <w:startOverride w:val="1"/>
    </w:lvlOverride>
  </w:num>
  <w:num w:numId="11">
    <w:abstractNumId w:val="6"/>
    <w:lvlOverride w:ilvl="0">
      <w:startOverride w:val="1"/>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6"/>
    <w:lvlOverride w:ilvl="0">
      <w:startOverride w:val="1"/>
    </w:lvlOverride>
  </w:num>
  <w:num w:numId="16">
    <w:abstractNumId w:val="6"/>
    <w:lvlOverride w:ilvl="0">
      <w:startOverride w:val="1"/>
    </w:lvlOverride>
  </w:num>
  <w:num w:numId="17">
    <w:abstractNumId w:val="6"/>
    <w:lvlOverride w:ilvl="0">
      <w:startOverride w:val="1"/>
    </w:lvlOverride>
  </w:num>
  <w:num w:numId="18">
    <w:abstractNumId w:val="3"/>
  </w:num>
  <w:num w:numId="19">
    <w:abstractNumId w:val="0"/>
  </w:num>
  <w:num w:numId="20">
    <w:abstractNumId w:val="6"/>
  </w:num>
  <w:num w:numId="21">
    <w:abstractNumId w:val="6"/>
    <w:lvlOverride w:ilvl="0">
      <w:startOverride w:val="1"/>
    </w:lvlOverride>
  </w:num>
  <w:num w:numId="22">
    <w:abstractNumId w:val="6"/>
    <w:lvlOverride w:ilvl="0">
      <w:startOverride w:val="1"/>
    </w:lvlOverride>
  </w:num>
  <w:num w:numId="23">
    <w:abstractNumId w:val="6"/>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xNzQ2NTAzMjYxNDSyUdpeDU4uLM/DyQAsNaAMz5u8osAAAA"/>
  </w:docVars>
  <w:rsids>
    <w:rsidRoot w:val="00017AE1"/>
    <w:rsid w:val="00001741"/>
    <w:rsid w:val="00011500"/>
    <w:rsid w:val="0001407E"/>
    <w:rsid w:val="00014874"/>
    <w:rsid w:val="00017AE1"/>
    <w:rsid w:val="000202E7"/>
    <w:rsid w:val="000323D7"/>
    <w:rsid w:val="0003281A"/>
    <w:rsid w:val="000330B0"/>
    <w:rsid w:val="00034B2F"/>
    <w:rsid w:val="000358C7"/>
    <w:rsid w:val="00043FDB"/>
    <w:rsid w:val="00050358"/>
    <w:rsid w:val="00051686"/>
    <w:rsid w:val="000566F1"/>
    <w:rsid w:val="00060B4A"/>
    <w:rsid w:val="00087F3B"/>
    <w:rsid w:val="00092B1C"/>
    <w:rsid w:val="000A295C"/>
    <w:rsid w:val="000A46E6"/>
    <w:rsid w:val="000B2311"/>
    <w:rsid w:val="000B37DA"/>
    <w:rsid w:val="000B3CFD"/>
    <w:rsid w:val="000B734E"/>
    <w:rsid w:val="000B7C7C"/>
    <w:rsid w:val="000C0183"/>
    <w:rsid w:val="000C39E4"/>
    <w:rsid w:val="000D1D3B"/>
    <w:rsid w:val="000D2D75"/>
    <w:rsid w:val="000D3FA8"/>
    <w:rsid w:val="000D7A68"/>
    <w:rsid w:val="000E46A5"/>
    <w:rsid w:val="000F3344"/>
    <w:rsid w:val="00104700"/>
    <w:rsid w:val="00104E31"/>
    <w:rsid w:val="00105E88"/>
    <w:rsid w:val="001112FE"/>
    <w:rsid w:val="00112475"/>
    <w:rsid w:val="00113797"/>
    <w:rsid w:val="00114366"/>
    <w:rsid w:val="00126D75"/>
    <w:rsid w:val="00133BA5"/>
    <w:rsid w:val="00134376"/>
    <w:rsid w:val="001374C4"/>
    <w:rsid w:val="00143973"/>
    <w:rsid w:val="001563BE"/>
    <w:rsid w:val="0016087C"/>
    <w:rsid w:val="00163F08"/>
    <w:rsid w:val="001660E7"/>
    <w:rsid w:val="0018345A"/>
    <w:rsid w:val="00195421"/>
    <w:rsid w:val="001A142C"/>
    <w:rsid w:val="001B480C"/>
    <w:rsid w:val="001B615C"/>
    <w:rsid w:val="001C385D"/>
    <w:rsid w:val="001C6D7D"/>
    <w:rsid w:val="001D155E"/>
    <w:rsid w:val="001D34A5"/>
    <w:rsid w:val="001E265C"/>
    <w:rsid w:val="001E2B9F"/>
    <w:rsid w:val="001F0F90"/>
    <w:rsid w:val="001F12E7"/>
    <w:rsid w:val="001F79BB"/>
    <w:rsid w:val="00205F67"/>
    <w:rsid w:val="002126FA"/>
    <w:rsid w:val="00233D74"/>
    <w:rsid w:val="00236549"/>
    <w:rsid w:val="00237A16"/>
    <w:rsid w:val="0024711A"/>
    <w:rsid w:val="002564BF"/>
    <w:rsid w:val="00256C06"/>
    <w:rsid w:val="00261F0F"/>
    <w:rsid w:val="0026697B"/>
    <w:rsid w:val="0028405C"/>
    <w:rsid w:val="002860C6"/>
    <w:rsid w:val="00286E60"/>
    <w:rsid w:val="00296D26"/>
    <w:rsid w:val="002B68D9"/>
    <w:rsid w:val="002B7421"/>
    <w:rsid w:val="002C1EB2"/>
    <w:rsid w:val="002C275F"/>
    <w:rsid w:val="002D52E1"/>
    <w:rsid w:val="002E249E"/>
    <w:rsid w:val="002E7054"/>
    <w:rsid w:val="002E7B86"/>
    <w:rsid w:val="002F2924"/>
    <w:rsid w:val="00305EB3"/>
    <w:rsid w:val="0030646B"/>
    <w:rsid w:val="003145DE"/>
    <w:rsid w:val="00315EF9"/>
    <w:rsid w:val="00316FCC"/>
    <w:rsid w:val="00326307"/>
    <w:rsid w:val="0033128A"/>
    <w:rsid w:val="00335783"/>
    <w:rsid w:val="003368D7"/>
    <w:rsid w:val="0034082E"/>
    <w:rsid w:val="003420F3"/>
    <w:rsid w:val="003543E2"/>
    <w:rsid w:val="003552FA"/>
    <w:rsid w:val="003705DF"/>
    <w:rsid w:val="00380EED"/>
    <w:rsid w:val="00387DBB"/>
    <w:rsid w:val="00393790"/>
    <w:rsid w:val="003951AE"/>
    <w:rsid w:val="003953AD"/>
    <w:rsid w:val="003A2650"/>
    <w:rsid w:val="003A66C4"/>
    <w:rsid w:val="003C2D2F"/>
    <w:rsid w:val="003C5343"/>
    <w:rsid w:val="003C600C"/>
    <w:rsid w:val="003C7752"/>
    <w:rsid w:val="003D46FE"/>
    <w:rsid w:val="003E5620"/>
    <w:rsid w:val="00416C8C"/>
    <w:rsid w:val="00416DAA"/>
    <w:rsid w:val="004175E3"/>
    <w:rsid w:val="00423ADD"/>
    <w:rsid w:val="004317FC"/>
    <w:rsid w:val="00432026"/>
    <w:rsid w:val="00434029"/>
    <w:rsid w:val="004377D5"/>
    <w:rsid w:val="00460C89"/>
    <w:rsid w:val="00475FA7"/>
    <w:rsid w:val="004801C5"/>
    <w:rsid w:val="004875AF"/>
    <w:rsid w:val="00491EAA"/>
    <w:rsid w:val="004A2369"/>
    <w:rsid w:val="004A4454"/>
    <w:rsid w:val="004B0864"/>
    <w:rsid w:val="004C22A9"/>
    <w:rsid w:val="004C233E"/>
    <w:rsid w:val="004C4386"/>
    <w:rsid w:val="004D0892"/>
    <w:rsid w:val="004D69FF"/>
    <w:rsid w:val="004F0EDE"/>
    <w:rsid w:val="00505F80"/>
    <w:rsid w:val="00506EE5"/>
    <w:rsid w:val="00521DA4"/>
    <w:rsid w:val="00525D80"/>
    <w:rsid w:val="005300DE"/>
    <w:rsid w:val="00532597"/>
    <w:rsid w:val="005378D2"/>
    <w:rsid w:val="00537DAC"/>
    <w:rsid w:val="00547CD1"/>
    <w:rsid w:val="00547FB8"/>
    <w:rsid w:val="0055017D"/>
    <w:rsid w:val="005540FC"/>
    <w:rsid w:val="00564B78"/>
    <w:rsid w:val="005676DC"/>
    <w:rsid w:val="00577A09"/>
    <w:rsid w:val="00583C9B"/>
    <w:rsid w:val="005A1431"/>
    <w:rsid w:val="005A46A5"/>
    <w:rsid w:val="005C2BE3"/>
    <w:rsid w:val="005D26BF"/>
    <w:rsid w:val="005D456A"/>
    <w:rsid w:val="005F1D9E"/>
    <w:rsid w:val="005F51B7"/>
    <w:rsid w:val="005F58AD"/>
    <w:rsid w:val="00601DF5"/>
    <w:rsid w:val="00604F6B"/>
    <w:rsid w:val="00606DB6"/>
    <w:rsid w:val="006127E7"/>
    <w:rsid w:val="00615E9D"/>
    <w:rsid w:val="00625A74"/>
    <w:rsid w:val="00640A8C"/>
    <w:rsid w:val="006437B7"/>
    <w:rsid w:val="00646064"/>
    <w:rsid w:val="00657BCB"/>
    <w:rsid w:val="00661701"/>
    <w:rsid w:val="0066694D"/>
    <w:rsid w:val="00667941"/>
    <w:rsid w:val="00677003"/>
    <w:rsid w:val="00686F7C"/>
    <w:rsid w:val="006A771D"/>
    <w:rsid w:val="006B0843"/>
    <w:rsid w:val="006B7F04"/>
    <w:rsid w:val="006C3F8B"/>
    <w:rsid w:val="006D151C"/>
    <w:rsid w:val="006D715A"/>
    <w:rsid w:val="006E0DAD"/>
    <w:rsid w:val="006E1E9E"/>
    <w:rsid w:val="006F0908"/>
    <w:rsid w:val="006F0DCC"/>
    <w:rsid w:val="007131DA"/>
    <w:rsid w:val="007143FF"/>
    <w:rsid w:val="00715EC8"/>
    <w:rsid w:val="00723A3F"/>
    <w:rsid w:val="00733D08"/>
    <w:rsid w:val="007452FE"/>
    <w:rsid w:val="00764AA9"/>
    <w:rsid w:val="007748B0"/>
    <w:rsid w:val="00780F57"/>
    <w:rsid w:val="00781E9E"/>
    <w:rsid w:val="007822EE"/>
    <w:rsid w:val="007852A5"/>
    <w:rsid w:val="00797DB6"/>
    <w:rsid w:val="007A0DEE"/>
    <w:rsid w:val="007A696D"/>
    <w:rsid w:val="007B30BE"/>
    <w:rsid w:val="007C08C9"/>
    <w:rsid w:val="007D3236"/>
    <w:rsid w:val="007E4ACE"/>
    <w:rsid w:val="007F10D7"/>
    <w:rsid w:val="00800C84"/>
    <w:rsid w:val="008029F1"/>
    <w:rsid w:val="00806CEB"/>
    <w:rsid w:val="00821962"/>
    <w:rsid w:val="00826522"/>
    <w:rsid w:val="0083385A"/>
    <w:rsid w:val="00836927"/>
    <w:rsid w:val="00850008"/>
    <w:rsid w:val="00855A0A"/>
    <w:rsid w:val="00860B62"/>
    <w:rsid w:val="00875406"/>
    <w:rsid w:val="00876DCB"/>
    <w:rsid w:val="008A6090"/>
    <w:rsid w:val="008A7831"/>
    <w:rsid w:val="008B78C2"/>
    <w:rsid w:val="008B7CA3"/>
    <w:rsid w:val="008D3FC7"/>
    <w:rsid w:val="008E6B9D"/>
    <w:rsid w:val="008F1976"/>
    <w:rsid w:val="00901697"/>
    <w:rsid w:val="0091563D"/>
    <w:rsid w:val="009205E8"/>
    <w:rsid w:val="009237EA"/>
    <w:rsid w:val="00931E24"/>
    <w:rsid w:val="009363EB"/>
    <w:rsid w:val="009438D3"/>
    <w:rsid w:val="009440AC"/>
    <w:rsid w:val="00944B27"/>
    <w:rsid w:val="00947BA9"/>
    <w:rsid w:val="00952CEE"/>
    <w:rsid w:val="00954D37"/>
    <w:rsid w:val="00962DEC"/>
    <w:rsid w:val="00963835"/>
    <w:rsid w:val="00966C1A"/>
    <w:rsid w:val="00972805"/>
    <w:rsid w:val="009749E1"/>
    <w:rsid w:val="009817BB"/>
    <w:rsid w:val="009835BF"/>
    <w:rsid w:val="00986689"/>
    <w:rsid w:val="009906BE"/>
    <w:rsid w:val="00990912"/>
    <w:rsid w:val="009916BD"/>
    <w:rsid w:val="00993984"/>
    <w:rsid w:val="009963E1"/>
    <w:rsid w:val="00996BB2"/>
    <w:rsid w:val="009A5079"/>
    <w:rsid w:val="009C1BBE"/>
    <w:rsid w:val="009D689F"/>
    <w:rsid w:val="009E16CA"/>
    <w:rsid w:val="009E307A"/>
    <w:rsid w:val="009E6FE5"/>
    <w:rsid w:val="009F2D98"/>
    <w:rsid w:val="009F7677"/>
    <w:rsid w:val="00A0021E"/>
    <w:rsid w:val="00A01E44"/>
    <w:rsid w:val="00A14F66"/>
    <w:rsid w:val="00A15864"/>
    <w:rsid w:val="00A20BC9"/>
    <w:rsid w:val="00A20EC2"/>
    <w:rsid w:val="00A226EB"/>
    <w:rsid w:val="00A23CA7"/>
    <w:rsid w:val="00A3065D"/>
    <w:rsid w:val="00A32D2A"/>
    <w:rsid w:val="00A5155C"/>
    <w:rsid w:val="00A62E2C"/>
    <w:rsid w:val="00A6713C"/>
    <w:rsid w:val="00A81C65"/>
    <w:rsid w:val="00A81F7A"/>
    <w:rsid w:val="00A82433"/>
    <w:rsid w:val="00A82FBD"/>
    <w:rsid w:val="00A92B06"/>
    <w:rsid w:val="00AB5181"/>
    <w:rsid w:val="00AC6E2D"/>
    <w:rsid w:val="00AD04F6"/>
    <w:rsid w:val="00AD1E89"/>
    <w:rsid w:val="00AD4E57"/>
    <w:rsid w:val="00AF4392"/>
    <w:rsid w:val="00AF7430"/>
    <w:rsid w:val="00B12CFC"/>
    <w:rsid w:val="00B1346D"/>
    <w:rsid w:val="00B16839"/>
    <w:rsid w:val="00B20512"/>
    <w:rsid w:val="00B20FB6"/>
    <w:rsid w:val="00B21A6C"/>
    <w:rsid w:val="00B42C29"/>
    <w:rsid w:val="00B46A46"/>
    <w:rsid w:val="00B612B7"/>
    <w:rsid w:val="00B643E2"/>
    <w:rsid w:val="00B6779E"/>
    <w:rsid w:val="00B70AE6"/>
    <w:rsid w:val="00B71DA0"/>
    <w:rsid w:val="00B75AF0"/>
    <w:rsid w:val="00B77606"/>
    <w:rsid w:val="00B85625"/>
    <w:rsid w:val="00B91E5E"/>
    <w:rsid w:val="00BA1359"/>
    <w:rsid w:val="00BB3C26"/>
    <w:rsid w:val="00BB78B5"/>
    <w:rsid w:val="00BD6AAD"/>
    <w:rsid w:val="00BE4027"/>
    <w:rsid w:val="00BF201C"/>
    <w:rsid w:val="00BF4580"/>
    <w:rsid w:val="00C041E7"/>
    <w:rsid w:val="00C1056D"/>
    <w:rsid w:val="00C1618D"/>
    <w:rsid w:val="00C31BBA"/>
    <w:rsid w:val="00C3483E"/>
    <w:rsid w:val="00C403A9"/>
    <w:rsid w:val="00C42BCE"/>
    <w:rsid w:val="00C46A12"/>
    <w:rsid w:val="00C573DF"/>
    <w:rsid w:val="00C6001C"/>
    <w:rsid w:val="00C641F9"/>
    <w:rsid w:val="00C7120C"/>
    <w:rsid w:val="00C816F8"/>
    <w:rsid w:val="00C85688"/>
    <w:rsid w:val="00C86053"/>
    <w:rsid w:val="00C925CF"/>
    <w:rsid w:val="00CA1E6E"/>
    <w:rsid w:val="00CA4DBA"/>
    <w:rsid w:val="00CB3A15"/>
    <w:rsid w:val="00CB4723"/>
    <w:rsid w:val="00CD29A8"/>
    <w:rsid w:val="00CE55F1"/>
    <w:rsid w:val="00CF713C"/>
    <w:rsid w:val="00D01640"/>
    <w:rsid w:val="00D0749D"/>
    <w:rsid w:val="00D1137D"/>
    <w:rsid w:val="00D12F88"/>
    <w:rsid w:val="00D22E13"/>
    <w:rsid w:val="00D25E3C"/>
    <w:rsid w:val="00D2753A"/>
    <w:rsid w:val="00D315EF"/>
    <w:rsid w:val="00D3192F"/>
    <w:rsid w:val="00D3268B"/>
    <w:rsid w:val="00D34C1B"/>
    <w:rsid w:val="00D36D63"/>
    <w:rsid w:val="00D36DB2"/>
    <w:rsid w:val="00D4041F"/>
    <w:rsid w:val="00D468E9"/>
    <w:rsid w:val="00D47DA8"/>
    <w:rsid w:val="00D62117"/>
    <w:rsid w:val="00D62D1C"/>
    <w:rsid w:val="00D72AA2"/>
    <w:rsid w:val="00D74563"/>
    <w:rsid w:val="00D75DDE"/>
    <w:rsid w:val="00D8026A"/>
    <w:rsid w:val="00D80E25"/>
    <w:rsid w:val="00DA12A3"/>
    <w:rsid w:val="00DA33DB"/>
    <w:rsid w:val="00DA3AD0"/>
    <w:rsid w:val="00DA3AF3"/>
    <w:rsid w:val="00DB030B"/>
    <w:rsid w:val="00DB0EA3"/>
    <w:rsid w:val="00DB3DB6"/>
    <w:rsid w:val="00DB4F97"/>
    <w:rsid w:val="00DC6593"/>
    <w:rsid w:val="00DD2D88"/>
    <w:rsid w:val="00DD77E7"/>
    <w:rsid w:val="00DE1D33"/>
    <w:rsid w:val="00DE7CCB"/>
    <w:rsid w:val="00DF2074"/>
    <w:rsid w:val="00DF3D2B"/>
    <w:rsid w:val="00E00986"/>
    <w:rsid w:val="00E02552"/>
    <w:rsid w:val="00E042D6"/>
    <w:rsid w:val="00E06A13"/>
    <w:rsid w:val="00E10B62"/>
    <w:rsid w:val="00E131D4"/>
    <w:rsid w:val="00E254A8"/>
    <w:rsid w:val="00E25A5C"/>
    <w:rsid w:val="00E31840"/>
    <w:rsid w:val="00E45D3C"/>
    <w:rsid w:val="00E561CF"/>
    <w:rsid w:val="00E63E74"/>
    <w:rsid w:val="00E64B6A"/>
    <w:rsid w:val="00E71431"/>
    <w:rsid w:val="00E71B5D"/>
    <w:rsid w:val="00E738E7"/>
    <w:rsid w:val="00E81CDC"/>
    <w:rsid w:val="00E921FC"/>
    <w:rsid w:val="00E95116"/>
    <w:rsid w:val="00EA19E1"/>
    <w:rsid w:val="00EA685F"/>
    <w:rsid w:val="00EA6AAE"/>
    <w:rsid w:val="00EB09E3"/>
    <w:rsid w:val="00EB4105"/>
    <w:rsid w:val="00EC2456"/>
    <w:rsid w:val="00ED0BB3"/>
    <w:rsid w:val="00EE26EF"/>
    <w:rsid w:val="00EE4D32"/>
    <w:rsid w:val="00EE6ACB"/>
    <w:rsid w:val="00EF0105"/>
    <w:rsid w:val="00EF307A"/>
    <w:rsid w:val="00EF39B2"/>
    <w:rsid w:val="00EF5590"/>
    <w:rsid w:val="00F00317"/>
    <w:rsid w:val="00F03C8F"/>
    <w:rsid w:val="00F14F8D"/>
    <w:rsid w:val="00F325C8"/>
    <w:rsid w:val="00F32AFD"/>
    <w:rsid w:val="00F3654F"/>
    <w:rsid w:val="00F4012E"/>
    <w:rsid w:val="00F458FB"/>
    <w:rsid w:val="00F504BC"/>
    <w:rsid w:val="00F5077E"/>
    <w:rsid w:val="00F50C35"/>
    <w:rsid w:val="00F52298"/>
    <w:rsid w:val="00F54871"/>
    <w:rsid w:val="00F563FD"/>
    <w:rsid w:val="00F57C91"/>
    <w:rsid w:val="00F65A58"/>
    <w:rsid w:val="00F71412"/>
    <w:rsid w:val="00F85F77"/>
    <w:rsid w:val="00F9015F"/>
    <w:rsid w:val="00F90485"/>
    <w:rsid w:val="00FA188E"/>
    <w:rsid w:val="00FB1D67"/>
    <w:rsid w:val="00FB32E3"/>
    <w:rsid w:val="00FB4156"/>
    <w:rsid w:val="00FD16B5"/>
    <w:rsid w:val="00FD4822"/>
    <w:rsid w:val="00FE2742"/>
    <w:rsid w:val="00FE6260"/>
    <w:rsid w:val="00FF4EA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9538E4"/>
  <w15:docId w15:val="{B22383CB-7590-4E6C-8DCC-7DDF3FD9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63835"/>
    <w:pPr>
      <w:spacing w:before="120" w:after="120"/>
    </w:pPr>
    <w:rPr>
      <w:rFonts w:ascii="Arial" w:hAnsi="Arial"/>
    </w:rPr>
  </w:style>
  <w:style w:type="paragraph" w:styleId="Heading1">
    <w:name w:val="heading 1"/>
    <w:basedOn w:val="Normal"/>
    <w:next w:val="Normal"/>
    <w:link w:val="Heading1Char"/>
    <w:uiPriority w:val="9"/>
    <w:qFormat/>
    <w:rsid w:val="00A002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BB3C2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7A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3D46FE"/>
    <w:pPr>
      <w:spacing w:after="200" w:line="340" w:lineRule="exact"/>
      <w:ind w:left="720"/>
      <w:contextualSpacing/>
    </w:pPr>
    <w:rPr>
      <w:rFonts w:eastAsia="Calibri" w:cs="Times New Roman"/>
      <w:color w:val="363636"/>
      <w:lang w:val="en-GB" w:eastAsia="en-GB"/>
    </w:rPr>
  </w:style>
  <w:style w:type="paragraph" w:styleId="BalloonText">
    <w:name w:val="Balloon Text"/>
    <w:basedOn w:val="Normal"/>
    <w:link w:val="BalloonTextChar"/>
    <w:uiPriority w:val="99"/>
    <w:semiHidden/>
    <w:unhideWhenUsed/>
    <w:rsid w:val="0033128A"/>
    <w:pPr>
      <w:spacing w:after="0" w:line="240" w:lineRule="auto"/>
    </w:pPr>
    <w:rPr>
      <w:rFonts w:ascii="Tahoma" w:eastAsia="Calibri" w:hAnsi="Tahoma" w:cs="Tahoma"/>
      <w:color w:val="363636"/>
      <w:sz w:val="16"/>
      <w:szCs w:val="16"/>
      <w:lang w:val="en-GB" w:eastAsia="en-GB"/>
    </w:rPr>
  </w:style>
  <w:style w:type="character" w:customStyle="1" w:styleId="BalloonTextChar">
    <w:name w:val="Balloon Text Char"/>
    <w:basedOn w:val="DefaultParagraphFont"/>
    <w:link w:val="BalloonText"/>
    <w:uiPriority w:val="99"/>
    <w:semiHidden/>
    <w:rsid w:val="0033128A"/>
    <w:rPr>
      <w:rFonts w:ascii="Tahoma" w:eastAsia="Calibri" w:hAnsi="Tahoma" w:cs="Tahoma"/>
      <w:color w:val="363636"/>
      <w:sz w:val="16"/>
      <w:szCs w:val="16"/>
      <w:lang w:val="en-GB" w:eastAsia="en-GB"/>
    </w:rPr>
  </w:style>
  <w:style w:type="paragraph" w:customStyle="1" w:styleId="BulletsWLandscape">
    <w:name w:val="Bullets_W_Landscape"/>
    <w:basedOn w:val="Normal"/>
    <w:qFormat/>
    <w:rsid w:val="0033128A"/>
    <w:pPr>
      <w:numPr>
        <w:numId w:val="1"/>
      </w:numPr>
      <w:autoSpaceDE w:val="0"/>
      <w:autoSpaceDN w:val="0"/>
      <w:adjustRightInd w:val="0"/>
      <w:spacing w:line="240" w:lineRule="auto"/>
      <w:ind w:right="2126"/>
      <w:contextualSpacing/>
    </w:pPr>
    <w:rPr>
      <w:rFonts w:eastAsia="Calibri" w:cs="Arial-BoldMT"/>
      <w:bCs/>
      <w:color w:val="FFFFFF"/>
      <w:sz w:val="28"/>
      <w:szCs w:val="28"/>
      <w:lang w:val="en-GB" w:eastAsia="en-GB"/>
    </w:rPr>
  </w:style>
  <w:style w:type="paragraph" w:customStyle="1" w:styleId="BulletsS">
    <w:name w:val="Bullets_S"/>
    <w:next w:val="Normal"/>
    <w:uiPriority w:val="1"/>
    <w:qFormat/>
    <w:rsid w:val="001D155E"/>
    <w:pPr>
      <w:numPr>
        <w:numId w:val="2"/>
      </w:numPr>
      <w:spacing w:before="120" w:after="240" w:line="340" w:lineRule="exact"/>
      <w:contextualSpacing/>
    </w:pPr>
    <w:rPr>
      <w:rFonts w:ascii="Arial" w:eastAsia="Calibri" w:hAnsi="Arial" w:cs="Times New Roman"/>
      <w:color w:val="363636"/>
      <w:lang w:val="en-GB"/>
    </w:rPr>
  </w:style>
  <w:style w:type="character" w:styleId="Strong">
    <w:name w:val="Strong"/>
    <w:basedOn w:val="DefaultParagraphFont"/>
    <w:uiPriority w:val="22"/>
    <w:qFormat/>
    <w:rsid w:val="009440AC"/>
    <w:rPr>
      <w:b/>
      <w:bCs/>
    </w:rPr>
  </w:style>
  <w:style w:type="character" w:customStyle="1" w:styleId="apple-converted-space">
    <w:name w:val="apple-converted-space"/>
    <w:basedOn w:val="DefaultParagraphFont"/>
    <w:rsid w:val="009440AC"/>
  </w:style>
  <w:style w:type="paragraph" w:styleId="NormalWeb">
    <w:name w:val="Normal (Web)"/>
    <w:basedOn w:val="Normal"/>
    <w:uiPriority w:val="99"/>
    <w:semiHidden/>
    <w:unhideWhenUsed/>
    <w:rsid w:val="00BB3C26"/>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3Char">
    <w:name w:val="Heading 3 Char"/>
    <w:basedOn w:val="DefaultParagraphFont"/>
    <w:link w:val="Heading3"/>
    <w:uiPriority w:val="9"/>
    <w:semiHidden/>
    <w:rsid w:val="00BB3C26"/>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BB3C26"/>
    <w:rPr>
      <w:color w:val="0000FF"/>
      <w:u w:val="single"/>
    </w:rPr>
  </w:style>
  <w:style w:type="character" w:styleId="Emphasis">
    <w:name w:val="Emphasis"/>
    <w:basedOn w:val="DefaultParagraphFont"/>
    <w:uiPriority w:val="20"/>
    <w:qFormat/>
    <w:rsid w:val="00BB3C26"/>
    <w:rPr>
      <w:i/>
      <w:iCs/>
    </w:rPr>
  </w:style>
  <w:style w:type="character" w:customStyle="1" w:styleId="ListParagraphChar">
    <w:name w:val="List Paragraph Char"/>
    <w:basedOn w:val="DefaultParagraphFont"/>
    <w:link w:val="ListParagraph"/>
    <w:uiPriority w:val="34"/>
    <w:rsid w:val="009A5079"/>
    <w:rPr>
      <w:rFonts w:ascii="Arial" w:eastAsia="Calibri" w:hAnsi="Arial" w:cs="Times New Roman"/>
      <w:color w:val="363636"/>
      <w:lang w:val="en-GB" w:eastAsia="en-GB"/>
    </w:rPr>
  </w:style>
  <w:style w:type="paragraph" w:customStyle="1" w:styleId="Numbered">
    <w:name w:val="Numbered"/>
    <w:basedOn w:val="ListParagraph"/>
    <w:link w:val="NumberedChar"/>
    <w:autoRedefine/>
    <w:qFormat/>
    <w:rsid w:val="00475FA7"/>
    <w:pPr>
      <w:numPr>
        <w:numId w:val="4"/>
      </w:numPr>
      <w:spacing w:after="120" w:line="240" w:lineRule="auto"/>
    </w:pPr>
    <w:rPr>
      <w:rFonts w:cs="Arial"/>
      <w:color w:val="333333"/>
    </w:rPr>
  </w:style>
  <w:style w:type="character" w:customStyle="1" w:styleId="NumberedChar">
    <w:name w:val="Numbered Char"/>
    <w:basedOn w:val="ListParagraphChar"/>
    <w:link w:val="Numbered"/>
    <w:rsid w:val="00475FA7"/>
    <w:rPr>
      <w:rFonts w:ascii="Arial" w:eastAsia="Calibri" w:hAnsi="Arial" w:cs="Arial"/>
      <w:color w:val="333333"/>
      <w:lang w:val="en-GB" w:eastAsia="en-GB"/>
    </w:rPr>
  </w:style>
  <w:style w:type="character" w:styleId="CommentReference">
    <w:name w:val="annotation reference"/>
    <w:basedOn w:val="DefaultParagraphFont"/>
    <w:uiPriority w:val="99"/>
    <w:semiHidden/>
    <w:unhideWhenUsed/>
    <w:rsid w:val="003A66C4"/>
    <w:rPr>
      <w:sz w:val="16"/>
      <w:szCs w:val="16"/>
    </w:rPr>
  </w:style>
  <w:style w:type="paragraph" w:styleId="CommentText">
    <w:name w:val="annotation text"/>
    <w:basedOn w:val="Normal"/>
    <w:link w:val="CommentTextChar"/>
    <w:uiPriority w:val="99"/>
    <w:semiHidden/>
    <w:unhideWhenUsed/>
    <w:rsid w:val="003A66C4"/>
    <w:pPr>
      <w:spacing w:line="240" w:lineRule="auto"/>
    </w:pPr>
    <w:rPr>
      <w:sz w:val="20"/>
      <w:szCs w:val="20"/>
    </w:rPr>
  </w:style>
  <w:style w:type="character" w:customStyle="1" w:styleId="CommentTextChar">
    <w:name w:val="Comment Text Char"/>
    <w:basedOn w:val="DefaultParagraphFont"/>
    <w:link w:val="CommentText"/>
    <w:uiPriority w:val="99"/>
    <w:semiHidden/>
    <w:rsid w:val="003A66C4"/>
    <w:rPr>
      <w:sz w:val="20"/>
      <w:szCs w:val="20"/>
    </w:rPr>
  </w:style>
  <w:style w:type="paragraph" w:styleId="CommentSubject">
    <w:name w:val="annotation subject"/>
    <w:basedOn w:val="CommentText"/>
    <w:next w:val="CommentText"/>
    <w:link w:val="CommentSubjectChar"/>
    <w:uiPriority w:val="99"/>
    <w:semiHidden/>
    <w:unhideWhenUsed/>
    <w:rsid w:val="003A66C4"/>
    <w:rPr>
      <w:b/>
      <w:bCs/>
    </w:rPr>
  </w:style>
  <w:style w:type="character" w:customStyle="1" w:styleId="CommentSubjectChar">
    <w:name w:val="Comment Subject Char"/>
    <w:basedOn w:val="CommentTextChar"/>
    <w:link w:val="CommentSubject"/>
    <w:uiPriority w:val="99"/>
    <w:semiHidden/>
    <w:rsid w:val="003A66C4"/>
    <w:rPr>
      <w:b/>
      <w:bCs/>
      <w:sz w:val="20"/>
      <w:szCs w:val="20"/>
    </w:rPr>
  </w:style>
  <w:style w:type="paragraph" w:styleId="Header">
    <w:name w:val="header"/>
    <w:basedOn w:val="Normal"/>
    <w:link w:val="HeaderChar"/>
    <w:uiPriority w:val="99"/>
    <w:unhideWhenUsed/>
    <w:rsid w:val="001F1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12E7"/>
  </w:style>
  <w:style w:type="paragraph" w:styleId="Footer">
    <w:name w:val="footer"/>
    <w:basedOn w:val="Normal"/>
    <w:link w:val="FooterChar"/>
    <w:uiPriority w:val="99"/>
    <w:unhideWhenUsed/>
    <w:rsid w:val="001F1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12E7"/>
  </w:style>
  <w:style w:type="paragraph" w:styleId="Revision">
    <w:name w:val="Revision"/>
    <w:hidden/>
    <w:uiPriority w:val="99"/>
    <w:semiHidden/>
    <w:rsid w:val="00A6713C"/>
    <w:pPr>
      <w:spacing w:after="0" w:line="240" w:lineRule="auto"/>
    </w:pPr>
  </w:style>
  <w:style w:type="table" w:customStyle="1" w:styleId="TableGrid1">
    <w:name w:val="Table Grid1"/>
    <w:basedOn w:val="TableNormal"/>
    <w:next w:val="TableGrid"/>
    <w:uiPriority w:val="59"/>
    <w:rsid w:val="00B77606"/>
    <w:pPr>
      <w:spacing w:after="0" w:line="240" w:lineRule="auto"/>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0021E"/>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821962"/>
    <w:pPr>
      <w:spacing w:after="0" w:line="240" w:lineRule="auto"/>
    </w:pPr>
  </w:style>
  <w:style w:type="table" w:styleId="GridTable4-Accent1">
    <w:name w:val="Grid Table 4 Accent 1"/>
    <w:basedOn w:val="TableNormal"/>
    <w:uiPriority w:val="49"/>
    <w:rsid w:val="00606DB6"/>
    <w:pPr>
      <w:spacing w:after="0" w:line="240" w:lineRule="auto"/>
    </w:pPr>
    <w:rPr>
      <w:rFonts w:eastAsia="Times New Roman" w:cs="Times New Roman"/>
      <w:sz w:val="24"/>
      <w:szCs w:val="24"/>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rFonts w:cs="Times New Roman"/>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rFonts w:cs="Times New Roman"/>
        <w:b/>
        <w:bCs/>
      </w:rPr>
      <w:tblPr/>
      <w:tcPr>
        <w:tcBorders>
          <w:top w:val="double" w:sz="4" w:space="0" w:color="5B9BD5" w:themeColor="accent1"/>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EEAF6" w:themeFill="accent1" w:themeFillTint="33"/>
      </w:tcPr>
    </w:tblStylePr>
    <w:tblStylePr w:type="band1Horz">
      <w:rPr>
        <w:rFonts w:cs="Times New Roman"/>
      </w:rPr>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F65A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85620">
      <w:bodyDiv w:val="1"/>
      <w:marLeft w:val="0"/>
      <w:marRight w:val="0"/>
      <w:marTop w:val="0"/>
      <w:marBottom w:val="0"/>
      <w:divBdr>
        <w:top w:val="none" w:sz="0" w:space="0" w:color="auto"/>
        <w:left w:val="none" w:sz="0" w:space="0" w:color="auto"/>
        <w:bottom w:val="none" w:sz="0" w:space="0" w:color="auto"/>
        <w:right w:val="none" w:sz="0" w:space="0" w:color="auto"/>
      </w:divBdr>
    </w:div>
    <w:div w:id="288703985">
      <w:bodyDiv w:val="1"/>
      <w:marLeft w:val="0"/>
      <w:marRight w:val="0"/>
      <w:marTop w:val="0"/>
      <w:marBottom w:val="0"/>
      <w:divBdr>
        <w:top w:val="none" w:sz="0" w:space="0" w:color="auto"/>
        <w:left w:val="none" w:sz="0" w:space="0" w:color="auto"/>
        <w:bottom w:val="none" w:sz="0" w:space="0" w:color="auto"/>
        <w:right w:val="none" w:sz="0" w:space="0" w:color="auto"/>
      </w:divBdr>
    </w:div>
    <w:div w:id="672536079">
      <w:bodyDiv w:val="1"/>
      <w:marLeft w:val="0"/>
      <w:marRight w:val="0"/>
      <w:marTop w:val="0"/>
      <w:marBottom w:val="0"/>
      <w:divBdr>
        <w:top w:val="none" w:sz="0" w:space="0" w:color="auto"/>
        <w:left w:val="none" w:sz="0" w:space="0" w:color="auto"/>
        <w:bottom w:val="none" w:sz="0" w:space="0" w:color="auto"/>
        <w:right w:val="none" w:sz="0" w:space="0" w:color="auto"/>
      </w:divBdr>
    </w:div>
    <w:div w:id="776408374">
      <w:bodyDiv w:val="1"/>
      <w:marLeft w:val="0"/>
      <w:marRight w:val="0"/>
      <w:marTop w:val="0"/>
      <w:marBottom w:val="0"/>
      <w:divBdr>
        <w:top w:val="none" w:sz="0" w:space="0" w:color="auto"/>
        <w:left w:val="none" w:sz="0" w:space="0" w:color="auto"/>
        <w:bottom w:val="none" w:sz="0" w:space="0" w:color="auto"/>
        <w:right w:val="none" w:sz="0" w:space="0" w:color="auto"/>
      </w:divBdr>
    </w:div>
    <w:div w:id="1024021738">
      <w:bodyDiv w:val="1"/>
      <w:marLeft w:val="0"/>
      <w:marRight w:val="0"/>
      <w:marTop w:val="0"/>
      <w:marBottom w:val="0"/>
      <w:divBdr>
        <w:top w:val="none" w:sz="0" w:space="0" w:color="auto"/>
        <w:left w:val="none" w:sz="0" w:space="0" w:color="auto"/>
        <w:bottom w:val="none" w:sz="0" w:space="0" w:color="auto"/>
        <w:right w:val="none" w:sz="0" w:space="0" w:color="auto"/>
      </w:divBdr>
    </w:div>
    <w:div w:id="1104880893">
      <w:bodyDiv w:val="1"/>
      <w:marLeft w:val="0"/>
      <w:marRight w:val="0"/>
      <w:marTop w:val="0"/>
      <w:marBottom w:val="0"/>
      <w:divBdr>
        <w:top w:val="none" w:sz="0" w:space="0" w:color="auto"/>
        <w:left w:val="none" w:sz="0" w:space="0" w:color="auto"/>
        <w:bottom w:val="none" w:sz="0" w:space="0" w:color="auto"/>
        <w:right w:val="none" w:sz="0" w:space="0" w:color="auto"/>
      </w:divBdr>
    </w:div>
    <w:div w:id="1467167138">
      <w:bodyDiv w:val="1"/>
      <w:marLeft w:val="0"/>
      <w:marRight w:val="0"/>
      <w:marTop w:val="0"/>
      <w:marBottom w:val="0"/>
      <w:divBdr>
        <w:top w:val="none" w:sz="0" w:space="0" w:color="auto"/>
        <w:left w:val="none" w:sz="0" w:space="0" w:color="auto"/>
        <w:bottom w:val="none" w:sz="0" w:space="0" w:color="auto"/>
        <w:right w:val="none" w:sz="0" w:space="0" w:color="auto"/>
      </w:divBdr>
      <w:divsChild>
        <w:div w:id="849756738">
          <w:marLeft w:val="547"/>
          <w:marRight w:val="0"/>
          <w:marTop w:val="216"/>
          <w:marBottom w:val="120"/>
          <w:divBdr>
            <w:top w:val="none" w:sz="0" w:space="0" w:color="auto"/>
            <w:left w:val="none" w:sz="0" w:space="0" w:color="auto"/>
            <w:bottom w:val="none" w:sz="0" w:space="0" w:color="auto"/>
            <w:right w:val="none" w:sz="0" w:space="0" w:color="auto"/>
          </w:divBdr>
        </w:div>
        <w:div w:id="950547835">
          <w:marLeft w:val="547"/>
          <w:marRight w:val="0"/>
          <w:marTop w:val="216"/>
          <w:marBottom w:val="120"/>
          <w:divBdr>
            <w:top w:val="none" w:sz="0" w:space="0" w:color="auto"/>
            <w:left w:val="none" w:sz="0" w:space="0" w:color="auto"/>
            <w:bottom w:val="none" w:sz="0" w:space="0" w:color="auto"/>
            <w:right w:val="none" w:sz="0" w:space="0" w:color="auto"/>
          </w:divBdr>
        </w:div>
        <w:div w:id="1829056029">
          <w:marLeft w:val="547"/>
          <w:marRight w:val="0"/>
          <w:marTop w:val="216"/>
          <w:marBottom w:val="120"/>
          <w:divBdr>
            <w:top w:val="none" w:sz="0" w:space="0" w:color="auto"/>
            <w:left w:val="none" w:sz="0" w:space="0" w:color="auto"/>
            <w:bottom w:val="none" w:sz="0" w:space="0" w:color="auto"/>
            <w:right w:val="none" w:sz="0" w:space="0" w:color="auto"/>
          </w:divBdr>
        </w:div>
      </w:divsChild>
    </w:div>
    <w:div w:id="1555391414">
      <w:bodyDiv w:val="1"/>
      <w:marLeft w:val="0"/>
      <w:marRight w:val="0"/>
      <w:marTop w:val="0"/>
      <w:marBottom w:val="0"/>
      <w:divBdr>
        <w:top w:val="none" w:sz="0" w:space="0" w:color="auto"/>
        <w:left w:val="none" w:sz="0" w:space="0" w:color="auto"/>
        <w:bottom w:val="none" w:sz="0" w:space="0" w:color="auto"/>
        <w:right w:val="none" w:sz="0" w:space="0" w:color="auto"/>
      </w:divBdr>
      <w:divsChild>
        <w:div w:id="922645563">
          <w:marLeft w:val="547"/>
          <w:marRight w:val="0"/>
          <w:marTop w:val="216"/>
          <w:marBottom w:val="120"/>
          <w:divBdr>
            <w:top w:val="none" w:sz="0" w:space="0" w:color="auto"/>
            <w:left w:val="none" w:sz="0" w:space="0" w:color="auto"/>
            <w:bottom w:val="none" w:sz="0" w:space="0" w:color="auto"/>
            <w:right w:val="none" w:sz="0" w:space="0" w:color="auto"/>
          </w:divBdr>
        </w:div>
        <w:div w:id="957293864">
          <w:marLeft w:val="547"/>
          <w:marRight w:val="0"/>
          <w:marTop w:val="216"/>
          <w:marBottom w:val="120"/>
          <w:divBdr>
            <w:top w:val="none" w:sz="0" w:space="0" w:color="auto"/>
            <w:left w:val="none" w:sz="0" w:space="0" w:color="auto"/>
            <w:bottom w:val="none" w:sz="0" w:space="0" w:color="auto"/>
            <w:right w:val="none" w:sz="0" w:space="0" w:color="auto"/>
          </w:divBdr>
        </w:div>
        <w:div w:id="1483041818">
          <w:marLeft w:val="547"/>
          <w:marRight w:val="0"/>
          <w:marTop w:val="216"/>
          <w:marBottom w:val="120"/>
          <w:divBdr>
            <w:top w:val="none" w:sz="0" w:space="0" w:color="auto"/>
            <w:left w:val="none" w:sz="0" w:space="0" w:color="auto"/>
            <w:bottom w:val="none" w:sz="0" w:space="0" w:color="auto"/>
            <w:right w:val="none" w:sz="0" w:space="0" w:color="auto"/>
          </w:divBdr>
        </w:div>
        <w:div w:id="1618221828">
          <w:marLeft w:val="547"/>
          <w:marRight w:val="0"/>
          <w:marTop w:val="216"/>
          <w:marBottom w:val="120"/>
          <w:divBdr>
            <w:top w:val="none" w:sz="0" w:space="0" w:color="auto"/>
            <w:left w:val="none" w:sz="0" w:space="0" w:color="auto"/>
            <w:bottom w:val="none" w:sz="0" w:space="0" w:color="auto"/>
            <w:right w:val="none" w:sz="0" w:space="0" w:color="auto"/>
          </w:divBdr>
        </w:div>
      </w:divsChild>
    </w:div>
    <w:div w:id="205673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ard.huysmans@ravencg.com.au" TargetMode="External"/><Relationship Id="rId13" Type="http://schemas.openxmlformats.org/officeDocument/2006/relationships/hyperlink" Target="https://www.linkedin.com/pulse/value-mentoring-marguerite-evans-galea?trk=prof-po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blog.addgene.org/how-to-make-friends-and-meet-people-at-a-scientific-confere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heekyscientist.com/top-10-list-of-alternative-careers-for-phd-science-graduat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findaphd.com/advice/doing/phd-non-academic-careers.aspx" TargetMode="External"/><Relationship Id="rId4" Type="http://schemas.openxmlformats.org/officeDocument/2006/relationships/settings" Target="settings.xml"/><Relationship Id="rId9" Type="http://schemas.openxmlformats.org/officeDocument/2006/relationships/hyperlink" Target="http://www.med.monash.edu.au/anatomy/careers.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8E06D8-FD25-472E-83F2-A905521D6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688</Words>
  <Characters>962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Pappas</dc:creator>
  <cp:keywords/>
  <dc:description/>
  <cp:lastModifiedBy>Linda Pappas</cp:lastModifiedBy>
  <cp:revision>4</cp:revision>
  <cp:lastPrinted>2016-11-03T05:52:00Z</cp:lastPrinted>
  <dcterms:created xsi:type="dcterms:W3CDTF">2017-02-17T00:37:00Z</dcterms:created>
  <dcterms:modified xsi:type="dcterms:W3CDTF">2017-02-17T00:38:00Z</dcterms:modified>
</cp:coreProperties>
</file>